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611AEE" w14:textId="77777777" w:rsidR="00A32B38" w:rsidRPr="00A32B38" w:rsidRDefault="00A32B38" w:rsidP="00A32B38">
      <w:pPr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A32B38">
        <w:rPr>
          <w:rFonts w:ascii="TH SarabunPSK" w:hAnsi="TH SarabunPSK" w:cs="TH SarabunPSK"/>
          <w:b/>
          <w:bCs/>
          <w:sz w:val="50"/>
          <w:szCs w:val="50"/>
          <w:cs/>
        </w:rPr>
        <w:t>คู่มือปฏิบัติการ</w:t>
      </w:r>
    </w:p>
    <w:p w14:paraId="5052F16E" w14:textId="77777777" w:rsidR="00BA5278" w:rsidRDefault="00A32B38" w:rsidP="00A32B38">
      <w:pPr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A32B38">
        <w:rPr>
          <w:rFonts w:ascii="TH SarabunPSK" w:hAnsi="TH SarabunPSK" w:cs="TH SarabunPSK"/>
          <w:b/>
          <w:bCs/>
          <w:sz w:val="50"/>
          <w:szCs w:val="50"/>
          <w:cs/>
        </w:rPr>
        <w:t>ชุดสาธิตการทดลองพลังงาน</w:t>
      </w:r>
      <w:r>
        <w:rPr>
          <w:rFonts w:ascii="TH SarabunPSK" w:hAnsi="TH SarabunPSK" w:cs="TH SarabunPSK" w:hint="cs"/>
          <w:b/>
          <w:bCs/>
          <w:sz w:val="50"/>
          <w:szCs w:val="50"/>
          <w:cs/>
        </w:rPr>
        <w:t>น้ำ</w:t>
      </w:r>
      <w:r w:rsidRPr="00A32B38">
        <w:rPr>
          <w:rFonts w:ascii="TH SarabunPSK" w:hAnsi="TH SarabunPSK" w:cs="TH SarabunPSK"/>
          <w:b/>
          <w:bCs/>
          <w:sz w:val="50"/>
          <w:szCs w:val="50"/>
          <w:cs/>
        </w:rPr>
        <w:t>ผลิตไฟฟ้า</w:t>
      </w:r>
    </w:p>
    <w:p w14:paraId="1904E20E" w14:textId="77777777" w:rsidR="005E79D3" w:rsidRDefault="005E79D3" w:rsidP="00B8739E">
      <w:pPr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6B60E56F" w14:textId="77777777" w:rsidR="00F27F8D" w:rsidRPr="00021A6C" w:rsidRDefault="00F27F8D" w:rsidP="00B8739E">
      <w:pPr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7F4ED5EC" w14:textId="77777777" w:rsidR="00D50C9E" w:rsidRPr="00677F24" w:rsidRDefault="00450CC4" w:rsidP="00246DBD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3DBD465" wp14:editId="136FFEE3">
            <wp:extent cx="3415484" cy="4552950"/>
            <wp:effectExtent l="0" t="0" r="0" b="0"/>
            <wp:docPr id="3" name="Picture 3" descr="H:\ENCAMP II\รูป 12 แลป\พลังงานน้ำ\472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ENCAMP II\รูป 12 แลป\พลังงานน้ำ\47206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158" cy="4557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1AFA8" w14:textId="77777777" w:rsidR="00D50C9E" w:rsidRPr="00677F24" w:rsidRDefault="00D50C9E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3A6C6951" w14:textId="77777777" w:rsidR="00D50C9E" w:rsidRPr="00677F24" w:rsidRDefault="00D50C9E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6C11257C" w14:textId="77777777" w:rsidR="00D50C9E" w:rsidRPr="00677F24" w:rsidRDefault="00D50C9E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68D7F6D0" w14:textId="77777777" w:rsidR="00D50C9E" w:rsidRDefault="00D50C9E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402471A3" w14:textId="77777777" w:rsidR="00DD5406" w:rsidRDefault="00DD540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1285F84" w14:textId="77777777" w:rsidR="00D50C9E" w:rsidRPr="000B7ECC" w:rsidRDefault="00D50C9E" w:rsidP="00B8739E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0B7ECC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รายการอุปกรณ์ชุดทดลอง</w:t>
      </w:r>
    </w:p>
    <w:p w14:paraId="14E53AF9" w14:textId="77777777" w:rsidR="00945375" w:rsidRPr="00021A6C" w:rsidRDefault="00AB7F80" w:rsidP="00B8739E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A91F5EC" wp14:editId="2A99C28A">
                <wp:simplePos x="0" y="0"/>
                <wp:positionH relativeFrom="column">
                  <wp:posOffset>5305425</wp:posOffset>
                </wp:positionH>
                <wp:positionV relativeFrom="paragraph">
                  <wp:posOffset>10160</wp:posOffset>
                </wp:positionV>
                <wp:extent cx="252095" cy="252095"/>
                <wp:effectExtent l="1162050" t="0" r="14605" b="243205"/>
                <wp:wrapNone/>
                <wp:docPr id="13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38287"/>
                            <a:gd name="adj5" fmla="val 191435"/>
                            <a:gd name="adj6" fmla="val -47027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CF69B8" w14:textId="77777777" w:rsidR="00AB7F80" w:rsidRDefault="00450CC4" w:rsidP="00AB7F80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91F5EC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41" o:spid="_x0000_s1026" type="#_x0000_t48" style="position:absolute;left:0;text-align:left;margin-left:417.75pt;margin-top:.8pt;width:19.85pt;height:19.8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" adj="-101580,41350,-29870,9793,-6529,9793" strokecolor="red">
                <v:textbox>
                  <w:txbxContent>
                    <w:p w14:paraId="4CCF69B8" w14:textId="77777777" w:rsidR="00AB7F80" w:rsidRDefault="00450CC4" w:rsidP="00AB7F80">
                      <w:r>
                        <w:t>5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39142B23" w14:textId="77777777" w:rsidR="00D50C9E" w:rsidRDefault="00450CC4" w:rsidP="00346438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F5099CC" wp14:editId="67C8F502">
                <wp:simplePos x="0" y="0"/>
                <wp:positionH relativeFrom="column">
                  <wp:posOffset>5305425</wp:posOffset>
                </wp:positionH>
                <wp:positionV relativeFrom="paragraph">
                  <wp:posOffset>2447290</wp:posOffset>
                </wp:positionV>
                <wp:extent cx="252095" cy="252095"/>
                <wp:effectExtent l="2495550" t="419100" r="14605" b="14605"/>
                <wp:wrapNone/>
                <wp:docPr id="55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94208"/>
                            <a:gd name="adj5" fmla="val -163726"/>
                            <a:gd name="adj6" fmla="val -100302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2BD00B" w14:textId="77777777" w:rsidR="00945375" w:rsidRDefault="006D09BA" w:rsidP="00945375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5099CC" id="AutoShape 43" o:spid="_x0000_s1027" type="#_x0000_t48" style="position:absolute;left:0;text-align:left;margin-left:417.75pt;margin-top:192.7pt;width:19.85pt;height:19.8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" adj="-216653,-35365,-41949,9793,-6529,9793" strokecolor="red">
                <v:textbox>
                  <w:txbxContent>
                    <w:p w14:paraId="3D2BD00B" w14:textId="77777777" w:rsidR="00945375" w:rsidRDefault="006D09BA" w:rsidP="00945375">
                      <w: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1692F8" wp14:editId="236C3581">
                <wp:simplePos x="0" y="0"/>
                <wp:positionH relativeFrom="column">
                  <wp:posOffset>161925</wp:posOffset>
                </wp:positionH>
                <wp:positionV relativeFrom="paragraph">
                  <wp:posOffset>2590165</wp:posOffset>
                </wp:positionV>
                <wp:extent cx="252095" cy="252095"/>
                <wp:effectExtent l="0" t="0" r="1176655" b="700405"/>
                <wp:wrapNone/>
                <wp:docPr id="16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83880"/>
                            <a:gd name="adj5" fmla="val 375782"/>
                            <a:gd name="adj6" fmla="val 568471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D726B6" w14:textId="77777777" w:rsidR="00450CC4" w:rsidRDefault="00450CC4" w:rsidP="00450CC4">
                            <w: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1692F8" id="AutoShape 20" o:spid="_x0000_s1028" type="#_x0000_t48" style="position:absolute;left:0;text-align:left;margin-left:12.75pt;margin-top:203.95pt;width:19.85pt;height:1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" adj="122790,81169,82918,9793,28129,9793" strokecolor="red">
                <v:textbox>
                  <w:txbxContent>
                    <w:p w14:paraId="24D726B6" w14:textId="77777777" w:rsidR="00450CC4" w:rsidRDefault="00450CC4" w:rsidP="00450CC4">
                      <w:r>
                        <w:t>9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AF15442" wp14:editId="094D5F4C">
                <wp:simplePos x="0" y="0"/>
                <wp:positionH relativeFrom="column">
                  <wp:posOffset>5305425</wp:posOffset>
                </wp:positionH>
                <wp:positionV relativeFrom="paragraph">
                  <wp:posOffset>1018540</wp:posOffset>
                </wp:positionV>
                <wp:extent cx="252095" cy="252095"/>
                <wp:effectExtent l="1200150" t="19050" r="14605" b="14605"/>
                <wp:wrapNone/>
                <wp:docPr id="14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94208"/>
                            <a:gd name="adj5" fmla="val -5036"/>
                            <a:gd name="adj6" fmla="val -48161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9C413C" w14:textId="77777777" w:rsidR="006D09BA" w:rsidRDefault="00450CC4" w:rsidP="006D09BA">
                            <w: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F15442" id="_x0000_s1029" type="#_x0000_t48" style="position:absolute;left:0;text-align:left;margin-left:417.75pt;margin-top:80.2pt;width:19.85pt;height:1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" adj="-104028,-1088,-41949,9793,-6529,9793" strokecolor="red">
                <v:textbox>
                  <w:txbxContent>
                    <w:p w14:paraId="089C413C" w14:textId="77777777" w:rsidR="006D09BA" w:rsidRDefault="00450CC4" w:rsidP="006D09BA">
                      <w: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B13C49F" wp14:editId="784D9A62">
                <wp:simplePos x="0" y="0"/>
                <wp:positionH relativeFrom="column">
                  <wp:posOffset>5305425</wp:posOffset>
                </wp:positionH>
                <wp:positionV relativeFrom="paragraph">
                  <wp:posOffset>666115</wp:posOffset>
                </wp:positionV>
                <wp:extent cx="252095" cy="252095"/>
                <wp:effectExtent l="1638300" t="0" r="14605" b="71755"/>
                <wp:wrapNone/>
                <wp:docPr id="35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38287"/>
                            <a:gd name="adj5" fmla="val 115869"/>
                            <a:gd name="adj6" fmla="val -65919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1597A7" w14:textId="77777777" w:rsidR="00AB7F80" w:rsidRDefault="00450CC4" w:rsidP="00AB7F80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13C49F" id="_x0000_s1030" type="#_x0000_t48" style="position:absolute;left:0;text-align:left;margin-left:417.75pt;margin-top:52.45pt;width:19.85pt;height:19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" adj="-142386,25028,-29870,9793,-6529,9793" strokecolor="red">
                <v:textbox>
                  <w:txbxContent>
                    <w:p w14:paraId="491597A7" w14:textId="77777777" w:rsidR="00AB7F80" w:rsidRDefault="00450CC4" w:rsidP="00AB7F80">
                      <w:r>
                        <w:t>7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32320207" wp14:editId="54288F25">
                <wp:simplePos x="0" y="0"/>
                <wp:positionH relativeFrom="column">
                  <wp:posOffset>161925</wp:posOffset>
                </wp:positionH>
                <wp:positionV relativeFrom="paragraph">
                  <wp:posOffset>2237740</wp:posOffset>
                </wp:positionV>
                <wp:extent cx="252095" cy="252095"/>
                <wp:effectExtent l="0" t="0" r="1329055" b="509905"/>
                <wp:wrapNone/>
                <wp:docPr id="5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83880"/>
                            <a:gd name="adj5" fmla="val 300215"/>
                            <a:gd name="adj6" fmla="val 62892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88C7CD" w14:textId="77777777" w:rsidR="00135A36" w:rsidRDefault="00AB7F80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320207" id="_x0000_s1031" type="#_x0000_t48" style="position:absolute;left:0;text-align:left;margin-left:12.75pt;margin-top:176.2pt;width:19.85pt;height:19.8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" adj="135848,64846,82918,9793,28129,9793" strokecolor="red">
                <v:textbox>
                  <w:txbxContent>
                    <w:p w14:paraId="1188C7CD" w14:textId="77777777" w:rsidR="00135A36" w:rsidRDefault="00AB7F80">
                      <w:r>
                        <w:t>2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190E6B4" wp14:editId="33086DDC">
                <wp:simplePos x="0" y="0"/>
                <wp:positionH relativeFrom="column">
                  <wp:posOffset>171450</wp:posOffset>
                </wp:positionH>
                <wp:positionV relativeFrom="paragraph">
                  <wp:posOffset>-635</wp:posOffset>
                </wp:positionV>
                <wp:extent cx="252095" cy="252095"/>
                <wp:effectExtent l="0" t="0" r="2529205" b="1671955"/>
                <wp:wrapNone/>
                <wp:docPr id="59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83880"/>
                            <a:gd name="adj5" fmla="val 769441"/>
                            <a:gd name="adj6" fmla="val 111034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6AA27D" w14:textId="77777777" w:rsidR="00945375" w:rsidRDefault="00450CC4" w:rsidP="00945375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90E6B4" id="AutoShape 45" o:spid="_x0000_s1032" type="#_x0000_t48" style="position:absolute;left:0;text-align:left;margin-left:13.5pt;margin-top:-.05pt;width:19.85pt;height:19.8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" adj="239833,166199,82918,9793,28129,9793" strokecolor="red">
                <v:textbox>
                  <w:txbxContent>
                    <w:p w14:paraId="236AA27D" w14:textId="77777777" w:rsidR="00945375" w:rsidRDefault="00450CC4" w:rsidP="00945375">
                      <w:r>
                        <w:t>3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6D09BA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351C501" wp14:editId="656B6E95">
                <wp:simplePos x="0" y="0"/>
                <wp:positionH relativeFrom="column">
                  <wp:posOffset>5305425</wp:posOffset>
                </wp:positionH>
                <wp:positionV relativeFrom="paragraph">
                  <wp:posOffset>326390</wp:posOffset>
                </wp:positionV>
                <wp:extent cx="252095" cy="252095"/>
                <wp:effectExtent l="1333500" t="0" r="14605" b="14605"/>
                <wp:wrapNone/>
                <wp:docPr id="15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94208"/>
                            <a:gd name="adj5" fmla="val 51639"/>
                            <a:gd name="adj6" fmla="val -53828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B3F8F8" w14:textId="77777777" w:rsidR="006D09BA" w:rsidRDefault="00450CC4" w:rsidP="006D09BA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51C501" id="_x0000_s1033" type="#_x0000_t48" style="position:absolute;left:0;text-align:left;margin-left:417.75pt;margin-top:25.7pt;width:19.85pt;height:19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" adj="-116270,11154,-41949,9793,-6529,9793" strokecolor="red">
                <v:textbox>
                  <w:txbxContent>
                    <w:p w14:paraId="06B3F8F8" w14:textId="77777777" w:rsidR="006D09BA" w:rsidRDefault="00450CC4" w:rsidP="006D09BA">
                      <w:r>
                        <w:t>6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6D09BA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8C16DAA" wp14:editId="657E25EA">
                <wp:simplePos x="0" y="0"/>
                <wp:positionH relativeFrom="column">
                  <wp:posOffset>171450</wp:posOffset>
                </wp:positionH>
                <wp:positionV relativeFrom="paragraph">
                  <wp:posOffset>897890</wp:posOffset>
                </wp:positionV>
                <wp:extent cx="252095" cy="252095"/>
                <wp:effectExtent l="0" t="0" r="1633855" b="605155"/>
                <wp:wrapNone/>
                <wp:docPr id="56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38792"/>
                            <a:gd name="adj5" fmla="val 333007"/>
                            <a:gd name="adj6" fmla="val 753681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AD8826" w14:textId="77777777" w:rsidR="00945375" w:rsidRDefault="00AB7F80" w:rsidP="00945375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C16DAA" id="AutoShape 42" o:spid="_x0000_s1034" type="#_x0000_t48" style="position:absolute;left:0;text-align:left;margin-left:13.5pt;margin-top:70.7pt;width:19.85pt;height:19.8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" adj="162795,71930,73179,9793,28129,9793" strokecolor="red">
                <v:textbox>
                  <w:txbxContent>
                    <w:p w14:paraId="0AAD8826" w14:textId="77777777" w:rsidR="00945375" w:rsidRDefault="00AB7F80" w:rsidP="00945375">
                      <w:r>
                        <w:t>1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7328CD7" wp14:editId="33816F67">
            <wp:extent cx="3529809" cy="4705350"/>
            <wp:effectExtent l="0" t="0" r="0" b="0"/>
            <wp:docPr id="11" name="Picture 11" descr="H:\ENCAMP II\รูป 12 แลป\พลังงานน้ำ\472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ENCAMP II\รูป 12 แลป\พลังงานน้ำ\47206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1660" cy="4707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7BEE5" w14:textId="77777777" w:rsidR="00450CC4" w:rsidRDefault="00450CC4" w:rsidP="00ED679D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A91C702" wp14:editId="079BA3C1">
                <wp:simplePos x="0" y="0"/>
                <wp:positionH relativeFrom="column">
                  <wp:posOffset>5238750</wp:posOffset>
                </wp:positionH>
                <wp:positionV relativeFrom="paragraph">
                  <wp:posOffset>1092835</wp:posOffset>
                </wp:positionV>
                <wp:extent cx="359410" cy="252095"/>
                <wp:effectExtent l="1485900" t="209550" r="21590" b="14605"/>
                <wp:wrapNone/>
                <wp:docPr id="19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9410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94208"/>
                            <a:gd name="adj5" fmla="val -84381"/>
                            <a:gd name="adj6" fmla="val -41118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32976B" w14:textId="77777777" w:rsidR="00450CC4" w:rsidRDefault="00450CC4" w:rsidP="00450CC4">
                            <w: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91C702" id="_x0000_s1035" type="#_x0000_t48" style="position:absolute;left:0;text-align:left;margin-left:412.5pt;margin-top:86.05pt;width:28.3pt;height:19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" adj="-88816,-18226,-41949,9793,-6529,9793" strokecolor="red">
                <v:textbox>
                  <w:txbxContent>
                    <w:p w14:paraId="2332976B" w14:textId="77777777" w:rsidR="00450CC4" w:rsidRDefault="00450CC4" w:rsidP="00450CC4">
                      <w: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E59CF73" wp14:editId="78E5D4B6">
            <wp:extent cx="3590925" cy="2691979"/>
            <wp:effectExtent l="0" t="0" r="0" b="0"/>
            <wp:docPr id="17" name="Picture 17" descr="H:\ENCAMP II\รูป 12 แลป\พลังงานน้ำ\472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:\ENCAMP II\รูป 12 แลป\พลังงานน้ำ\47207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416" cy="269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34795" w14:textId="77777777" w:rsidR="00450CC4" w:rsidRDefault="00450CC4" w:rsidP="00ED679D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</w:p>
    <w:p w14:paraId="120E0AA7" w14:textId="77777777" w:rsidR="00D50C9E" w:rsidRPr="000B7ECC" w:rsidRDefault="00D50C9E" w:rsidP="00B8739E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0B7ECC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รายการอุปกรณ์</w:t>
      </w:r>
      <w:r w:rsidR="001C6BF7" w:rsidRPr="000B7ECC">
        <w:rPr>
          <w:rFonts w:ascii="TH SarabunPSK" w:hAnsi="TH SarabunPSK" w:cs="TH SarabunPSK" w:hint="cs"/>
          <w:b/>
          <w:bCs/>
          <w:sz w:val="36"/>
          <w:szCs w:val="36"/>
          <w:cs/>
        </w:rPr>
        <w:t>ชุดทดลอง</w:t>
      </w:r>
      <w:r w:rsidR="007C6D57" w:rsidRPr="000B7ECC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(ต่อ)</w:t>
      </w:r>
    </w:p>
    <w:p w14:paraId="3FBB7552" w14:textId="77777777" w:rsidR="00D50C9E" w:rsidRPr="00677F24" w:rsidRDefault="00DD663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D50C9E" w:rsidRPr="00677F24">
        <w:rPr>
          <w:rFonts w:ascii="TH SarabunPSK" w:hAnsi="TH SarabunPSK" w:cs="TH SarabunPSK"/>
          <w:sz w:val="32"/>
          <w:szCs w:val="32"/>
          <w:cs/>
        </w:rPr>
        <w:t xml:space="preserve">1. </w:t>
      </w:r>
      <w:r w:rsidR="00D53E24">
        <w:rPr>
          <w:rFonts w:ascii="TH SarabunPSK" w:hAnsi="TH SarabunPSK" w:cs="TH SarabunPSK" w:hint="cs"/>
          <w:sz w:val="32"/>
          <w:szCs w:val="32"/>
          <w:cs/>
        </w:rPr>
        <w:t>กังหัน</w:t>
      </w:r>
      <w:r w:rsidR="00490C60">
        <w:rPr>
          <w:rFonts w:ascii="TH SarabunPSK" w:hAnsi="TH SarabunPSK" w:cs="TH SarabunPSK" w:hint="cs"/>
          <w:sz w:val="32"/>
          <w:szCs w:val="32"/>
          <w:cs/>
        </w:rPr>
        <w:t>น้ำเพลตัน</w:t>
      </w:r>
    </w:p>
    <w:p w14:paraId="15909DAA" w14:textId="77777777" w:rsidR="00D50C9E" w:rsidRPr="00D53E24" w:rsidRDefault="00DD663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D50C9E" w:rsidRPr="00677F24">
        <w:rPr>
          <w:rFonts w:ascii="TH SarabunPSK" w:hAnsi="TH SarabunPSK" w:cs="TH SarabunPSK"/>
          <w:sz w:val="32"/>
          <w:szCs w:val="32"/>
        </w:rPr>
        <w:t xml:space="preserve">2. </w:t>
      </w:r>
      <w:r w:rsidR="006D09BA">
        <w:rPr>
          <w:rFonts w:ascii="TH SarabunPSK" w:hAnsi="TH SarabunPSK" w:cs="TH SarabunPSK" w:hint="cs"/>
          <w:sz w:val="32"/>
          <w:szCs w:val="32"/>
          <w:cs/>
        </w:rPr>
        <w:t>ถังเก็บน้ำ</w:t>
      </w:r>
    </w:p>
    <w:p w14:paraId="67FD322F" w14:textId="77777777" w:rsidR="00D50C9E" w:rsidRPr="00677F24" w:rsidRDefault="00DD663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D50C9E" w:rsidRPr="00677F24">
        <w:rPr>
          <w:rFonts w:ascii="TH SarabunPSK" w:hAnsi="TH SarabunPSK" w:cs="TH SarabunPSK"/>
          <w:sz w:val="32"/>
          <w:szCs w:val="32"/>
        </w:rPr>
        <w:t xml:space="preserve">3. </w:t>
      </w:r>
      <w:r w:rsidR="00450CC4">
        <w:rPr>
          <w:rFonts w:ascii="TH SarabunPSK" w:hAnsi="TH SarabunPSK" w:cs="TH SarabunPSK" w:hint="cs"/>
          <w:sz w:val="32"/>
          <w:szCs w:val="32"/>
          <w:cs/>
        </w:rPr>
        <w:t>มิเตอร์สำหรับวัดอัตราการไหลของน้ำ</w:t>
      </w:r>
    </w:p>
    <w:p w14:paraId="777B3473" w14:textId="77777777" w:rsidR="00D50C9E" w:rsidRPr="00677F24" w:rsidRDefault="00DD663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D50C9E" w:rsidRPr="00677F24">
        <w:rPr>
          <w:rFonts w:ascii="TH SarabunPSK" w:hAnsi="TH SarabunPSK" w:cs="TH SarabunPSK"/>
          <w:sz w:val="32"/>
          <w:szCs w:val="32"/>
        </w:rPr>
        <w:t xml:space="preserve">4. </w:t>
      </w:r>
      <w:r w:rsidR="00450CC4">
        <w:rPr>
          <w:rFonts w:ascii="TH SarabunPSK" w:hAnsi="TH SarabunPSK" w:cs="TH SarabunPSK" w:hint="cs"/>
          <w:sz w:val="32"/>
          <w:szCs w:val="32"/>
          <w:cs/>
        </w:rPr>
        <w:t>หัวฉีดน้ำ</w:t>
      </w:r>
    </w:p>
    <w:p w14:paraId="4C9817E3" w14:textId="77777777" w:rsidR="00D50C9E" w:rsidRPr="00E2719B" w:rsidRDefault="00DD663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D50C9E" w:rsidRPr="00677F24">
        <w:rPr>
          <w:rFonts w:ascii="TH SarabunPSK" w:hAnsi="TH SarabunPSK" w:cs="TH SarabunPSK"/>
          <w:sz w:val="32"/>
          <w:szCs w:val="32"/>
        </w:rPr>
        <w:t xml:space="preserve">5. </w:t>
      </w:r>
      <w:r w:rsidR="00450CC4"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  <w:r w:rsidR="006D09BA">
        <w:rPr>
          <w:rFonts w:ascii="TH SarabunPSK" w:hAnsi="TH SarabunPSK" w:cs="TH SarabunPSK"/>
          <w:sz w:val="32"/>
          <w:szCs w:val="32"/>
        </w:rPr>
        <w:t xml:space="preserve"> </w:t>
      </w:r>
    </w:p>
    <w:p w14:paraId="01D93FE7" w14:textId="77777777" w:rsidR="00D50C9E" w:rsidRPr="00677F24" w:rsidRDefault="00DD663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D50C9E" w:rsidRPr="00677F24">
        <w:rPr>
          <w:rFonts w:ascii="TH SarabunPSK" w:hAnsi="TH SarabunPSK" w:cs="TH SarabunPSK"/>
          <w:sz w:val="32"/>
          <w:szCs w:val="32"/>
        </w:rPr>
        <w:t xml:space="preserve">6. </w:t>
      </w:r>
      <w:r w:rsidR="00450CC4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</w:p>
    <w:p w14:paraId="06752BA2" w14:textId="77777777" w:rsidR="00D50C9E" w:rsidRPr="00677F24" w:rsidRDefault="00DD663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D50C9E" w:rsidRPr="00677F24">
        <w:rPr>
          <w:rFonts w:ascii="TH SarabunPSK" w:hAnsi="TH SarabunPSK" w:cs="TH SarabunPSK"/>
          <w:sz w:val="32"/>
          <w:szCs w:val="32"/>
        </w:rPr>
        <w:t xml:space="preserve">7. </w:t>
      </w:r>
      <w:r w:rsidR="00450CC4">
        <w:rPr>
          <w:rFonts w:ascii="TH SarabunPSK" w:hAnsi="TH SarabunPSK" w:cs="TH SarabunPSK" w:hint="cs"/>
          <w:sz w:val="32"/>
          <w:szCs w:val="32"/>
          <w:cs/>
        </w:rPr>
        <w:t>สวิทช์เปิด-ปิด เครื่อง</w:t>
      </w:r>
    </w:p>
    <w:p w14:paraId="5817877F" w14:textId="77777777" w:rsidR="00D50C9E" w:rsidRPr="00677F24" w:rsidRDefault="00DD663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490C60">
        <w:rPr>
          <w:rFonts w:ascii="TH SarabunPSK" w:hAnsi="TH SarabunPSK" w:cs="TH SarabunPSK"/>
          <w:sz w:val="32"/>
          <w:szCs w:val="32"/>
        </w:rPr>
        <w:t>8</w:t>
      </w:r>
      <w:r w:rsidR="00D50C9E" w:rsidRPr="00677F24">
        <w:rPr>
          <w:rFonts w:ascii="TH SarabunPSK" w:hAnsi="TH SarabunPSK" w:cs="TH SarabunPSK"/>
          <w:sz w:val="32"/>
          <w:szCs w:val="32"/>
        </w:rPr>
        <w:t xml:space="preserve">. </w:t>
      </w:r>
      <w:r w:rsidR="00450CC4">
        <w:rPr>
          <w:rFonts w:ascii="TH SarabunPSK" w:hAnsi="TH SarabunPSK" w:cs="TH SarabunPSK"/>
          <w:sz w:val="32"/>
          <w:szCs w:val="32"/>
        </w:rPr>
        <w:t>Emergency Switch</w:t>
      </w:r>
    </w:p>
    <w:p w14:paraId="19B5F2F7" w14:textId="77777777" w:rsidR="00450CC4" w:rsidRDefault="00DD6633" w:rsidP="00450CC4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490C60">
        <w:rPr>
          <w:rFonts w:ascii="TH SarabunPSK" w:hAnsi="TH SarabunPSK" w:cs="TH SarabunPSK"/>
          <w:sz w:val="32"/>
          <w:szCs w:val="32"/>
        </w:rPr>
        <w:t>9</w:t>
      </w:r>
      <w:r w:rsidR="00D50C9E" w:rsidRPr="00677F24">
        <w:rPr>
          <w:rFonts w:ascii="TH SarabunPSK" w:hAnsi="TH SarabunPSK" w:cs="TH SarabunPSK"/>
          <w:sz w:val="32"/>
          <w:szCs w:val="32"/>
        </w:rPr>
        <w:t xml:space="preserve">. </w:t>
      </w:r>
      <w:r w:rsidR="00450CC4">
        <w:rPr>
          <w:rFonts w:ascii="TH SarabunPSK" w:hAnsi="TH SarabunPSK" w:cs="TH SarabunPSK" w:hint="cs"/>
          <w:sz w:val="32"/>
          <w:szCs w:val="32"/>
          <w:cs/>
        </w:rPr>
        <w:t>วาล์วปล่อยน้ำ</w:t>
      </w:r>
    </w:p>
    <w:p w14:paraId="74369E22" w14:textId="77777777" w:rsidR="00450CC4" w:rsidRDefault="00450CC4" w:rsidP="00450CC4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  <w:t>10. ปั๊มน้ำและอุปกรณ์ควบคุมอัตราไหลของน้ำ</w:t>
      </w:r>
    </w:p>
    <w:p w14:paraId="6E5D653A" w14:textId="54855100" w:rsidR="00BC71A1" w:rsidRDefault="00BC71A1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19813D2D" w14:textId="0E14A877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498F8AC9" w14:textId="22CC2BA5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0DB31EA1" w14:textId="2BAAB71E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4F3FCF51" w14:textId="5E0132F6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6F0CEDB7" w14:textId="5E088A54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08AF944E" w14:textId="52D93B5E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72C7667A" w14:textId="66B354A6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08C347BD" w14:textId="46A3D28F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15D19AEF" w14:textId="25317447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75469D22" w14:textId="31071D49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78FB3DC7" w14:textId="597DE757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4E20CBBF" w14:textId="5B3541BE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2527EA52" w14:textId="07550C88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64CE6E7B" w14:textId="5E7163E9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5A341139" w14:textId="77777777" w:rsidR="007D4D85" w:rsidRPr="00ED7FC1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ED7FC1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lastRenderedPageBreak/>
        <w:t>หน้าจอแสดงผลและควบคุม</w:t>
      </w:r>
    </w:p>
    <w:p w14:paraId="3F12CBD1" w14:textId="2B0EB77A" w:rsidR="007D4D85" w:rsidRDefault="007D4D85" w:rsidP="007D4D85">
      <w:pPr>
        <w:spacing w:after="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7D4D85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82080" behindDoc="0" locked="0" layoutInCell="1" allowOverlap="1" wp14:anchorId="6EA1852E" wp14:editId="241E53C3">
                <wp:simplePos x="0" y="0"/>
                <wp:positionH relativeFrom="column">
                  <wp:posOffset>5400040</wp:posOffset>
                </wp:positionH>
                <wp:positionV relativeFrom="paragraph">
                  <wp:posOffset>2016760</wp:posOffset>
                </wp:positionV>
                <wp:extent cx="396240" cy="350520"/>
                <wp:effectExtent l="0" t="0" r="22860" b="1143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93DED95" w14:textId="3414D7E3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A1852E" id="_x0000_t202" coordsize="21600,21600" o:spt="202" path="m,l,21600r21600,l21600,xe">
                <v:stroke joinstyle="miter"/>
                <v:path gradientshapeok="t" o:connecttype="rect"/>
              </v:shapetype>
              <v:shape id="Text Box 43" o:spid="_x0000_s1036" type="#_x0000_t202" style="position:absolute;left:0;text-align:left;margin-left:425.2pt;margin-top:158.8pt;width:31.2pt;height:27.6pt;z-index:25118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" fillcolor="white [3201]" strokecolor="red" strokeweight=".5pt">
                <v:textbox>
                  <w:txbxContent>
                    <w:p w14:paraId="393DED95" w14:textId="3414D7E3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81056" behindDoc="0" locked="0" layoutInCell="1" allowOverlap="1" wp14:anchorId="06962AB2" wp14:editId="3A802D3E">
                <wp:simplePos x="0" y="0"/>
                <wp:positionH relativeFrom="column">
                  <wp:posOffset>4165600</wp:posOffset>
                </wp:positionH>
                <wp:positionV relativeFrom="paragraph">
                  <wp:posOffset>1310641</wp:posOffset>
                </wp:positionV>
                <wp:extent cx="1235075" cy="716280"/>
                <wp:effectExtent l="0" t="0" r="22225" b="2667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5075" cy="71628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0680DF" id="Straight Connector 42" o:spid="_x0000_s1026" style="position:absolute;z-index:25118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8pt,103.2pt" to="425.25pt,1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" strokecolor="red"/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80032" behindDoc="0" locked="0" layoutInCell="1" allowOverlap="1" wp14:anchorId="6B925F08" wp14:editId="62546F59">
                <wp:simplePos x="0" y="0"/>
                <wp:positionH relativeFrom="column">
                  <wp:posOffset>5400675</wp:posOffset>
                </wp:positionH>
                <wp:positionV relativeFrom="paragraph">
                  <wp:posOffset>2503170</wp:posOffset>
                </wp:positionV>
                <wp:extent cx="396240" cy="350520"/>
                <wp:effectExtent l="0" t="0" r="22860" b="1143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DBAF870" w14:textId="4DD6D13E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925F08" id="Text Box 41" o:spid="_x0000_s1037" type="#_x0000_t202" style="position:absolute;left:0;text-align:left;margin-left:425.25pt;margin-top:197.1pt;width:31.2pt;height:27.6pt;z-index:25118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" fillcolor="white [3201]" strokecolor="red" strokeweight=".5pt">
                <v:textbox>
                  <w:txbxContent>
                    <w:p w14:paraId="3DBAF870" w14:textId="4DD6D13E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76960" behindDoc="0" locked="0" layoutInCell="1" allowOverlap="1" wp14:anchorId="028B66DB" wp14:editId="5C40A2A4">
                <wp:simplePos x="0" y="0"/>
                <wp:positionH relativeFrom="column">
                  <wp:posOffset>4479290</wp:posOffset>
                </wp:positionH>
                <wp:positionV relativeFrom="paragraph">
                  <wp:posOffset>1752600</wp:posOffset>
                </wp:positionV>
                <wp:extent cx="920115" cy="763905"/>
                <wp:effectExtent l="0" t="0" r="32385" b="36195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0115" cy="76390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03E1A7" id="Straight Connector 40" o:spid="_x0000_s1026" style="position:absolute;z-index:25117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2.7pt,138pt" to="425.15pt,19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" strokecolor="red"/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33952" behindDoc="0" locked="0" layoutInCell="1" allowOverlap="1" wp14:anchorId="208E6559" wp14:editId="36AC4A57">
                <wp:simplePos x="0" y="0"/>
                <wp:positionH relativeFrom="column">
                  <wp:posOffset>4413885</wp:posOffset>
                </wp:positionH>
                <wp:positionV relativeFrom="paragraph">
                  <wp:posOffset>2245994</wp:posOffset>
                </wp:positionV>
                <wp:extent cx="920115" cy="763905"/>
                <wp:effectExtent l="0" t="0" r="32385" b="3619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0115" cy="76390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7F3CD0" id="Straight Connector 30" o:spid="_x0000_s1026" style="position:absolute;z-index:25113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7.55pt,176.85pt" to="420pt,23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" strokecolor="red"/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74912" behindDoc="0" locked="0" layoutInCell="1" allowOverlap="1" wp14:anchorId="36DF28E5" wp14:editId="0AACC081">
                <wp:simplePos x="0" y="0"/>
                <wp:positionH relativeFrom="column">
                  <wp:posOffset>-96520</wp:posOffset>
                </wp:positionH>
                <wp:positionV relativeFrom="paragraph">
                  <wp:posOffset>2367280</wp:posOffset>
                </wp:positionV>
                <wp:extent cx="396240" cy="350520"/>
                <wp:effectExtent l="0" t="0" r="22860" b="1143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29BCFEB" w14:textId="1CE0BCE7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DF28E5" id="Text Box 39" o:spid="_x0000_s1038" type="#_x0000_t202" style="position:absolute;left:0;text-align:left;margin-left:-7.6pt;margin-top:186.4pt;width:31.2pt;height:27.6pt;z-index:25117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" fillcolor="white [3201]" strokecolor="red" strokeweight=".5pt">
                <v:textbox>
                  <w:txbxContent>
                    <w:p w14:paraId="529BCFEB" w14:textId="1CE0BCE7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68768" behindDoc="0" locked="0" layoutInCell="1" allowOverlap="1" wp14:anchorId="0AD6372F" wp14:editId="2061C0A0">
                <wp:simplePos x="0" y="0"/>
                <wp:positionH relativeFrom="column">
                  <wp:posOffset>299720</wp:posOffset>
                </wp:positionH>
                <wp:positionV relativeFrom="paragraph">
                  <wp:posOffset>1107440</wp:posOffset>
                </wp:positionV>
                <wp:extent cx="1031240" cy="1259840"/>
                <wp:effectExtent l="0" t="0" r="35560" b="3556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31240" cy="12598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FDB663" id="Straight Connector 38" o:spid="_x0000_s1026" style="position:absolute;flip:x;z-index:25116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.6pt,87.2pt" to="104.8pt,18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" strokecolor="red"/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61600" behindDoc="0" locked="0" layoutInCell="1" allowOverlap="1" wp14:anchorId="68E72798" wp14:editId="61277099">
                <wp:simplePos x="0" y="0"/>
                <wp:positionH relativeFrom="column">
                  <wp:posOffset>868680</wp:posOffset>
                </wp:positionH>
                <wp:positionV relativeFrom="paragraph">
                  <wp:posOffset>1971040</wp:posOffset>
                </wp:positionV>
                <wp:extent cx="787400" cy="1376680"/>
                <wp:effectExtent l="0" t="0" r="31750" b="3302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87400" cy="137668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8D0D36" id="Straight Connector 36" o:spid="_x0000_s1026" style="position:absolute;flip:x;z-index:25116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8.4pt,155.2pt" to="130.4pt,26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" strokecolor="red"/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52384" behindDoc="0" locked="0" layoutInCell="1" allowOverlap="1" wp14:anchorId="7CB3B316" wp14:editId="41177972">
                <wp:simplePos x="0" y="0"/>
                <wp:positionH relativeFrom="column">
                  <wp:posOffset>1574800</wp:posOffset>
                </wp:positionH>
                <wp:positionV relativeFrom="paragraph">
                  <wp:posOffset>2128520</wp:posOffset>
                </wp:positionV>
                <wp:extent cx="441960" cy="1330960"/>
                <wp:effectExtent l="0" t="0" r="34290" b="2159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1960" cy="133096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B3B43B" id="Straight Connector 33" o:spid="_x0000_s1026" style="position:absolute;flip:x;z-index:25115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4pt,167.6pt" to="158.8pt,27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" strokecolor="red"/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44192" behindDoc="0" locked="0" layoutInCell="1" allowOverlap="1" wp14:anchorId="0F1EC4FF" wp14:editId="3C9AD86A">
                <wp:simplePos x="0" y="0"/>
                <wp:positionH relativeFrom="column">
                  <wp:posOffset>5334000</wp:posOffset>
                </wp:positionH>
                <wp:positionV relativeFrom="paragraph">
                  <wp:posOffset>2994660</wp:posOffset>
                </wp:positionV>
                <wp:extent cx="396240" cy="350520"/>
                <wp:effectExtent l="0" t="0" r="22860" b="1143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4C2BD6F" w14:textId="61D67E8C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1EC4FF" id="Text Box 32" o:spid="_x0000_s1039" type="#_x0000_t202" style="position:absolute;left:0;text-align:left;margin-left:420pt;margin-top:235.8pt;width:31.2pt;height:27.6pt;z-index:25114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" fillcolor="white [3201]" strokecolor="red" strokeweight=".5pt">
                <v:textbox>
                  <w:txbxContent>
                    <w:p w14:paraId="64C2BD6F" w14:textId="61D67E8C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21664" behindDoc="0" locked="0" layoutInCell="1" allowOverlap="1" wp14:anchorId="0EE29FBB" wp14:editId="1B6D37B9">
                <wp:simplePos x="0" y="0"/>
                <wp:positionH relativeFrom="column">
                  <wp:posOffset>2296160</wp:posOffset>
                </wp:positionH>
                <wp:positionV relativeFrom="paragraph">
                  <wp:posOffset>2578735</wp:posOffset>
                </wp:positionV>
                <wp:extent cx="853440" cy="1257300"/>
                <wp:effectExtent l="0" t="0" r="22860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F7DA33" id="Straight Connector 28" o:spid="_x0000_s1026" style="position:absolute;z-index:25112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0.8pt,203.05pt" to="248pt,30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" strokecolor="red"/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08352" behindDoc="0" locked="0" layoutInCell="1" allowOverlap="1" wp14:anchorId="5C6E5F71" wp14:editId="47FF662F">
                <wp:simplePos x="0" y="0"/>
                <wp:positionH relativeFrom="column">
                  <wp:posOffset>3657600</wp:posOffset>
                </wp:positionH>
                <wp:positionV relativeFrom="paragraph">
                  <wp:posOffset>2574925</wp:posOffset>
                </wp:positionV>
                <wp:extent cx="853440" cy="1257300"/>
                <wp:effectExtent l="0" t="0" r="2286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B11FD9" id="Straight Connector 26" o:spid="_x0000_s1026" style="position:absolute;z-index:25110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in,202.75pt" to="355.2pt,30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01184" behindDoc="0" locked="0" layoutInCell="1" allowOverlap="1" wp14:anchorId="23E2898B" wp14:editId="2BFFF8D6">
                <wp:simplePos x="0" y="0"/>
                <wp:positionH relativeFrom="column">
                  <wp:posOffset>1657350</wp:posOffset>
                </wp:positionH>
                <wp:positionV relativeFrom="paragraph">
                  <wp:posOffset>1145540</wp:posOffset>
                </wp:positionV>
                <wp:extent cx="704850" cy="823913"/>
                <wp:effectExtent l="0" t="0" r="19050" b="1460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82391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2AABA" id="Rectangle 25" o:spid="_x0000_s1026" style="position:absolute;margin-left:130.5pt;margin-top:90.2pt;width:55.5pt;height:64.9pt;z-index:25110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" filled="f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95040" behindDoc="0" locked="0" layoutInCell="1" allowOverlap="1" wp14:anchorId="0692DDAC" wp14:editId="15F9E277">
                <wp:simplePos x="0" y="0"/>
                <wp:positionH relativeFrom="column">
                  <wp:posOffset>3471545</wp:posOffset>
                </wp:positionH>
                <wp:positionV relativeFrom="paragraph">
                  <wp:posOffset>1597660</wp:posOffset>
                </wp:positionV>
                <wp:extent cx="1009650" cy="152400"/>
                <wp:effectExtent l="0" t="0" r="1905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152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BC2A05" id="Rectangle 24" o:spid="_x0000_s1026" style="position:absolute;margin-left:273.35pt;margin-top:125.8pt;width:79.5pt;height:12pt;z-index:25109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" filled="f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87872" behindDoc="0" locked="0" layoutInCell="1" allowOverlap="1" wp14:anchorId="1A7ECD00" wp14:editId="2E71B5F7">
                <wp:simplePos x="0" y="0"/>
                <wp:positionH relativeFrom="column">
                  <wp:posOffset>2776538</wp:posOffset>
                </wp:positionH>
                <wp:positionV relativeFrom="paragraph">
                  <wp:posOffset>1312228</wp:posOffset>
                </wp:positionV>
                <wp:extent cx="1385887" cy="219075"/>
                <wp:effectExtent l="0" t="0" r="24130" b="285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5887" cy="2190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D5BE5B" id="Rectangle 23" o:spid="_x0000_s1026" style="position:absolute;margin-left:218.65pt;margin-top:103.35pt;width:109.1pt;height:17.25pt;z-index:25108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" filled="f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79680" behindDoc="0" locked="0" layoutInCell="1" allowOverlap="1" wp14:anchorId="2FC496BE" wp14:editId="5B5E8A30">
                <wp:simplePos x="0" y="0"/>
                <wp:positionH relativeFrom="column">
                  <wp:posOffset>3262313</wp:posOffset>
                </wp:positionH>
                <wp:positionV relativeFrom="paragraph">
                  <wp:posOffset>2026603</wp:posOffset>
                </wp:positionV>
                <wp:extent cx="1152525" cy="219075"/>
                <wp:effectExtent l="0" t="0" r="28575" b="285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2190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3B9AF7" id="Rectangle 22" o:spid="_x0000_s1026" style="position:absolute;margin-left:256.9pt;margin-top:159.6pt;width:90.75pt;height:17.25pt;z-index:25107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" filled="f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71488" behindDoc="0" locked="0" layoutInCell="1" allowOverlap="1" wp14:anchorId="1CE97985" wp14:editId="54E83BE3">
                <wp:simplePos x="0" y="0"/>
                <wp:positionH relativeFrom="column">
                  <wp:posOffset>2014537</wp:posOffset>
                </wp:positionH>
                <wp:positionV relativeFrom="paragraph">
                  <wp:posOffset>1626553</wp:posOffset>
                </wp:positionV>
                <wp:extent cx="1247775" cy="50482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5048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A44F14" id="Rectangle 12" o:spid="_x0000_s1026" style="position:absolute;margin-left:158.6pt;margin-top:128.1pt;width:98.25pt;height:39.75pt;z-index:25107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" filled="f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63296" behindDoc="0" locked="0" layoutInCell="1" allowOverlap="1" wp14:anchorId="66AD01C6" wp14:editId="6C4E553E">
                <wp:simplePos x="0" y="0"/>
                <wp:positionH relativeFrom="column">
                  <wp:posOffset>1328738</wp:posOffset>
                </wp:positionH>
                <wp:positionV relativeFrom="paragraph">
                  <wp:posOffset>864553</wp:posOffset>
                </wp:positionV>
                <wp:extent cx="1185862" cy="257175"/>
                <wp:effectExtent l="0" t="0" r="1460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5862" cy="2571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0F9227" id="Rectangle 10" o:spid="_x0000_s1026" style="position:absolute;margin-left:104.65pt;margin-top:68.1pt;width:93.35pt;height:20.25pt;z-index:25106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" filled="f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55104" behindDoc="0" locked="0" layoutInCell="1" allowOverlap="1" wp14:anchorId="1D7626A2" wp14:editId="14292D4D">
                <wp:simplePos x="0" y="0"/>
                <wp:positionH relativeFrom="column">
                  <wp:posOffset>2295525</wp:posOffset>
                </wp:positionH>
                <wp:positionV relativeFrom="paragraph">
                  <wp:posOffset>2321560</wp:posOffset>
                </wp:positionV>
                <wp:extent cx="790258" cy="257175"/>
                <wp:effectExtent l="0" t="0" r="1016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258" cy="2571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0BFE18" id="Rectangle 4" o:spid="_x0000_s1026" style="position:absolute;margin-left:180.75pt;margin-top:182.8pt;width:62.25pt;height:20.25pt;z-index:25105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" filled="f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46912" behindDoc="0" locked="0" layoutInCell="1" allowOverlap="1" wp14:anchorId="0FDF85BB" wp14:editId="0ABBAD88">
                <wp:simplePos x="0" y="0"/>
                <wp:positionH relativeFrom="column">
                  <wp:posOffset>3657600</wp:posOffset>
                </wp:positionH>
                <wp:positionV relativeFrom="paragraph">
                  <wp:posOffset>2320925</wp:posOffset>
                </wp:positionV>
                <wp:extent cx="790258" cy="257175"/>
                <wp:effectExtent l="0" t="0" r="10160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258" cy="2571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E3F110" id="Rectangle 31" o:spid="_x0000_s1026" style="position:absolute;margin-left:4in;margin-top:182.75pt;width:62.25pt;height:20.25pt;z-index:25104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" filled="f" strokecolor="red"/>
            </w:pict>
          </mc:Fallback>
        </mc:AlternateContent>
      </w:r>
      <w:r>
        <w:rPr>
          <w:noProof/>
        </w:rPr>
        <w:drawing>
          <wp:inline distT="0" distB="0" distL="0" distR="0" wp14:anchorId="377C7136" wp14:editId="5CFCE39E">
            <wp:extent cx="4787209" cy="3238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8034" cy="3245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4004A" w14:textId="3918B843" w:rsidR="007D4D85" w:rsidRDefault="007D4D85" w:rsidP="007D4D85">
      <w:pPr>
        <w:spacing w:after="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7D4D85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63648" behindDoc="0" locked="0" layoutInCell="1" allowOverlap="1" wp14:anchorId="24BF4B89" wp14:editId="6CB4FA7D">
                <wp:simplePos x="0" y="0"/>
                <wp:positionH relativeFrom="column">
                  <wp:posOffset>472440</wp:posOffset>
                </wp:positionH>
                <wp:positionV relativeFrom="paragraph">
                  <wp:posOffset>64135</wp:posOffset>
                </wp:positionV>
                <wp:extent cx="396240" cy="350520"/>
                <wp:effectExtent l="0" t="0" r="2286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9295D09" w14:textId="77777777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BF4B89" id="Text Box 37" o:spid="_x0000_s1040" type="#_x0000_t202" style="position:absolute;left:0;text-align:left;margin-left:37.2pt;margin-top:5.05pt;width:31.2pt;height:27.6pt;z-index:25116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" fillcolor="white [3201]" strokecolor="red" strokeweight=".5pt">
                <v:textbox>
                  <w:txbxContent>
                    <w:p w14:paraId="09295D09" w14:textId="77777777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55456" behindDoc="0" locked="0" layoutInCell="1" allowOverlap="1" wp14:anchorId="441AC288" wp14:editId="75FA824C">
                <wp:simplePos x="0" y="0"/>
                <wp:positionH relativeFrom="column">
                  <wp:posOffset>1203960</wp:posOffset>
                </wp:positionH>
                <wp:positionV relativeFrom="paragraph">
                  <wp:posOffset>165735</wp:posOffset>
                </wp:positionV>
                <wp:extent cx="396240" cy="350520"/>
                <wp:effectExtent l="0" t="0" r="22860" b="1143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B6E5E65" w14:textId="1336C81C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1AC288" id="Text Box 34" o:spid="_x0000_s1041" type="#_x0000_t202" style="position:absolute;left:0;text-align:left;margin-left:94.8pt;margin-top:13.05pt;width:31.2pt;height:27.6pt;z-index:25115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" fillcolor="white [3201]" strokecolor="red" strokeweight=".5pt">
                <v:textbox>
                  <w:txbxContent>
                    <w:p w14:paraId="3B6E5E65" w14:textId="1336C81C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0A068B1D" w14:textId="11A7F14E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7D4D85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24736" behindDoc="0" locked="0" layoutInCell="1" allowOverlap="1" wp14:anchorId="6AF7F7C9" wp14:editId="2665853D">
                <wp:simplePos x="0" y="0"/>
                <wp:positionH relativeFrom="column">
                  <wp:posOffset>3149600</wp:posOffset>
                </wp:positionH>
                <wp:positionV relativeFrom="paragraph">
                  <wp:posOffset>197485</wp:posOffset>
                </wp:positionV>
                <wp:extent cx="396240" cy="350520"/>
                <wp:effectExtent l="0" t="0" r="22860" b="1143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DBBF1E8" w14:textId="09E68342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F7F7C9" id="Text Box 29" o:spid="_x0000_s1042" type="#_x0000_t202" style="position:absolute;left:0;text-align:left;margin-left:248pt;margin-top:15.55pt;width:31.2pt;height:27.6pt;z-index:25112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" fillcolor="white [3201]" strokecolor="red" strokeweight=".5pt">
                <v:textbox>
                  <w:txbxContent>
                    <w:p w14:paraId="7DBBF1E8" w14:textId="09E68342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16544" behindDoc="0" locked="0" layoutInCell="1" allowOverlap="1" wp14:anchorId="4FB5E46C" wp14:editId="1FB530BB">
                <wp:simplePos x="0" y="0"/>
                <wp:positionH relativeFrom="column">
                  <wp:posOffset>4511040</wp:posOffset>
                </wp:positionH>
                <wp:positionV relativeFrom="paragraph">
                  <wp:posOffset>198120</wp:posOffset>
                </wp:positionV>
                <wp:extent cx="396240" cy="350520"/>
                <wp:effectExtent l="0" t="0" r="22860" b="1143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8E29868" w14:textId="7C0405BE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B5E46C" id="Text Box 27" o:spid="_x0000_s1043" type="#_x0000_t202" style="position:absolute;left:0;text-align:left;margin-left:355.2pt;margin-top:15.6pt;width:31.2pt;height:27.6pt;z-index:25111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" fillcolor="white [3201]" strokecolor="red" strokeweight=".5pt">
                <v:textbox>
                  <w:txbxContent>
                    <w:p w14:paraId="48E29868" w14:textId="7C0405BE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6010CC09" w14:textId="57079BE0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197322AE" w14:textId="48781F5A" w:rsidR="007D4D85" w:rsidRDefault="007D4D85" w:rsidP="007D4D85">
      <w:pPr>
        <w:spacing w:before="240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1. 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อัตราการไหลน้ำ</w:t>
      </w:r>
    </w:p>
    <w:p w14:paraId="71061E83" w14:textId="3290F371" w:rsidR="007D4D85" w:rsidRDefault="007D4D85" w:rsidP="007D4D85">
      <w:pPr>
        <w:spacing w:before="2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แสดงสถานะการเชื่อมต่อ</w:t>
      </w:r>
    </w:p>
    <w:p w14:paraId="12CD755D" w14:textId="77777777" w:rsidR="007D4D85" w:rsidRDefault="007D4D85" w:rsidP="007D4D85">
      <w:pPr>
        <w:spacing w:before="2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ส่วนควบคุมการ เริ่ม  หยุด และรีเซต</w:t>
      </w:r>
    </w:p>
    <w:p w14:paraId="6F1C284E" w14:textId="77777777" w:rsidR="007D4D85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สดงผลค่าทางไฟฟ้า</w:t>
      </w:r>
    </w:p>
    <w:p w14:paraId="26432908" w14:textId="77777777" w:rsidR="007D4D85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7989D292" w14:textId="77777777" w:rsidR="007D4D85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376033DC" w14:textId="77777777" w:rsidR="007D4D85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00B24C7A" w14:textId="77777777" w:rsidR="007D4D85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532C97B8" w14:textId="4FC096D3" w:rsidR="007D4D85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ความ</w:t>
      </w:r>
      <w:r>
        <w:rPr>
          <w:rFonts w:ascii="TH SarabunPSK" w:hAnsi="TH SarabunPSK" w:cs="TH SarabunPSK" w:hint="cs"/>
          <w:sz w:val="32"/>
          <w:szCs w:val="32"/>
          <w:cs/>
        </w:rPr>
        <w:t>เร็วรอบกังหัน</w:t>
      </w:r>
    </w:p>
    <w:p w14:paraId="70C55EE9" w14:textId="77777777" w:rsidR="007D4D85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อุณหภูมิและความชื้น</w:t>
      </w:r>
    </w:p>
    <w:p w14:paraId="178E3DAF" w14:textId="0E98F8AD" w:rsidR="007D4D85" w:rsidRDefault="007D4D85" w:rsidP="00450CC4">
      <w:pPr>
        <w:spacing w:after="0"/>
        <w:jc w:val="thaiDistribute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>7. ความสูงน้ำ</w:t>
      </w:r>
    </w:p>
    <w:p w14:paraId="1D88B76D" w14:textId="2C26CB70" w:rsidR="007D4D85" w:rsidRDefault="007D4D85" w:rsidP="00450CC4">
      <w:pPr>
        <w:spacing w:after="0"/>
        <w:jc w:val="thaiDistribute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>8. อัตราการไหลน้ำ</w:t>
      </w:r>
    </w:p>
    <w:p w14:paraId="0D0C51ED" w14:textId="6385521F" w:rsidR="007D4D85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ED7FC1">
        <w:rPr>
          <w:rFonts w:ascii="TH SarabunPSK" w:hAnsi="TH SarabunPSK" w:cs="TH SarabunPSK"/>
          <w:b/>
          <w:bCs/>
          <w:sz w:val="32"/>
          <w:szCs w:val="32"/>
          <w:u w:val="single"/>
        </w:rPr>
        <w:lastRenderedPageBreak/>
        <w:t>Web application</w:t>
      </w:r>
    </w:p>
    <w:p w14:paraId="67574C3F" w14:textId="7B20C61D" w:rsidR="007D4D85" w:rsidRPr="007D4D85" w:rsidRDefault="003678CF" w:rsidP="007D4D85">
      <w:pPr>
        <w:spacing w:after="0"/>
        <w:jc w:val="center"/>
        <w:rPr>
          <w:rFonts w:ascii="TH SarabunPSK" w:hAnsi="TH SarabunPSK" w:cs="TH SarabunPSK"/>
          <w:sz w:val="36"/>
          <w:szCs w:val="36"/>
        </w:rPr>
      </w:pPr>
      <w:r w:rsidRPr="003678CF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66496" behindDoc="0" locked="0" layoutInCell="1" allowOverlap="1" wp14:anchorId="7B5E9351" wp14:editId="051B38EC">
                <wp:simplePos x="0" y="0"/>
                <wp:positionH relativeFrom="column">
                  <wp:posOffset>-97790</wp:posOffset>
                </wp:positionH>
                <wp:positionV relativeFrom="paragraph">
                  <wp:posOffset>851593</wp:posOffset>
                </wp:positionV>
                <wp:extent cx="396240" cy="350520"/>
                <wp:effectExtent l="0" t="0" r="22860" b="1143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4F14F70" w14:textId="515ADFC0" w:rsidR="003678CF" w:rsidRPr="00E95DE2" w:rsidRDefault="003678CF" w:rsidP="003678CF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E9351" id="Text Box 81" o:spid="_x0000_s1044" type="#_x0000_t202" style="position:absolute;left:0;text-align:left;margin-left:-7.7pt;margin-top:67.05pt;width:31.2pt;height:27.6pt;z-index:25226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" fillcolor="white [3201]" strokecolor="red" strokeweight=".5pt">
                <v:textbox>
                  <w:txbxContent>
                    <w:p w14:paraId="44F14F70" w14:textId="515ADFC0" w:rsidR="003678CF" w:rsidRPr="00E95DE2" w:rsidRDefault="003678CF" w:rsidP="003678CF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Pr="003678CF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20416" behindDoc="0" locked="0" layoutInCell="1" allowOverlap="1" wp14:anchorId="2F179DB7" wp14:editId="0063780D">
                <wp:simplePos x="0" y="0"/>
                <wp:positionH relativeFrom="column">
                  <wp:posOffset>297873</wp:posOffset>
                </wp:positionH>
                <wp:positionV relativeFrom="paragraph">
                  <wp:posOffset>657167</wp:posOffset>
                </wp:positionV>
                <wp:extent cx="334933" cy="189057"/>
                <wp:effectExtent l="0" t="0" r="27305" b="20955"/>
                <wp:wrapNone/>
                <wp:docPr id="80" name="Straight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4933" cy="189057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1910CD" id="Straight Connector 80" o:spid="_x0000_s1026" style="position:absolute;flip:x;z-index:25222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.45pt,51.75pt" to="49.8pt,6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" strokecolor="red"/>
            </w:pict>
          </mc:Fallback>
        </mc:AlternateContent>
      </w:r>
      <w:r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235575F" wp14:editId="030134B0">
                <wp:simplePos x="0" y="0"/>
                <wp:positionH relativeFrom="column">
                  <wp:posOffset>630382</wp:posOffset>
                </wp:positionH>
                <wp:positionV relativeFrom="paragraph">
                  <wp:posOffset>82204</wp:posOffset>
                </wp:positionV>
                <wp:extent cx="963295" cy="612024"/>
                <wp:effectExtent l="0" t="0" r="27305" b="17145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3295" cy="61202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B69A5C" id="Rectangle 69" o:spid="_x0000_s1026" style="position:absolute;margin-left:49.65pt;margin-top:6.45pt;width:75.85pt;height:48.2pt;z-index:25158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" filled="f" strokecolor="red"/>
            </w:pict>
          </mc:Fallback>
        </mc:AlternateContent>
      </w:r>
      <w:r w:rsidRPr="003678CF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35424" behindDoc="0" locked="0" layoutInCell="1" allowOverlap="1" wp14:anchorId="7681D901" wp14:editId="604EECA0">
                <wp:simplePos x="0" y="0"/>
                <wp:positionH relativeFrom="column">
                  <wp:posOffset>5663565</wp:posOffset>
                </wp:positionH>
                <wp:positionV relativeFrom="paragraph">
                  <wp:posOffset>838200</wp:posOffset>
                </wp:positionV>
                <wp:extent cx="396240" cy="350520"/>
                <wp:effectExtent l="0" t="0" r="22860" b="1143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ABA4E86" w14:textId="5D6BAA79" w:rsidR="003678CF" w:rsidRPr="00E95DE2" w:rsidRDefault="003678CF" w:rsidP="003678CF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81D901" id="Text Box 77" o:spid="_x0000_s1045" type="#_x0000_t202" style="position:absolute;left:0;text-align:left;margin-left:445.95pt;margin-top:66pt;width:31.2pt;height:27.6pt;z-index:25213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" fillcolor="white [3201]" strokecolor="red" strokeweight=".5pt">
                <v:textbox>
                  <w:txbxContent>
                    <w:p w14:paraId="0ABA4E86" w14:textId="5D6BAA79" w:rsidR="003678CF" w:rsidRPr="00E95DE2" w:rsidRDefault="003678CF" w:rsidP="003678CF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Pr="003678CF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78080" behindDoc="0" locked="0" layoutInCell="1" allowOverlap="1" wp14:anchorId="15ECC933" wp14:editId="4ED8902D">
                <wp:simplePos x="0" y="0"/>
                <wp:positionH relativeFrom="column">
                  <wp:posOffset>5192972</wp:posOffset>
                </wp:positionH>
                <wp:positionV relativeFrom="paragraph">
                  <wp:posOffset>526415</wp:posOffset>
                </wp:positionV>
                <wp:extent cx="473710" cy="320675"/>
                <wp:effectExtent l="0" t="0" r="21590" b="22225"/>
                <wp:wrapNone/>
                <wp:docPr id="76" name="Straight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3710" cy="32067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0CF539" id="Straight Connector 76" o:spid="_x0000_s1026" style="position:absolute;z-index:25207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8.9pt,41.45pt" to="446.2pt,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" strokecolor="red"/>
            </w:pict>
          </mc:Fallback>
        </mc:AlternateContent>
      </w:r>
      <w:r w:rsidRPr="003678CF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76384" behindDoc="0" locked="0" layoutInCell="1" allowOverlap="1" wp14:anchorId="603257F2" wp14:editId="651FF4FF">
                <wp:simplePos x="0" y="0"/>
                <wp:positionH relativeFrom="column">
                  <wp:posOffset>5543550</wp:posOffset>
                </wp:positionH>
                <wp:positionV relativeFrom="paragraph">
                  <wp:posOffset>387985</wp:posOffset>
                </wp:positionV>
                <wp:extent cx="396240" cy="350520"/>
                <wp:effectExtent l="0" t="0" r="22860" b="1143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7C64400" w14:textId="5253421D" w:rsidR="003678CF" w:rsidRPr="00E95DE2" w:rsidRDefault="003678CF" w:rsidP="003678CF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257F2" id="Text Box 79" o:spid="_x0000_s1046" type="#_x0000_t202" style="position:absolute;left:0;text-align:left;margin-left:436.5pt;margin-top:30.55pt;width:31.2pt;height:27.6pt;z-index:25217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" fillcolor="white [3201]" strokecolor="red" strokeweight=".5pt">
                <v:textbox>
                  <w:txbxContent>
                    <w:p w14:paraId="67C64400" w14:textId="5253421D" w:rsidR="003678CF" w:rsidRPr="00E95DE2" w:rsidRDefault="003678CF" w:rsidP="003678CF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Pr="003678CF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55904" behindDoc="0" locked="0" layoutInCell="1" allowOverlap="1" wp14:anchorId="47DC51E0" wp14:editId="1606D4FF">
                <wp:simplePos x="0" y="0"/>
                <wp:positionH relativeFrom="column">
                  <wp:posOffset>5072380</wp:posOffset>
                </wp:positionH>
                <wp:positionV relativeFrom="paragraph">
                  <wp:posOffset>76777</wp:posOffset>
                </wp:positionV>
                <wp:extent cx="473710" cy="320675"/>
                <wp:effectExtent l="0" t="0" r="21590" b="22225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3710" cy="32067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E3D1C4" id="Straight Connector 78" o:spid="_x0000_s1026" style="position:absolute;z-index:25215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9.4pt,6.05pt" to="436.7pt,3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" strokecolor="red"/>
            </w:pict>
          </mc:Fallback>
        </mc:AlternateContent>
      </w:r>
      <w:r w:rsidRPr="003678CF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52E2E077" wp14:editId="1F2605DE">
                <wp:simplePos x="0" y="0"/>
                <wp:positionH relativeFrom="column">
                  <wp:posOffset>2590800</wp:posOffset>
                </wp:positionH>
                <wp:positionV relativeFrom="paragraph">
                  <wp:posOffset>1924858</wp:posOffset>
                </wp:positionV>
                <wp:extent cx="1115291" cy="1313411"/>
                <wp:effectExtent l="0" t="0" r="27940" b="2032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15291" cy="1313411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1ECF3D" id="Straight Connector 74" o:spid="_x0000_s1026" style="position:absolute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4pt,151.55pt" to="291.8pt,25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" strokecolor="red"/>
            </w:pict>
          </mc:Fallback>
        </mc:AlternateContent>
      </w:r>
      <w:r w:rsidR="00C26579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15232" behindDoc="0" locked="0" layoutInCell="1" allowOverlap="1" wp14:anchorId="4EC75992" wp14:editId="10BBD737">
                <wp:simplePos x="0" y="0"/>
                <wp:positionH relativeFrom="column">
                  <wp:posOffset>1731645</wp:posOffset>
                </wp:positionH>
                <wp:positionV relativeFrom="paragraph">
                  <wp:posOffset>2956560</wp:posOffset>
                </wp:positionV>
                <wp:extent cx="361835" cy="469842"/>
                <wp:effectExtent l="0" t="0" r="19685" b="26035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835" cy="469842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183311" id="Straight Connector 64" o:spid="_x0000_s1026" style="position:absolute;z-index: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6.35pt,232.8pt" to="164.85pt,26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" strokecolor="red"/>
            </w:pict>
          </mc:Fallback>
        </mc:AlternateContent>
      </w:r>
      <w:r w:rsidR="00C26579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1BE43D6F" wp14:editId="113C09FD">
                <wp:simplePos x="0" y="0"/>
                <wp:positionH relativeFrom="column">
                  <wp:posOffset>1731817</wp:posOffset>
                </wp:positionH>
                <wp:positionV relativeFrom="paragraph">
                  <wp:posOffset>2679931</wp:posOffset>
                </wp:positionV>
                <wp:extent cx="1537855" cy="276860"/>
                <wp:effectExtent l="0" t="0" r="24765" b="2794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7855" cy="2768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A63B7E" id="Rectangle 73" o:spid="_x0000_s1026" style="position:absolute;margin-left:136.35pt;margin-top:211pt;width:121.1pt;height:21.8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" filled="f" strokecolor="red"/>
            </w:pict>
          </mc:Fallback>
        </mc:AlternateContent>
      </w:r>
      <w:r w:rsidR="00C26579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7D07265F" wp14:editId="4757DA72">
                <wp:simplePos x="0" y="0"/>
                <wp:positionH relativeFrom="column">
                  <wp:posOffset>457200</wp:posOffset>
                </wp:positionH>
                <wp:positionV relativeFrom="paragraph">
                  <wp:posOffset>2444057</wp:posOffset>
                </wp:positionV>
                <wp:extent cx="471055" cy="561109"/>
                <wp:effectExtent l="0" t="0" r="24765" b="1079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1055" cy="561109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CCC8A2" id="Rectangle 72" o:spid="_x0000_s1026" style="position:absolute;margin-left:36pt;margin-top:192.45pt;width:37.1pt;height:44.2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" filled="f" strokecolor="red"/>
            </w:pict>
          </mc:Fallback>
        </mc:AlternateContent>
      </w:r>
      <w:r w:rsidR="00C26579" w:rsidRPr="00C26579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234E9FE" wp14:editId="10640F59">
                <wp:simplePos x="0" y="0"/>
                <wp:positionH relativeFrom="column">
                  <wp:posOffset>458066</wp:posOffset>
                </wp:positionH>
                <wp:positionV relativeFrom="paragraph">
                  <wp:posOffset>2999798</wp:posOffset>
                </wp:positionV>
                <wp:extent cx="473941" cy="320675"/>
                <wp:effectExtent l="0" t="0" r="21590" b="22225"/>
                <wp:wrapNone/>
                <wp:docPr id="70" name="Straight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3941" cy="32067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80529A" id="Straight Connector 70" o:spid="_x0000_s1026" style="position:absolute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.05pt,236.2pt" to="73.35pt,26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" strokecolor="red"/>
            </w:pict>
          </mc:Fallback>
        </mc:AlternateContent>
      </w:r>
      <w:r w:rsidR="00833AD9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4ED7143" wp14:editId="69AD8B31">
                <wp:simplePos x="0" y="0"/>
                <wp:positionH relativeFrom="column">
                  <wp:posOffset>4397829</wp:posOffset>
                </wp:positionH>
                <wp:positionV relativeFrom="paragraph">
                  <wp:posOffset>252911</wp:posOffset>
                </wp:positionV>
                <wp:extent cx="805361" cy="277586"/>
                <wp:effectExtent l="0" t="0" r="13970" b="2730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5361" cy="2775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827B7D" id="Rectangle 68" o:spid="_x0000_s1026" style="position:absolute;margin-left:346.3pt;margin-top:19.9pt;width:63.4pt;height:21.8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" filled="f" strokecolor="red"/>
            </w:pict>
          </mc:Fallback>
        </mc:AlternateContent>
      </w:r>
      <w:r w:rsidR="00833AD9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BDE0E10" wp14:editId="41C1CA0A">
                <wp:simplePos x="0" y="0"/>
                <wp:positionH relativeFrom="column">
                  <wp:posOffset>4446814</wp:posOffset>
                </wp:positionH>
                <wp:positionV relativeFrom="paragraph">
                  <wp:posOffset>78741</wp:posOffset>
                </wp:positionV>
                <wp:extent cx="625929" cy="141514"/>
                <wp:effectExtent l="0" t="0" r="22225" b="1143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5929" cy="14151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790486" id="Rectangle 67" o:spid="_x0000_s1026" style="position:absolute;margin-left:350.15pt;margin-top:6.2pt;width:49.3pt;height:11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" filled="f" strokecolor="red"/>
            </w:pict>
          </mc:Fallback>
        </mc:AlternateContent>
      </w:r>
      <w:r w:rsidR="00833AD9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45F5A21" wp14:editId="4270C969">
                <wp:simplePos x="0" y="0"/>
                <wp:positionH relativeFrom="column">
                  <wp:posOffset>4686300</wp:posOffset>
                </wp:positionH>
                <wp:positionV relativeFrom="paragraph">
                  <wp:posOffset>2745740</wp:posOffset>
                </wp:positionV>
                <wp:extent cx="517071" cy="200932"/>
                <wp:effectExtent l="0" t="0" r="16510" b="2794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7071" cy="200932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69A794" id="Rectangle 66" o:spid="_x0000_s1026" style="position:absolute;margin-left:369pt;margin-top:216.2pt;width:40.7pt;height:15.8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" filled="f" strokecolor="red"/>
            </w:pict>
          </mc:Fallback>
        </mc:AlternateContent>
      </w:r>
      <w:r w:rsidR="00833AD9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96800" behindDoc="0" locked="0" layoutInCell="1" allowOverlap="1" wp14:anchorId="12D198EE" wp14:editId="7BEB8A92">
                <wp:simplePos x="0" y="0"/>
                <wp:positionH relativeFrom="column">
                  <wp:posOffset>1534886</wp:posOffset>
                </wp:positionH>
                <wp:positionV relativeFrom="paragraph">
                  <wp:posOffset>1722483</wp:posOffset>
                </wp:positionV>
                <wp:extent cx="1050471" cy="200932"/>
                <wp:effectExtent l="0" t="0" r="16510" b="2794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0471" cy="200932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2FBEC7" id="Rectangle 63" o:spid="_x0000_s1026" style="position:absolute;margin-left:120.85pt;margin-top:135.65pt;width:82.7pt;height:15.8pt;z-index: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" filled="f" strokecolor="red"/>
            </w:pict>
          </mc:Fallback>
        </mc:AlternateContent>
      </w:r>
      <w:r w:rsidR="00833AD9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1809C803" wp14:editId="1630038B">
                <wp:simplePos x="0" y="0"/>
                <wp:positionH relativeFrom="column">
                  <wp:posOffset>4316186</wp:posOffset>
                </wp:positionH>
                <wp:positionV relativeFrom="paragraph">
                  <wp:posOffset>2756627</wp:posOffset>
                </wp:positionV>
                <wp:extent cx="959031" cy="549728"/>
                <wp:effectExtent l="0" t="0" r="31750" b="22225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9031" cy="54972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3CC0A1" id="Straight Connector 61" o:spid="_x0000_s1026" style="position:absolute;z-index:25154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85pt,217.05pt" to="415.35pt,26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" strokecolor="red"/>
            </w:pict>
          </mc:Fallback>
        </mc:AlternateContent>
      </w:r>
      <w:r w:rsidR="00833AD9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24096" behindDoc="0" locked="0" layoutInCell="1" allowOverlap="1" wp14:anchorId="5C6C8AA5" wp14:editId="4B04B2C1">
                <wp:simplePos x="0" y="0"/>
                <wp:positionH relativeFrom="column">
                  <wp:posOffset>3091543</wp:posOffset>
                </wp:positionH>
                <wp:positionV relativeFrom="paragraph">
                  <wp:posOffset>2555240</wp:posOffset>
                </wp:positionV>
                <wp:extent cx="1224643" cy="200932"/>
                <wp:effectExtent l="0" t="0" r="13970" b="2794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4643" cy="200932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344861" id="Rectangle 60" o:spid="_x0000_s1026" style="position:absolute;margin-left:243.45pt;margin-top:201.2pt;width:96.45pt;height:15.8pt;z-index:25152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" filled="f" strokecolor="red"/>
            </w:pict>
          </mc:Fallback>
        </mc:AlternateContent>
      </w:r>
      <w:r w:rsidR="007D4D85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05664" behindDoc="0" locked="0" layoutInCell="1" allowOverlap="1" wp14:anchorId="4B9D886C" wp14:editId="0E4A65FD">
                <wp:simplePos x="0" y="0"/>
                <wp:positionH relativeFrom="column">
                  <wp:posOffset>5393690</wp:posOffset>
                </wp:positionH>
                <wp:positionV relativeFrom="paragraph">
                  <wp:posOffset>2052048</wp:posOffset>
                </wp:positionV>
                <wp:extent cx="396240" cy="350520"/>
                <wp:effectExtent l="0" t="0" r="22860" b="1143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0B508B3" w14:textId="6155FBB6" w:rsidR="007D4D85" w:rsidRPr="00E95DE2" w:rsidRDefault="003678CF" w:rsidP="007D4D8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9D886C" id="Text Box 57" o:spid="_x0000_s1047" type="#_x0000_t202" style="position:absolute;left:0;text-align:left;margin-left:424.7pt;margin-top:161.6pt;width:31.2pt;height:27.6pt;z-index:25150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" fillcolor="white [3201]" strokecolor="red" strokeweight=".5pt">
                <v:textbox>
                  <w:txbxContent>
                    <w:p w14:paraId="10B508B3" w14:textId="6155FBB6" w:rsidR="007D4D85" w:rsidRPr="00E95DE2" w:rsidRDefault="003678CF" w:rsidP="007D4D8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7D4D85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487232" behindDoc="0" locked="0" layoutInCell="1" allowOverlap="1" wp14:anchorId="5A83D45E" wp14:editId="57376683">
                <wp:simplePos x="0" y="0"/>
                <wp:positionH relativeFrom="column">
                  <wp:posOffset>4082143</wp:posOffset>
                </wp:positionH>
                <wp:positionV relativeFrom="paragraph">
                  <wp:posOffset>1161869</wp:posOffset>
                </wp:positionV>
                <wp:extent cx="1311547" cy="908957"/>
                <wp:effectExtent l="0" t="0" r="22225" b="24765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1547" cy="908957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987E6C" id="Straight Connector 54" o:spid="_x0000_s1026" style="position:absolute;z-index:25148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1.45pt,91.5pt" to="424.7pt,16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" strokecolor="red"/>
            </w:pict>
          </mc:Fallback>
        </mc:AlternateContent>
      </w:r>
      <w:r w:rsidR="007D4D85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469824" behindDoc="0" locked="0" layoutInCell="1" allowOverlap="1" wp14:anchorId="0AF1A7E4" wp14:editId="036493FF">
                <wp:simplePos x="0" y="0"/>
                <wp:positionH relativeFrom="column">
                  <wp:posOffset>4082143</wp:posOffset>
                </wp:positionH>
                <wp:positionV relativeFrom="paragraph">
                  <wp:posOffset>916940</wp:posOffset>
                </wp:positionV>
                <wp:extent cx="919843" cy="244929"/>
                <wp:effectExtent l="0" t="0" r="13970" b="2222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843" cy="244929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893ECC" id="Rectangle 53" o:spid="_x0000_s1026" style="position:absolute;margin-left:321.45pt;margin-top:72.2pt;width:72.45pt;height:19.3pt;z-index:25146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" filled="f" strokecolor="red"/>
            </w:pict>
          </mc:Fallback>
        </mc:AlternateContent>
      </w:r>
      <w:r w:rsidR="007D4D85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452416" behindDoc="0" locked="0" layoutInCell="1" allowOverlap="1" wp14:anchorId="37B427F7" wp14:editId="448E6066">
                <wp:simplePos x="0" y="0"/>
                <wp:positionH relativeFrom="column">
                  <wp:posOffset>-238578</wp:posOffset>
                </wp:positionH>
                <wp:positionV relativeFrom="paragraph">
                  <wp:posOffset>2402477</wp:posOffset>
                </wp:positionV>
                <wp:extent cx="396240" cy="350520"/>
                <wp:effectExtent l="0" t="0" r="22860" b="1143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CAFEBAC" w14:textId="69A248FF" w:rsidR="007D4D85" w:rsidRPr="00E95DE2" w:rsidRDefault="003678CF" w:rsidP="007D4D8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B427F7" id="Text Box 52" o:spid="_x0000_s1048" type="#_x0000_t202" style="position:absolute;left:0;text-align:left;margin-left:-18.8pt;margin-top:189.15pt;width:31.2pt;height:27.6pt;z-index:25145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" fillcolor="white [3201]" strokecolor="red" strokeweight=".5pt">
                <v:textbox>
                  <w:txbxContent>
                    <w:p w14:paraId="4CAFEBAC" w14:textId="69A248FF" w:rsidR="007D4D85" w:rsidRPr="00E95DE2" w:rsidRDefault="003678CF" w:rsidP="007D4D8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7D4D85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433984" behindDoc="0" locked="0" layoutInCell="1" allowOverlap="1" wp14:anchorId="3A6C9FFE" wp14:editId="2514FCD4">
                <wp:simplePos x="0" y="0"/>
                <wp:positionH relativeFrom="column">
                  <wp:posOffset>157843</wp:posOffset>
                </wp:positionH>
                <wp:positionV relativeFrom="paragraph">
                  <wp:posOffset>1951084</wp:posOffset>
                </wp:positionV>
                <wp:extent cx="293914" cy="468086"/>
                <wp:effectExtent l="0" t="0" r="30480" b="27305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3914" cy="468086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C51A1E" id="Straight Connector 51" o:spid="_x0000_s1026" style="position:absolute;flip:x;z-index:25143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45pt,153.65pt" to="35.6pt,19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" strokecolor="red"/>
            </w:pict>
          </mc:Fallback>
        </mc:AlternateContent>
      </w:r>
      <w:r w:rsidR="007D4D85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415552" behindDoc="0" locked="0" layoutInCell="1" allowOverlap="1" wp14:anchorId="0BEB1740" wp14:editId="31340757">
                <wp:simplePos x="0" y="0"/>
                <wp:positionH relativeFrom="column">
                  <wp:posOffset>451757</wp:posOffset>
                </wp:positionH>
                <wp:positionV relativeFrom="paragraph">
                  <wp:posOffset>1450339</wp:posOffset>
                </wp:positionV>
                <wp:extent cx="1083129" cy="500743"/>
                <wp:effectExtent l="0" t="0" r="22225" b="1397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3129" cy="50074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BC4A93" id="Rectangle 50" o:spid="_x0000_s1026" style="position:absolute;margin-left:35.55pt;margin-top:114.2pt;width:85.3pt;height:39.45pt;z-index:25141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" filled="f" strokecolor="red"/>
            </w:pict>
          </mc:Fallback>
        </mc:AlternateContent>
      </w:r>
      <w:r w:rsidR="007D4D85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324416" behindDoc="0" locked="0" layoutInCell="1" allowOverlap="1" wp14:anchorId="23ECF390" wp14:editId="340A6288">
                <wp:simplePos x="0" y="0"/>
                <wp:positionH relativeFrom="column">
                  <wp:posOffset>3543300</wp:posOffset>
                </wp:positionH>
                <wp:positionV relativeFrom="paragraph">
                  <wp:posOffset>252911</wp:posOffset>
                </wp:positionV>
                <wp:extent cx="1850571" cy="963386"/>
                <wp:effectExtent l="0" t="0" r="35560" b="27305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50571" cy="963386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63CCB8" id="Straight Connector 48" o:spid="_x0000_s1026" style="position:absolute;z-index:25132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9pt,19.9pt" to="424.7pt,9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" strokecolor="red"/>
            </w:pict>
          </mc:Fallback>
        </mc:AlternateContent>
      </w:r>
      <w:r w:rsidR="007D4D85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397120" behindDoc="0" locked="0" layoutInCell="1" allowOverlap="1" wp14:anchorId="01666CDB" wp14:editId="0D72D1A7">
                <wp:simplePos x="0" y="0"/>
                <wp:positionH relativeFrom="column">
                  <wp:posOffset>5394053</wp:posOffset>
                </wp:positionH>
                <wp:positionV relativeFrom="paragraph">
                  <wp:posOffset>1217567</wp:posOffset>
                </wp:positionV>
                <wp:extent cx="396240" cy="350520"/>
                <wp:effectExtent l="0" t="0" r="22860" b="1143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7BA55DE" w14:textId="77777777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666CDB" id="Text Box 49" o:spid="_x0000_s1049" type="#_x0000_t202" style="position:absolute;left:0;text-align:left;margin-left:424.75pt;margin-top:95.85pt;width:31.2pt;height:27.6pt;z-index:25139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" fillcolor="white [3201]" strokecolor="red" strokeweight=".5pt">
                <v:textbox>
                  <w:txbxContent>
                    <w:p w14:paraId="67BA55DE" w14:textId="77777777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7D4D85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249664" behindDoc="0" locked="0" layoutInCell="1" allowOverlap="1" wp14:anchorId="5C131B4E" wp14:editId="08E1A9C5">
                <wp:simplePos x="0" y="0"/>
                <wp:positionH relativeFrom="column">
                  <wp:posOffset>2155371</wp:posOffset>
                </wp:positionH>
                <wp:positionV relativeFrom="paragraph">
                  <wp:posOffset>252911</wp:posOffset>
                </wp:positionV>
                <wp:extent cx="1385570" cy="408215"/>
                <wp:effectExtent l="0" t="0" r="24130" b="1143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5570" cy="40821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2C8BB" id="Rectangle 47" o:spid="_x0000_s1026" style="position:absolute;margin-left:169.7pt;margin-top:19.9pt;width:109.1pt;height:32.15pt;z-index:25124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" filled="f" strokecolor="red"/>
            </w:pict>
          </mc:Fallback>
        </mc:AlternateContent>
      </w:r>
      <w:r w:rsidR="007D4D85">
        <w:rPr>
          <w:noProof/>
        </w:rPr>
        <w:drawing>
          <wp:inline distT="0" distB="0" distL="0" distR="0" wp14:anchorId="00D5C7F4" wp14:editId="543AA396">
            <wp:extent cx="4823460" cy="301827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2637" cy="3024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320C5" w14:textId="711124C4" w:rsidR="007D4D85" w:rsidRDefault="003678CF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3678CF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20736" behindDoc="0" locked="0" layoutInCell="1" allowOverlap="1" wp14:anchorId="3948F956" wp14:editId="68A29418">
                <wp:simplePos x="0" y="0"/>
                <wp:positionH relativeFrom="column">
                  <wp:posOffset>3710363</wp:posOffset>
                </wp:positionH>
                <wp:positionV relativeFrom="paragraph">
                  <wp:posOffset>177165</wp:posOffset>
                </wp:positionV>
                <wp:extent cx="396240" cy="350520"/>
                <wp:effectExtent l="0" t="0" r="22860" b="1143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48B0B86" w14:textId="244028D3" w:rsidR="003678CF" w:rsidRPr="00E95DE2" w:rsidRDefault="003678CF" w:rsidP="003678CF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8F956" id="Text Box 75" o:spid="_x0000_s1050" type="#_x0000_t202" style="position:absolute;left:0;text-align:left;margin-left:292.15pt;margin-top:13.95pt;width:31.2pt;height:27.6pt;z-index:25202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" fillcolor="white [3201]" strokecolor="red" strokeweight=".5pt">
                <v:textbox>
                  <w:txbxContent>
                    <w:p w14:paraId="548B0B86" w14:textId="244028D3" w:rsidR="003678CF" w:rsidRPr="00E95DE2" w:rsidRDefault="003678CF" w:rsidP="003678CF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C26579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6060F494" wp14:editId="40185E6C">
                <wp:simplePos x="0" y="0"/>
                <wp:positionH relativeFrom="column">
                  <wp:posOffset>2084705</wp:posOffset>
                </wp:positionH>
                <wp:positionV relativeFrom="paragraph">
                  <wp:posOffset>345440</wp:posOffset>
                </wp:positionV>
                <wp:extent cx="396240" cy="350520"/>
                <wp:effectExtent l="0" t="0" r="22860" b="11430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040DC91" w14:textId="562CCA01" w:rsidR="00833AD9" w:rsidRPr="00E95DE2" w:rsidRDefault="00C26579" w:rsidP="00833AD9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60F494" id="Text Box 65" o:spid="_x0000_s1051" type="#_x0000_t202" style="position:absolute;left:0;text-align:left;margin-left:164.15pt;margin-top:27.2pt;width:31.2pt;height:27.6pt;z-index: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" fillcolor="white [3201]" strokecolor="red" strokeweight=".5pt">
                <v:textbox>
                  <w:txbxContent>
                    <w:p w14:paraId="4040DC91" w14:textId="562CCA01" w:rsidR="00833AD9" w:rsidRPr="00E95DE2" w:rsidRDefault="00C26579" w:rsidP="00833AD9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C26579" w:rsidRPr="00C26579">
        <w:rPr>
          <w:rFonts w:ascii="TH SarabunPSK" w:hAnsi="TH SarabunPSK" w:cs="TH SarabunPSK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B3E5B57" wp14:editId="01EB18D3">
                <wp:simplePos x="0" y="0"/>
                <wp:positionH relativeFrom="column">
                  <wp:posOffset>929236</wp:posOffset>
                </wp:positionH>
                <wp:positionV relativeFrom="paragraph">
                  <wp:posOffset>248343</wp:posOffset>
                </wp:positionV>
                <wp:extent cx="396240" cy="350520"/>
                <wp:effectExtent l="0" t="0" r="22860" b="1143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8336E48" w14:textId="5B8ABF44" w:rsidR="00C26579" w:rsidRPr="00E95DE2" w:rsidRDefault="00C26579" w:rsidP="00C26579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E5B57" id="Text Box 71" o:spid="_x0000_s1052" type="#_x0000_t202" style="position:absolute;left:0;text-align:left;margin-left:73.15pt;margin-top:19.55pt;width:31.2pt;height:27.6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" fillcolor="white [3201]" strokecolor="red" strokeweight=".5pt">
                <v:textbox>
                  <w:txbxContent>
                    <w:p w14:paraId="28336E48" w14:textId="5B8ABF44" w:rsidR="00C26579" w:rsidRPr="00E95DE2" w:rsidRDefault="00C26579" w:rsidP="00C26579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833AD9" w:rsidRPr="007D4D85">
        <w:rPr>
          <w:rFonts w:ascii="TH SarabunPSK" w:hAnsi="TH SarabunPSK" w:cs="TH SarabunPSK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59936" behindDoc="0" locked="0" layoutInCell="1" allowOverlap="1" wp14:anchorId="45E7B7AE" wp14:editId="332403FC">
                <wp:simplePos x="0" y="0"/>
                <wp:positionH relativeFrom="column">
                  <wp:posOffset>5274855</wp:posOffset>
                </wp:positionH>
                <wp:positionV relativeFrom="paragraph">
                  <wp:posOffset>239123</wp:posOffset>
                </wp:positionV>
                <wp:extent cx="396240" cy="350520"/>
                <wp:effectExtent l="0" t="0" r="22860" b="1143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9E7C26F" w14:textId="1EA15281" w:rsidR="00833AD9" w:rsidRPr="00E95DE2" w:rsidRDefault="003678CF" w:rsidP="00833AD9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7B7AE" id="Text Box 62" o:spid="_x0000_s1053" type="#_x0000_t202" style="position:absolute;left:0;text-align:left;margin-left:415.35pt;margin-top:18.85pt;width:31.2pt;height:27.6pt;z-index:251559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" fillcolor="white [3201]" strokecolor="red" strokeweight=".5pt">
                <v:textbox>
                  <w:txbxContent>
                    <w:p w14:paraId="19E7C26F" w14:textId="1EA15281" w:rsidR="00833AD9" w:rsidRPr="00E95DE2" w:rsidRDefault="003678CF" w:rsidP="00833AD9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34054693" w14:textId="648A7FBE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19A0DEB8" w14:textId="1E2B8F8A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2A0CA77A" w14:textId="77777777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ปุ่มปรับระดับมุมเอียงแผงเซลล์แสงอาทิตย์</w:t>
      </w:r>
    </w:p>
    <w:p w14:paraId="4281B5A2" w14:textId="77777777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ุ่มกดเชื่อมต่อกับชุดแลปสาธิต เริ่ม หยุด และแสดงผลเวลา</w:t>
      </w:r>
    </w:p>
    <w:p w14:paraId="0521D82E" w14:textId="3C1B8399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3. แสดงผลควา</w:t>
      </w:r>
      <w:r>
        <w:rPr>
          <w:rFonts w:ascii="TH SarabunPSK" w:hAnsi="TH SarabunPSK" w:cs="TH SarabunPSK" w:hint="cs"/>
          <w:sz w:val="32"/>
          <w:szCs w:val="32"/>
          <w:cs/>
        </w:rPr>
        <w:t>มเร็วรอบกังหัน (รอบ/นาที)</w:t>
      </w:r>
    </w:p>
    <w:p w14:paraId="7E6F0565" w14:textId="77777777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บบทดสอบ</w:t>
      </w:r>
    </w:p>
    <w:p w14:paraId="042EE5BC" w14:textId="77777777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อุณหภูมิและความชื้น</w:t>
      </w:r>
    </w:p>
    <w:p w14:paraId="16302275" w14:textId="77777777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ค่าทางไฟฟ้า</w:t>
      </w:r>
    </w:p>
    <w:p w14:paraId="4FA6AF14" w14:textId="77777777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48978488" w14:textId="77777777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77C42F51" w14:textId="77777777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3C58356E" w14:textId="06944B51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021A27E3" w14:textId="40432394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 แสดงระดับความสูงของน้ำ (เมตร)</w:t>
      </w:r>
    </w:p>
    <w:p w14:paraId="1F06924E" w14:textId="1FEC75B6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</w:t>
      </w:r>
      <w:r>
        <w:rPr>
          <w:rFonts w:ascii="TH SarabunPSK" w:hAnsi="TH SarabunPSK" w:cs="TH SarabunPSK" w:hint="cs"/>
          <w:sz w:val="32"/>
          <w:szCs w:val="32"/>
          <w:cs/>
        </w:rPr>
        <w:t>. คู่มือปฏิบัติการ</w:t>
      </w:r>
    </w:p>
    <w:p w14:paraId="5A278FE7" w14:textId="5A36F662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</w:t>
      </w:r>
      <w:r>
        <w:rPr>
          <w:rFonts w:ascii="TH SarabunPSK" w:hAnsi="TH SarabunPSK" w:cs="TH SarabunPSK" w:hint="cs"/>
          <w:sz w:val="32"/>
          <w:szCs w:val="32"/>
          <w:cs/>
        </w:rPr>
        <w:t>. คีย์แสดงผลการจับคู่</w:t>
      </w:r>
    </w:p>
    <w:p w14:paraId="05F33B9F" w14:textId="4BCE597B" w:rsidR="007D4D85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0</w:t>
      </w:r>
      <w:r>
        <w:rPr>
          <w:rFonts w:ascii="TH SarabunPSK" w:hAnsi="TH SarabunPSK" w:cs="TH SarabunPSK" w:hint="cs"/>
          <w:sz w:val="32"/>
          <w:szCs w:val="32"/>
          <w:cs/>
        </w:rPr>
        <w:t>. ข้อมูลโรงไฟฟ้าพลังงานแสงอาทิตย์</w:t>
      </w:r>
    </w:p>
    <w:p w14:paraId="464BA5EA" w14:textId="77777777" w:rsidR="003678CF" w:rsidRP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10014B0C" w14:textId="55B46E2B" w:rsidR="00D50C9E" w:rsidRPr="000B7ECC" w:rsidRDefault="00D50C9E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0B7ECC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หลักการและทฤษฎี</w:t>
      </w:r>
    </w:p>
    <w:p w14:paraId="1CA8D145" w14:textId="77777777" w:rsidR="00D50C9E" w:rsidRDefault="00D50C9E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  <w:t>กังหัน</w:t>
      </w:r>
      <w:r w:rsidR="007779DA">
        <w:rPr>
          <w:rFonts w:ascii="TH SarabunPSK" w:hAnsi="TH SarabunPSK" w:cs="TH SarabunPSK"/>
          <w:sz w:val="32"/>
          <w:szCs w:val="32"/>
          <w:cs/>
        </w:rPr>
        <w:t>เทอร์โก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เป็นกังหันน้ำแบบอิมพัลส์ </w:t>
      </w:r>
      <w:r w:rsidRPr="00677F24">
        <w:rPr>
          <w:rFonts w:ascii="TH SarabunPSK" w:hAnsi="TH SarabunPSK" w:cs="TH SarabunPSK"/>
          <w:sz w:val="32"/>
          <w:szCs w:val="32"/>
        </w:rPr>
        <w:t xml:space="preserve">(Impulse turbine) </w:t>
      </w:r>
      <w:r w:rsidRPr="00677F24">
        <w:rPr>
          <w:rFonts w:ascii="TH SarabunPSK" w:hAnsi="TH SarabunPSK" w:cs="TH SarabunPSK"/>
          <w:sz w:val="32"/>
          <w:szCs w:val="32"/>
          <w:cs/>
        </w:rPr>
        <w:t>ชนิดหนึ่ง ซึ่งเปลี่ยนพลังงานศักย์และพลังงานจลน์ของน้ำให้เป็นพลังงานกล</w:t>
      </w:r>
      <w:r w:rsidR="00216E89">
        <w:rPr>
          <w:rFonts w:ascii="TH SarabunPSK" w:hAnsi="TH SarabunPSK" w:cs="TH SarabunPSK" w:hint="cs"/>
          <w:sz w:val="32"/>
          <w:szCs w:val="32"/>
          <w:cs/>
        </w:rPr>
        <w:t xml:space="preserve"> ดังแสดงในรูปที่ 1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 กังหัน</w:t>
      </w:r>
      <w:r w:rsidR="007779DA">
        <w:rPr>
          <w:rFonts w:ascii="TH SarabunPSK" w:hAnsi="TH SarabunPSK" w:cs="TH SarabunPSK"/>
          <w:sz w:val="32"/>
          <w:szCs w:val="32"/>
          <w:cs/>
        </w:rPr>
        <w:t>เทอร์โก</w:t>
      </w:r>
      <w:r w:rsidRPr="00677F24">
        <w:rPr>
          <w:rFonts w:ascii="TH SarabunPSK" w:hAnsi="TH SarabunPSK" w:cs="TH SarabunPSK"/>
          <w:sz w:val="32"/>
          <w:szCs w:val="32"/>
          <w:cs/>
        </w:rPr>
        <w:t>เหมาะสำหรับผลิตพลังงานกลจากแหล่งน้ำที่มีเฮด</w:t>
      </w:r>
      <w:r w:rsidR="00216E89">
        <w:rPr>
          <w:rFonts w:ascii="TH SarabunPSK" w:hAnsi="TH SarabunPSK" w:cs="TH SarabunPSK" w:hint="cs"/>
          <w:sz w:val="32"/>
          <w:szCs w:val="32"/>
          <w:cs/>
        </w:rPr>
        <w:t xml:space="preserve">ปานกลาง </w:t>
      </w:r>
      <w:r w:rsidR="002870E1">
        <w:rPr>
          <w:rFonts w:ascii="TH SarabunPSK" w:hAnsi="TH SarabunPSK" w:cs="TH SarabunPSK"/>
          <w:sz w:val="32"/>
          <w:szCs w:val="32"/>
          <w:cs/>
        </w:rPr>
        <w:t>–สู</w:t>
      </w:r>
      <w:r w:rsidR="002870E1">
        <w:rPr>
          <w:rFonts w:ascii="TH SarabunPSK" w:hAnsi="TH SarabunPSK" w:cs="TH SarabunPSK" w:hint="cs"/>
          <w:sz w:val="32"/>
          <w:szCs w:val="32"/>
          <w:cs/>
        </w:rPr>
        <w:t xml:space="preserve">ง ที่อัตราไหลน้ำต่ำกว่ากังหันปฏิกริยา </w:t>
      </w:r>
      <w:r w:rsidR="002870E1">
        <w:rPr>
          <w:rFonts w:ascii="TH SarabunPSK" w:hAnsi="TH SarabunPSK" w:cs="TH SarabunPSK"/>
          <w:sz w:val="32"/>
          <w:szCs w:val="32"/>
        </w:rPr>
        <w:t>(Reaction turbine)</w:t>
      </w:r>
    </w:p>
    <w:p w14:paraId="1371099A" w14:textId="77777777" w:rsidR="00216E89" w:rsidRDefault="002870E1" w:rsidP="002870E1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DF1594F" wp14:editId="07B9B045">
            <wp:extent cx="4934607" cy="28048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143" cy="28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A21FF" w14:textId="77777777" w:rsidR="00BC71A1" w:rsidRPr="00677F24" w:rsidRDefault="00BC71A1" w:rsidP="00BC71A1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 w:rsidRPr="00B8739E">
        <w:rPr>
          <w:rFonts w:ascii="TH SarabunPSK" w:hAnsi="TH SarabunPSK" w:cs="TH SarabunPSK"/>
          <w:b/>
          <w:bCs/>
          <w:sz w:val="32"/>
          <w:szCs w:val="32"/>
          <w:cs/>
        </w:rPr>
        <w:t>รูปที่ 1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 แผนภูมิของกังหัน</w:t>
      </w:r>
      <w:r>
        <w:rPr>
          <w:rFonts w:ascii="TH SarabunPSK" w:hAnsi="TH SarabunPSK" w:cs="TH SarabunPSK"/>
          <w:sz w:val="32"/>
          <w:szCs w:val="32"/>
          <w:cs/>
        </w:rPr>
        <w:t>เทอร์โก</w:t>
      </w:r>
    </w:p>
    <w:p w14:paraId="384737A9" w14:textId="77777777" w:rsidR="002870E1" w:rsidRPr="00677F24" w:rsidRDefault="002870E1" w:rsidP="002870E1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</w:p>
    <w:p w14:paraId="1F2F2A55" w14:textId="77777777" w:rsidR="00B8739E" w:rsidRPr="00677F24" w:rsidRDefault="00216E89" w:rsidP="00ED679D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073EA19" wp14:editId="79AC09C0">
            <wp:extent cx="4232910" cy="3560512"/>
            <wp:effectExtent l="0" t="0" r="0" b="1905"/>
            <wp:docPr id="2" name="Picture 2" descr="C:\Users\KNOT\Desktop\Works\โครงการ EN-Camp\Lab hydro turbine\HTB1OTbzKFXXXXceXFXXq6xXFXXXy-edi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NOT\Desktop\Works\โครงการ EN-Camp\Lab hydro turbine\HTB1OTbzKFXXXXceXFXXq6xXFXXXy-edit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6055" cy="3571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704EC" w14:textId="00B0FB5A" w:rsidR="00BC71A1" w:rsidRPr="003678CF" w:rsidRDefault="004A4CC3" w:rsidP="003678CF">
      <w:pPr>
        <w:spacing w:after="0"/>
        <w:jc w:val="center"/>
        <w:rPr>
          <w:rFonts w:ascii="TH SarabunPSK" w:hAnsi="TH SarabunPSK" w:cs="TH SarabunPSK" w:hint="cs"/>
          <w:sz w:val="32"/>
          <w:szCs w:val="32"/>
        </w:rPr>
      </w:pPr>
      <w:r w:rsidRPr="00B8739E">
        <w:rPr>
          <w:rFonts w:ascii="TH SarabunPSK" w:hAnsi="TH SarabunPSK" w:cs="TH SarabunPSK"/>
          <w:b/>
          <w:bCs/>
          <w:sz w:val="32"/>
          <w:szCs w:val="32"/>
          <w:cs/>
        </w:rPr>
        <w:t>รูปที่ 1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 แผนภูมิของกังหัน</w:t>
      </w:r>
      <w:r w:rsidR="007779DA">
        <w:rPr>
          <w:rFonts w:ascii="TH SarabunPSK" w:hAnsi="TH SarabunPSK" w:cs="TH SarabunPSK"/>
          <w:sz w:val="32"/>
          <w:szCs w:val="32"/>
          <w:cs/>
        </w:rPr>
        <w:t>เทอร์โก</w:t>
      </w:r>
      <w:r w:rsidR="00BC71A1">
        <w:rPr>
          <w:rFonts w:ascii="TH SarabunPSK" w:hAnsi="TH SarabunPSK" w:cs="TH SarabunPSK"/>
          <w:sz w:val="32"/>
          <w:szCs w:val="32"/>
        </w:rPr>
        <w:t xml:space="preserve"> </w:t>
      </w:r>
      <w:r w:rsidR="00BC71A1">
        <w:rPr>
          <w:rFonts w:ascii="TH SarabunPSK" w:hAnsi="TH SarabunPSK" w:cs="TH SarabunPSK" w:hint="cs"/>
          <w:sz w:val="32"/>
          <w:szCs w:val="32"/>
          <w:cs/>
        </w:rPr>
        <w:t>(ต่อ)</w:t>
      </w:r>
    </w:p>
    <w:p w14:paraId="1F54AA87" w14:textId="77777777" w:rsidR="004A4CC3" w:rsidRPr="00677F24" w:rsidRDefault="004A4CC3" w:rsidP="00B8739E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677F2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ลักการทำงาน</w:t>
      </w:r>
    </w:p>
    <w:p w14:paraId="0E1EB9E3" w14:textId="77777777" w:rsidR="004A4CC3" w:rsidRDefault="004A4CC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  <w:t>กังหัน</w:t>
      </w:r>
      <w:r w:rsidR="007779DA">
        <w:rPr>
          <w:rFonts w:ascii="TH SarabunPSK" w:hAnsi="TH SarabunPSK" w:cs="TH SarabunPSK"/>
          <w:sz w:val="32"/>
          <w:szCs w:val="32"/>
          <w:cs/>
        </w:rPr>
        <w:t>เทอร์โก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ประกอบด้วยล้อ </w:t>
      </w:r>
      <w:r w:rsidRPr="00677F24">
        <w:rPr>
          <w:rFonts w:ascii="TH SarabunPSK" w:hAnsi="TH SarabunPSK" w:cs="TH SarabunPSK"/>
          <w:sz w:val="32"/>
          <w:szCs w:val="32"/>
        </w:rPr>
        <w:t>(Wheel)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 มีแกนหมุน และลูกถ้วย </w:t>
      </w:r>
      <w:r w:rsidRPr="00677F24">
        <w:rPr>
          <w:rFonts w:ascii="TH SarabunPSK" w:hAnsi="TH SarabunPSK" w:cs="TH SarabunPSK"/>
          <w:sz w:val="32"/>
          <w:szCs w:val="32"/>
        </w:rPr>
        <w:t>(</w:t>
      </w:r>
      <w:r w:rsidR="00216E89">
        <w:rPr>
          <w:rFonts w:ascii="TH SarabunPSK" w:hAnsi="TH SarabunPSK" w:cs="TH SarabunPSK"/>
          <w:sz w:val="32"/>
          <w:szCs w:val="32"/>
        </w:rPr>
        <w:t>B</w:t>
      </w:r>
      <w:r w:rsidRPr="00677F24">
        <w:rPr>
          <w:rFonts w:ascii="TH SarabunPSK" w:hAnsi="TH SarabunPSK" w:cs="TH SarabunPSK"/>
          <w:sz w:val="32"/>
          <w:szCs w:val="32"/>
        </w:rPr>
        <w:t xml:space="preserve">ucket) 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ซึ่งมีจำนวนมากติดอยู่รอบๆขอบล้อ </w:t>
      </w:r>
      <w:r w:rsidR="000B6A3F">
        <w:rPr>
          <w:rFonts w:ascii="TH SarabunPSK" w:hAnsi="TH SarabunPSK" w:cs="TH SarabunPSK" w:hint="cs"/>
          <w:sz w:val="32"/>
          <w:szCs w:val="32"/>
          <w:cs/>
        </w:rPr>
        <w:t>โดยน้ำถูกฉีด</w:t>
      </w:r>
      <w:r w:rsidR="000B6A3F" w:rsidRPr="00677F24">
        <w:rPr>
          <w:rFonts w:ascii="TH SarabunPSK" w:hAnsi="TH SarabunPSK" w:cs="TH SarabunPSK"/>
          <w:sz w:val="32"/>
          <w:szCs w:val="32"/>
          <w:cs/>
        </w:rPr>
        <w:t>จากหัวฉีด</w:t>
      </w:r>
      <w:r w:rsidR="000B6A3F">
        <w:rPr>
          <w:rFonts w:ascii="TH SarabunPSK" w:hAnsi="TH SarabunPSK" w:cs="TH SarabunPSK" w:hint="cs"/>
          <w:sz w:val="32"/>
          <w:szCs w:val="32"/>
          <w:cs/>
        </w:rPr>
        <w:t>เป็น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ลำเจ็ตพุ่งกระทบกับลูกถ้วย แล้วไหลเปลี่ยนทิศทางออกไป เกิดการถ่ายเทโมเมนตัมจากลำเจ็ตให้แก่ลูกถ้วยในรูปของแรงกระทำและถ่ายเทเป็นแรงบิดบนเพลา </w:t>
      </w:r>
      <w:r w:rsidRPr="00677F24">
        <w:rPr>
          <w:rFonts w:ascii="TH SarabunPSK" w:hAnsi="TH SarabunPSK" w:cs="TH SarabunPSK"/>
          <w:sz w:val="32"/>
          <w:szCs w:val="32"/>
        </w:rPr>
        <w:t xml:space="preserve">(shaft) </w:t>
      </w:r>
      <w:r w:rsidRPr="00677F24">
        <w:rPr>
          <w:rFonts w:ascii="TH SarabunPSK" w:hAnsi="TH SarabunPSK" w:cs="TH SarabunPSK"/>
          <w:sz w:val="32"/>
          <w:szCs w:val="32"/>
          <w:cs/>
        </w:rPr>
        <w:t>ของล้อ</w:t>
      </w:r>
      <w:r w:rsidR="00134141">
        <w:rPr>
          <w:rFonts w:ascii="TH SarabunPSK" w:hAnsi="TH SarabunPSK" w:cs="TH SarabunPSK" w:hint="cs"/>
          <w:sz w:val="32"/>
          <w:szCs w:val="32"/>
          <w:cs/>
        </w:rPr>
        <w:t xml:space="preserve"> แรงบิดที่ได้ส่งผ่านเพลาไปยังเครื่องกำเนิดไฟฟ้า </w:t>
      </w:r>
      <w:r w:rsidR="00134141">
        <w:rPr>
          <w:rFonts w:ascii="TH SarabunPSK" w:hAnsi="TH SarabunPSK" w:cs="TH SarabunPSK"/>
          <w:sz w:val="32"/>
          <w:szCs w:val="32"/>
        </w:rPr>
        <w:t xml:space="preserve">(Generator) </w:t>
      </w:r>
      <w:r w:rsidR="000B6A3F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Pr="00677F24">
        <w:rPr>
          <w:rFonts w:ascii="TH SarabunPSK" w:hAnsi="TH SarabunPSK" w:cs="TH SarabunPSK"/>
          <w:sz w:val="32"/>
          <w:szCs w:val="32"/>
          <w:cs/>
        </w:rPr>
        <w:t>สามารถ</w:t>
      </w:r>
      <w:r w:rsidR="00134141">
        <w:rPr>
          <w:rFonts w:ascii="TH SarabunPSK" w:hAnsi="TH SarabunPSK" w:cs="TH SarabunPSK" w:hint="cs"/>
          <w:sz w:val="32"/>
          <w:szCs w:val="32"/>
          <w:cs/>
        </w:rPr>
        <w:t>กำหนด</w:t>
      </w:r>
      <w:r w:rsidRPr="00677F24">
        <w:rPr>
          <w:rFonts w:ascii="TH SarabunPSK" w:hAnsi="TH SarabunPSK" w:cs="TH SarabunPSK"/>
          <w:sz w:val="32"/>
          <w:szCs w:val="32"/>
          <w:cs/>
        </w:rPr>
        <w:t>กำลังการผลิตโดยการปรับปริมาณน้ำ</w:t>
      </w:r>
      <w:r w:rsidR="000B6A3F">
        <w:rPr>
          <w:rFonts w:ascii="TH SarabunPSK" w:hAnsi="TH SarabunPSK" w:cs="TH SarabunPSK" w:hint="cs"/>
          <w:sz w:val="32"/>
          <w:szCs w:val="32"/>
          <w:cs/>
        </w:rPr>
        <w:t>และความเร็ว</w:t>
      </w:r>
      <w:r w:rsidRPr="00677F24">
        <w:rPr>
          <w:rFonts w:ascii="TH SarabunPSK" w:hAnsi="TH SarabunPSK" w:cs="TH SarabunPSK"/>
          <w:sz w:val="32"/>
          <w:szCs w:val="32"/>
          <w:cs/>
        </w:rPr>
        <w:t>ของลำเจ็ต</w:t>
      </w:r>
      <w:r w:rsidR="000B6A3F">
        <w:rPr>
          <w:rFonts w:ascii="TH SarabunPSK" w:hAnsi="TH SarabunPSK" w:cs="TH SarabunPSK" w:hint="cs"/>
          <w:sz w:val="32"/>
          <w:szCs w:val="32"/>
          <w:cs/>
        </w:rPr>
        <w:t>ด้วยการปรับตำแหน่งของก้าน</w:t>
      </w:r>
      <w:r w:rsidR="009D5F55">
        <w:rPr>
          <w:rFonts w:ascii="TH SarabunPSK" w:hAnsi="TH SarabunPSK" w:cs="TH SarabunPSK" w:hint="cs"/>
          <w:sz w:val="32"/>
          <w:szCs w:val="32"/>
          <w:cs/>
        </w:rPr>
        <w:t>ปรับ</w:t>
      </w:r>
      <w:r w:rsidR="000B6A3F">
        <w:rPr>
          <w:rFonts w:ascii="TH SarabunPSK" w:hAnsi="TH SarabunPSK" w:cs="TH SarabunPSK" w:hint="cs"/>
          <w:sz w:val="32"/>
          <w:szCs w:val="32"/>
          <w:cs/>
        </w:rPr>
        <w:t xml:space="preserve">วาล์วหัวฉีด </w:t>
      </w:r>
      <w:r w:rsidR="000B6A3F">
        <w:rPr>
          <w:rFonts w:ascii="TH SarabunPSK" w:hAnsi="TH SarabunPSK" w:cs="TH SarabunPSK"/>
          <w:sz w:val="32"/>
          <w:szCs w:val="32"/>
        </w:rPr>
        <w:t>(Needle valve adjustment)</w:t>
      </w:r>
      <w:r w:rsidR="00177D88">
        <w:rPr>
          <w:rFonts w:ascii="TH SarabunPSK" w:hAnsi="TH SarabunPSK" w:cs="TH SarabunPSK" w:hint="cs"/>
          <w:sz w:val="32"/>
          <w:szCs w:val="32"/>
          <w:cs/>
        </w:rPr>
        <w:t>ดังแสดงในรูปที่ 2</w:t>
      </w:r>
      <w:r w:rsidR="00216E89">
        <w:rPr>
          <w:rFonts w:ascii="TH SarabunPSK" w:hAnsi="TH SarabunPSK" w:cs="TH SarabunPSK" w:hint="cs"/>
          <w:sz w:val="32"/>
          <w:szCs w:val="32"/>
          <w:cs/>
        </w:rPr>
        <w:t xml:space="preserve">ลักษณะการทำงานของกังหันเทอร์โกจะมีความคล้ายคลึงกับกังหันเพลตัน </w:t>
      </w:r>
      <w:r w:rsidR="00216E89">
        <w:rPr>
          <w:rFonts w:ascii="TH SarabunPSK" w:hAnsi="TH SarabunPSK" w:cs="TH SarabunPSK"/>
          <w:sz w:val="32"/>
          <w:szCs w:val="32"/>
        </w:rPr>
        <w:t xml:space="preserve">(Pelton turbine) </w:t>
      </w:r>
      <w:r w:rsidR="00216E89">
        <w:rPr>
          <w:rFonts w:ascii="TH SarabunPSK" w:hAnsi="TH SarabunPSK" w:cs="TH SarabunPSK" w:hint="cs"/>
          <w:sz w:val="32"/>
          <w:szCs w:val="32"/>
          <w:cs/>
        </w:rPr>
        <w:t>แต่มีความแตกต่างกันที่รูปทรงลูกถ้วยและทิศทางของลำเจ็ตที่ปะทะกับลูกถ้วย โดยลำเจ็ตที่ออกจากหัวฉีดของกังหันเพลตันจะพุ่งปะทะลูกถ้วยตรงกึ่งกลางทำให้น้ำไหลออกจากลูกถ้วยแบบสมมาตร ลำเจ็ตของกังหันเทอร์โกจะพุ่งปะทะ</w:t>
      </w:r>
      <w:r w:rsidR="002870E1">
        <w:rPr>
          <w:rFonts w:ascii="TH SarabunPSK" w:hAnsi="TH SarabunPSK" w:cs="TH SarabunPSK" w:hint="cs"/>
          <w:sz w:val="32"/>
          <w:szCs w:val="32"/>
          <w:cs/>
        </w:rPr>
        <w:t xml:space="preserve">ลูกถ้วยทิศทางทำมุมกับด้านข้างและน้ำไหลออกจากลูกถ้วยในด้านตรงข้าม ดังแสดงในรูปที่ </w:t>
      </w:r>
      <w:r w:rsidR="00177D88">
        <w:rPr>
          <w:rFonts w:ascii="TH SarabunPSK" w:hAnsi="TH SarabunPSK" w:cs="TH SarabunPSK"/>
          <w:sz w:val="32"/>
          <w:szCs w:val="32"/>
        </w:rPr>
        <w:t>3</w:t>
      </w:r>
    </w:p>
    <w:p w14:paraId="4BCDFFD2" w14:textId="77777777" w:rsidR="00450CC4" w:rsidRDefault="00450CC4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38DC0AA2" w14:textId="77777777" w:rsidR="00177D88" w:rsidRDefault="00177D88" w:rsidP="00177D88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91C5D79" wp14:editId="57FEFDEA">
            <wp:extent cx="3150192" cy="2880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192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0BF8B" w14:textId="77777777" w:rsidR="00177D88" w:rsidRDefault="00177D88" w:rsidP="00177D88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 w:rsidRPr="00B8739E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="007E22D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ารทำงานข</w:t>
      </w:r>
      <w:r w:rsidRPr="00677F24">
        <w:rPr>
          <w:rFonts w:ascii="TH SarabunPSK" w:hAnsi="TH SarabunPSK" w:cs="TH SarabunPSK"/>
          <w:sz w:val="32"/>
          <w:szCs w:val="32"/>
          <w:cs/>
        </w:rPr>
        <w:t>องกังหัน</w:t>
      </w:r>
      <w:r>
        <w:rPr>
          <w:rFonts w:ascii="TH SarabunPSK" w:hAnsi="TH SarabunPSK" w:cs="TH SarabunPSK"/>
          <w:sz w:val="32"/>
          <w:szCs w:val="32"/>
          <w:cs/>
        </w:rPr>
        <w:t>เทอร์โก</w:t>
      </w:r>
    </w:p>
    <w:p w14:paraId="08111768" w14:textId="77777777" w:rsidR="00450CC4" w:rsidRDefault="00450CC4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12BBB771" w14:textId="77777777" w:rsidR="00177D88" w:rsidRDefault="00076109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52096" behindDoc="0" locked="0" layoutInCell="1" allowOverlap="1" wp14:anchorId="1594A636" wp14:editId="6C5FDAE3">
            <wp:simplePos x="0" y="0"/>
            <wp:positionH relativeFrom="column">
              <wp:posOffset>4381500</wp:posOffset>
            </wp:positionH>
            <wp:positionV relativeFrom="paragraph">
              <wp:posOffset>71755</wp:posOffset>
            </wp:positionV>
            <wp:extent cx="1181100" cy="1181100"/>
            <wp:effectExtent l="0" t="0" r="0" b="0"/>
            <wp:wrapNone/>
            <wp:docPr id="20" name="Picture 20" descr="C:\Users\KNOT\Desktop\Works\โครงการ EN-Camp\Lab hydro turbine\image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KNOT\Desktop\Works\โครงการ EN-Camp\Lab hydro turbine\images1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44928" behindDoc="0" locked="0" layoutInCell="1" allowOverlap="1" wp14:anchorId="1534DAAA" wp14:editId="345D3159">
            <wp:simplePos x="0" y="0"/>
            <wp:positionH relativeFrom="column">
              <wp:posOffset>457200</wp:posOffset>
            </wp:positionH>
            <wp:positionV relativeFrom="paragraph">
              <wp:posOffset>158750</wp:posOffset>
            </wp:positionV>
            <wp:extent cx="1303655" cy="1007745"/>
            <wp:effectExtent l="0" t="0" r="0" b="0"/>
            <wp:wrapNone/>
            <wp:docPr id="18" name="Picture 18" descr="C:\Users\KNOT\Desktop\Works\โครงการ EN-Camp\Lab hydro turbine\turgo-kol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KNOT\Desktop\Works\โครงการ EN-Camp\Lab hydro turbine\turgo-kolo.gif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655" cy="100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679288A" w14:textId="77777777" w:rsidR="004C0CFC" w:rsidRDefault="004C0CFC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311522B5" w14:textId="77777777" w:rsidR="004C0CFC" w:rsidRDefault="00076109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53120" behindDoc="0" locked="0" layoutInCell="1" allowOverlap="1" wp14:anchorId="76D689A8" wp14:editId="763AF8F9">
            <wp:simplePos x="0" y="0"/>
            <wp:positionH relativeFrom="column">
              <wp:posOffset>3131576</wp:posOffset>
            </wp:positionH>
            <wp:positionV relativeFrom="paragraph">
              <wp:posOffset>19686</wp:posOffset>
            </wp:positionV>
            <wp:extent cx="1453224" cy="59055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270" cy="593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E134CD" w14:textId="77777777" w:rsidR="00D6459E" w:rsidRDefault="004C0CFC" w:rsidP="004C0CFC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0759063D" wp14:editId="4F6E59E6">
            <wp:extent cx="1800000" cy="1205360"/>
            <wp:effectExtent l="0" t="0" r="0" b="0"/>
            <wp:docPr id="9" name="Picture 9" descr="C:\Users\KNOT\Desktop\Works\โครงการ EN-Camp\Lab hydro turbine\The Blades and Nozzle of Turgo Water Turb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OT\Desktop\Works\โครงการ EN-Camp\Lab hydro turbine\The Blades and Nozzle of Turgo Water Turbine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20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AB0949A" wp14:editId="577BA6B1">
            <wp:extent cx="1800000" cy="742109"/>
            <wp:effectExtent l="0" t="0" r="0" b="0"/>
            <wp:docPr id="8" name="Picture 8" descr="C:\Users\KNOT\Desktop\Works\โครงการ EN-Camp\Lab hydro turbine\peltonnozz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KNOT\Desktop\Works\โครงการ EN-Camp\Lab hydro turbine\peltonnozzle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742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3550B" w14:textId="77777777" w:rsidR="00D6459E" w:rsidRPr="004C0CFC" w:rsidRDefault="004C0CFC" w:rsidP="004C0CFC">
      <w:pPr>
        <w:pStyle w:val="ListParagraph"/>
        <w:numPr>
          <w:ilvl w:val="0"/>
          <w:numId w:val="1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  <w:t xml:space="preserve">ข) </w:t>
      </w:r>
    </w:p>
    <w:p w14:paraId="4ED26628" w14:textId="77777777" w:rsidR="00D6459E" w:rsidRDefault="00D6459E" w:rsidP="00D6459E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 w:rsidRPr="00B8739E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="00BC71A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ลักษณะลูกถ้วยของ</w:t>
      </w:r>
      <w:r w:rsidRPr="00677F24">
        <w:rPr>
          <w:rFonts w:ascii="TH SarabunPSK" w:hAnsi="TH SarabunPSK" w:cs="TH SarabunPSK"/>
          <w:sz w:val="32"/>
          <w:szCs w:val="32"/>
          <w:cs/>
        </w:rPr>
        <w:t>กังหัน</w:t>
      </w:r>
      <w:r w:rsidR="004C0CFC">
        <w:rPr>
          <w:rFonts w:ascii="TH SarabunPSK" w:hAnsi="TH SarabunPSK" w:cs="TH SarabunPSK" w:hint="cs"/>
          <w:sz w:val="32"/>
          <w:szCs w:val="32"/>
          <w:cs/>
        </w:rPr>
        <w:t xml:space="preserve"> ก) กังหัน</w:t>
      </w:r>
      <w:r>
        <w:rPr>
          <w:rFonts w:ascii="TH SarabunPSK" w:hAnsi="TH SarabunPSK" w:cs="TH SarabunPSK"/>
          <w:sz w:val="32"/>
          <w:szCs w:val="32"/>
          <w:cs/>
        </w:rPr>
        <w:t>เทอร์โก</w:t>
      </w:r>
      <w:r w:rsidR="004C0CFC">
        <w:rPr>
          <w:rFonts w:ascii="TH SarabunPSK" w:hAnsi="TH SarabunPSK" w:cs="TH SarabunPSK" w:hint="cs"/>
          <w:sz w:val="32"/>
          <w:szCs w:val="32"/>
          <w:cs/>
        </w:rPr>
        <w:t xml:space="preserve">  ข) </w:t>
      </w:r>
      <w:r>
        <w:rPr>
          <w:rFonts w:ascii="TH SarabunPSK" w:hAnsi="TH SarabunPSK" w:cs="TH SarabunPSK" w:hint="cs"/>
          <w:sz w:val="32"/>
          <w:szCs w:val="32"/>
          <w:cs/>
        </w:rPr>
        <w:t>กังหันเพลตัน</w:t>
      </w:r>
    </w:p>
    <w:p w14:paraId="7E7C8E2C" w14:textId="5099058B" w:rsidR="00BC71A1" w:rsidRDefault="004A4CC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  <w:t xml:space="preserve">กำลังที่ควรจะได้จากแหล่งน้ำพลังงานศักย์ </w:t>
      </w:r>
      <w:r w:rsidRPr="00677F24">
        <w:rPr>
          <w:rFonts w:ascii="TH SarabunPSK" w:hAnsi="TH SarabunPSK" w:cs="TH SarabunPSK"/>
          <w:sz w:val="32"/>
          <w:szCs w:val="32"/>
        </w:rPr>
        <w:t xml:space="preserve">(Potential energy) </w:t>
      </w:r>
      <w:r w:rsidRPr="00677F24">
        <w:rPr>
          <w:rFonts w:ascii="TH SarabunPSK" w:hAnsi="TH SarabunPSK" w:cs="TH SarabunPSK"/>
          <w:sz w:val="32"/>
          <w:szCs w:val="32"/>
          <w:cs/>
        </w:rPr>
        <w:t>ของแหล่งน้ำเป็นพลังงานที่เราต้องการแปลงเป็นพลังงานกลด้วยกังหัน</w:t>
      </w:r>
      <w:r w:rsidR="007779DA">
        <w:rPr>
          <w:rFonts w:ascii="TH SarabunPSK" w:hAnsi="TH SarabunPSK" w:cs="TH SarabunPSK"/>
          <w:sz w:val="32"/>
          <w:szCs w:val="32"/>
          <w:cs/>
        </w:rPr>
        <w:t>เทอร์โก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 พลังงานศักย์อยู่ในรูปของระดับเฮดรวมของแหล่งน้ำ </w:t>
      </w:r>
      <w:r w:rsidRPr="00677F24">
        <w:rPr>
          <w:rFonts w:ascii="TH SarabunPSK" w:hAnsi="TH SarabunPSK" w:cs="TH SarabunPSK"/>
          <w:sz w:val="32"/>
          <w:szCs w:val="32"/>
        </w:rPr>
        <w:t xml:space="preserve">(total head) 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เนื่องจากการที่น้ำไหลผ่านท่อต่างๆ รวมทั้งหัวฉีด เกิดการสูญเสียจากความเสียดทาน หรือความต้านทานของท่อและส่วนอื่นในระบบส่งน้ำ ดังนั้นพลังงานศักย์ที่ควรจะได้จึงมีเฮดต่ำกว่าเฮดรวม ซึ่งเรียกว่า </w:t>
      </w:r>
      <w:r w:rsidR="00D664C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เฮดรวมสุทธิ </w:t>
      </w:r>
      <w:r w:rsidRPr="00677F24">
        <w:rPr>
          <w:rFonts w:ascii="TH SarabunPSK" w:hAnsi="TH SarabunPSK" w:cs="TH SarabunPSK"/>
          <w:sz w:val="32"/>
          <w:szCs w:val="32"/>
        </w:rPr>
        <w:t xml:space="preserve">(net head, </w:t>
      </w:r>
      <w:proofErr w:type="spellStart"/>
      <w:r w:rsidRPr="00677F24">
        <w:rPr>
          <w:rFonts w:ascii="TH SarabunPSK" w:hAnsi="TH SarabunPSK" w:cs="TH SarabunPSK"/>
          <w:sz w:val="32"/>
          <w:szCs w:val="32"/>
        </w:rPr>
        <w:t>H</w:t>
      </w:r>
      <w:r w:rsidRPr="00677F24">
        <w:rPr>
          <w:rFonts w:ascii="TH SarabunPSK" w:hAnsi="TH SarabunPSK" w:cs="TH SarabunPSK"/>
          <w:sz w:val="32"/>
          <w:szCs w:val="32"/>
          <w:vertAlign w:val="subscript"/>
        </w:rPr>
        <w:t>net</w:t>
      </w:r>
      <w:proofErr w:type="spellEnd"/>
      <w:r w:rsidRPr="00677F24">
        <w:rPr>
          <w:rFonts w:ascii="TH SarabunPSK" w:hAnsi="TH SarabunPSK" w:cs="TH SarabunPSK"/>
          <w:sz w:val="32"/>
          <w:szCs w:val="32"/>
        </w:rPr>
        <w:t xml:space="preserve">) </w:t>
      </w:r>
      <w:r w:rsidRPr="00677F24">
        <w:rPr>
          <w:rFonts w:ascii="TH SarabunPSK" w:hAnsi="TH SarabunPSK" w:cs="TH SarabunPSK"/>
          <w:sz w:val="32"/>
          <w:szCs w:val="32"/>
          <w:cs/>
        </w:rPr>
        <w:t>ซึ่งมีค่าเท่ากับ เฮดรวมลบเฮดสูญเสีย</w:t>
      </w:r>
    </w:p>
    <w:p w14:paraId="19768DE9" w14:textId="77777777" w:rsidR="003678CF" w:rsidRPr="00677F24" w:rsidRDefault="003678CF" w:rsidP="00B8739E">
      <w:pPr>
        <w:spacing w:after="0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0B67329C" w14:textId="77777777" w:rsidR="001A78AD" w:rsidRDefault="001A78AD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  <w:t>กำลังของน้ำที่ควรจะได้ที่หัวฉีด</w:t>
      </w:r>
      <w:r w:rsidR="000B6A3F">
        <w:rPr>
          <w:rFonts w:ascii="TH SarabunPSK" w:hAnsi="TH SarabunPSK" w:cs="TH SarabunPSK" w:hint="cs"/>
          <w:sz w:val="32"/>
          <w:szCs w:val="32"/>
          <w:cs/>
        </w:rPr>
        <w:t>สามารถคำนวณได้ตามสมการ</w:t>
      </w:r>
    </w:p>
    <w:p w14:paraId="110D51A2" w14:textId="77777777" w:rsidR="001A78AD" w:rsidRDefault="001A78AD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470167DA" w14:textId="77777777" w:rsidR="007E45BF" w:rsidRPr="007E45BF" w:rsidRDefault="00B35AED" w:rsidP="00A831F7">
      <w:pPr>
        <w:rPr>
          <w:rFonts w:ascii="TH SarabunPSK" w:hAnsi="TH SarabunPSK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HAnsi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HAnsi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γQ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00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 ,  </m:t>
          </m:r>
          <m:r>
            <w:rPr>
              <w:rFonts w:ascii="Cambria Math" w:hAnsi="Cambria Math"/>
            </w:rPr>
            <m:t>kW</m:t>
          </m:r>
        </m:oMath>
      </m:oMathPara>
    </w:p>
    <w:p w14:paraId="1BF9F249" w14:textId="77777777" w:rsidR="007E45BF" w:rsidRDefault="007E45BF" w:rsidP="00A831F7">
      <w:pPr>
        <w:rPr>
          <w:rFonts w:ascii="TH SarabunPSK" w:hAnsi="TH SarabunPSK"/>
          <w:cs/>
        </w:rPr>
      </w:pPr>
      <w:r>
        <w:rPr>
          <w:rFonts w:ascii="TH SarabunPSK" w:hAnsi="TH SarabunPSK" w:hint="cs"/>
          <w:cs/>
        </w:rPr>
        <w:t>หรือ</w:t>
      </w:r>
      <w:r>
        <w:rPr>
          <w:rFonts w:ascii="Cambria Math" w:hAnsi="Cambria Math"/>
        </w:rPr>
        <w:br/>
      </w:r>
      <m:oMathPara>
        <m:oMath>
          <m:sSub>
            <m:sSubPr>
              <m:ctrlPr>
                <w:rPr>
                  <w:rFonts w:ascii="Cambria Math" w:eastAsiaTheme="minorHAnsi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HAnsi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γQ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746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 ,  </m:t>
          </m:r>
          <m:r>
            <w:rPr>
              <w:rFonts w:ascii="Cambria Math" w:hAnsi="Cambria Math"/>
            </w:rPr>
            <m:t>hp</m:t>
          </m:r>
        </m:oMath>
      </m:oMathPara>
    </w:p>
    <w:p w14:paraId="5ED0970F" w14:textId="77777777" w:rsidR="007E45BF" w:rsidRPr="007E45BF" w:rsidRDefault="007E45BF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034011AA" w14:textId="77777777" w:rsidR="001A78AD" w:rsidRPr="00677F24" w:rsidRDefault="001A78AD" w:rsidP="00B8739E">
      <w:pPr>
        <w:spacing w:after="0"/>
        <w:ind w:left="720" w:hanging="72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>เมื่อ</w:t>
      </w:r>
      <w:r w:rsidRPr="00677F24">
        <w:rPr>
          <w:rFonts w:ascii="TH SarabunPSK" w:hAnsi="TH SarabunPSK" w:cs="TH SarabunPSK"/>
          <w:sz w:val="32"/>
          <w:szCs w:val="32"/>
          <w:cs/>
        </w:rPr>
        <w:tab/>
      </w:r>
      <w:r w:rsidRPr="00ED679D">
        <w:rPr>
          <w:rFonts w:ascii="Times New Roman" w:hAnsi="Times New Roman" w:cs="Times New Roman"/>
          <w:i/>
          <w:iCs/>
          <w:szCs w:val="22"/>
        </w:rPr>
        <w:t>P</w:t>
      </w:r>
      <w:r w:rsidR="007E45BF">
        <w:rPr>
          <w:rFonts w:ascii="Times New Roman" w:hAnsi="Times New Roman" w:cs="Times New Roman"/>
          <w:i/>
          <w:iCs/>
          <w:szCs w:val="22"/>
          <w:vertAlign w:val="subscript"/>
        </w:rPr>
        <w:t>W</w:t>
      </w:r>
      <w:r w:rsidRPr="00677F24">
        <w:rPr>
          <w:rFonts w:ascii="TH SarabunPSK" w:hAnsi="TH SarabunPSK" w:cs="TH SarabunPSK"/>
          <w:i/>
          <w:iCs/>
          <w:sz w:val="32"/>
          <w:szCs w:val="32"/>
        </w:rPr>
        <w:tab/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คือ กำลังเชิงทฤษฎีจากแหล่งน้ำ, </w:t>
      </w:r>
      <w:r w:rsidRPr="00677F24">
        <w:rPr>
          <w:rFonts w:ascii="TH SarabunPSK" w:hAnsi="TH SarabunPSK" w:cs="TH SarabunPSK"/>
          <w:sz w:val="32"/>
          <w:szCs w:val="32"/>
        </w:rPr>
        <w:t>W</w:t>
      </w:r>
    </w:p>
    <w:p w14:paraId="4BF259DC" w14:textId="77777777" w:rsidR="003F1B76" w:rsidRPr="00677F24" w:rsidRDefault="004A1379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66BAA71" wp14:editId="3DB6C1D9">
                <wp:simplePos x="0" y="0"/>
                <wp:positionH relativeFrom="column">
                  <wp:posOffset>4171950</wp:posOffset>
                </wp:positionH>
                <wp:positionV relativeFrom="paragraph">
                  <wp:posOffset>132080</wp:posOffset>
                </wp:positionV>
                <wp:extent cx="1571625" cy="601980"/>
                <wp:effectExtent l="0" t="0" r="28575" b="26670"/>
                <wp:wrapNone/>
                <wp:docPr id="4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71625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6F39F3" w14:textId="77777777" w:rsidR="00DB588D" w:rsidRPr="00FE1655" w:rsidRDefault="00DB588D" w:rsidP="00677F24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FE165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1 </w:t>
                            </w:r>
                            <w:r w:rsidRPr="00FE165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hp</w:t>
                            </w:r>
                            <w:r w:rsidRPr="00FE165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>= 550 (</w:t>
                            </w:r>
                            <w:proofErr w:type="spellStart"/>
                            <w:r w:rsidRPr="00FE165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lb.ft</w:t>
                            </w:r>
                            <w:proofErr w:type="spellEnd"/>
                            <w:r w:rsidRPr="00FE165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/s</w:t>
                            </w:r>
                          </w:p>
                          <w:p w14:paraId="6C0F0B19" w14:textId="77777777" w:rsidR="00DB588D" w:rsidRPr="00FE1655" w:rsidRDefault="00DB588D" w:rsidP="00677F24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FE165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>= 0.746 k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6BAA71" id="Rectangle 2" o:spid="_x0000_s1054" style="position:absolute;left:0;text-align:left;margin-left:328.5pt;margin-top:10.4pt;width:123.75pt;height:47.4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">
                <v:textbox>
                  <w:txbxContent>
                    <w:p w14:paraId="5E6F39F3" w14:textId="77777777" w:rsidR="00DB588D" w:rsidRPr="00FE1655" w:rsidRDefault="00DB588D" w:rsidP="00677F24">
                      <w:pPr>
                        <w:spacing w:after="0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FE1655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1 </w:t>
                      </w:r>
                      <w:r w:rsidRPr="00FE1655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hp</w:t>
                      </w:r>
                      <w:r w:rsidRPr="00FE1655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>= 550 (</w:t>
                      </w:r>
                      <w:proofErr w:type="spellStart"/>
                      <w:r w:rsidRPr="00FE1655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lb.ft</w:t>
                      </w:r>
                      <w:proofErr w:type="spellEnd"/>
                      <w:r w:rsidRPr="00FE1655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/s</w:t>
                      </w:r>
                    </w:p>
                    <w:p w14:paraId="6C0F0B19" w14:textId="77777777" w:rsidR="00DB588D" w:rsidRPr="00FE1655" w:rsidRDefault="00DB588D" w:rsidP="00677F24">
                      <w:pPr>
                        <w:spacing w:after="0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FE1655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>= 0.746 kW</w:t>
                      </w:r>
                    </w:p>
                  </w:txbxContent>
                </v:textbox>
              </v:rect>
            </w:pict>
          </mc:Fallback>
        </mc:AlternateContent>
      </w:r>
      <w:r w:rsidR="003F1B76" w:rsidRPr="00677F24">
        <w:rPr>
          <w:rFonts w:ascii="TH SarabunPSK" w:hAnsi="TH SarabunPSK" w:cs="TH SarabunPSK"/>
          <w:sz w:val="32"/>
          <w:szCs w:val="32"/>
        </w:rPr>
        <w:tab/>
      </w:r>
      <w:r w:rsidR="003F1B76" w:rsidRPr="00ED679D">
        <w:rPr>
          <w:rFonts w:ascii="Times New Roman" w:hAnsi="Times New Roman" w:cs="Times New Roman"/>
          <w:i/>
          <w:iCs/>
          <w:szCs w:val="22"/>
        </w:rPr>
        <w:t>Q</w:t>
      </w:r>
      <w:r w:rsidR="00DB588D" w:rsidRPr="00677F24">
        <w:rPr>
          <w:rFonts w:ascii="TH SarabunPSK" w:hAnsi="TH SarabunPSK" w:cs="TH SarabunPSK"/>
          <w:sz w:val="32"/>
          <w:szCs w:val="32"/>
          <w:cs/>
        </w:rPr>
        <w:tab/>
        <w:t xml:space="preserve">คือ อัตราการไหล, </w:t>
      </w:r>
      <w:r w:rsidR="00DB588D" w:rsidRPr="00677F24">
        <w:rPr>
          <w:rFonts w:ascii="TH SarabunPSK" w:hAnsi="TH SarabunPSK" w:cs="TH SarabunPSK"/>
          <w:sz w:val="32"/>
          <w:szCs w:val="32"/>
        </w:rPr>
        <w:t>m</w:t>
      </w:r>
      <w:r w:rsidR="00DB588D" w:rsidRPr="00677F24">
        <w:rPr>
          <w:rFonts w:ascii="TH SarabunPSK" w:hAnsi="TH SarabunPSK" w:cs="TH SarabunPSK"/>
          <w:sz w:val="32"/>
          <w:szCs w:val="32"/>
          <w:vertAlign w:val="superscript"/>
        </w:rPr>
        <w:t>3</w:t>
      </w:r>
      <w:r w:rsidR="00DB588D" w:rsidRPr="00677F24">
        <w:rPr>
          <w:rFonts w:ascii="TH SarabunPSK" w:hAnsi="TH SarabunPSK" w:cs="TH SarabunPSK"/>
          <w:sz w:val="32"/>
          <w:szCs w:val="32"/>
          <w:cs/>
        </w:rPr>
        <w:t>/</w:t>
      </w:r>
      <w:r w:rsidR="00DB588D" w:rsidRPr="00677F24">
        <w:rPr>
          <w:rFonts w:ascii="TH SarabunPSK" w:hAnsi="TH SarabunPSK" w:cs="TH SarabunPSK"/>
          <w:sz w:val="32"/>
          <w:szCs w:val="32"/>
        </w:rPr>
        <w:t>sec</w:t>
      </w:r>
    </w:p>
    <w:p w14:paraId="2B6E221F" w14:textId="77777777" w:rsidR="00DB588D" w:rsidRDefault="00DB588D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</w:rPr>
        <w:tab/>
      </w:r>
      <w:proofErr w:type="spellStart"/>
      <w:r w:rsidRPr="00ED679D">
        <w:rPr>
          <w:rFonts w:ascii="Times New Roman" w:hAnsi="Times New Roman" w:cs="Times New Roman"/>
          <w:i/>
          <w:iCs/>
          <w:szCs w:val="22"/>
        </w:rPr>
        <w:t>H</w:t>
      </w:r>
      <w:r w:rsidRPr="00ED679D">
        <w:rPr>
          <w:rFonts w:ascii="Times New Roman" w:hAnsi="Times New Roman" w:cs="Times New Roman"/>
          <w:i/>
          <w:iCs/>
          <w:szCs w:val="22"/>
          <w:vertAlign w:val="subscript"/>
        </w:rPr>
        <w:t>net</w:t>
      </w:r>
      <w:proofErr w:type="spellEnd"/>
      <w:r w:rsidRPr="00677F24">
        <w:rPr>
          <w:rFonts w:ascii="TH SarabunPSK" w:hAnsi="TH SarabunPSK" w:cs="TH SarabunPSK"/>
          <w:b/>
          <w:bCs/>
          <w:i/>
          <w:iCs/>
          <w:sz w:val="32"/>
          <w:szCs w:val="32"/>
        </w:rPr>
        <w:tab/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คือ เฮดสุทธิ, </w:t>
      </w:r>
      <w:r w:rsidRPr="00677F24">
        <w:rPr>
          <w:rFonts w:ascii="TH SarabunPSK" w:hAnsi="TH SarabunPSK" w:cs="TH SarabunPSK"/>
          <w:sz w:val="32"/>
          <w:szCs w:val="32"/>
        </w:rPr>
        <w:t>m</w:t>
      </w:r>
    </w:p>
    <w:p w14:paraId="3B1FB789" w14:textId="77777777" w:rsidR="00DA17A3" w:rsidRPr="00677F24" w:rsidRDefault="00DA17A3" w:rsidP="00DA17A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</w:rPr>
        <w:tab/>
      </w:r>
      <w:r w:rsidRPr="00677F24">
        <w:rPr>
          <w:rFonts w:asciiTheme="majorHAnsi" w:hAnsiTheme="majorHAnsi"/>
          <w:i/>
          <w:iCs/>
        </w:rPr>
        <w:t>γ</w:t>
      </w:r>
      <w:r w:rsidRPr="00677F24">
        <w:rPr>
          <w:rFonts w:ascii="TH SarabunPSK" w:hAnsi="TH SarabunPSK" w:cs="TH SarabunPSK"/>
          <w:sz w:val="32"/>
          <w:szCs w:val="32"/>
        </w:rPr>
        <w:tab/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คือ น้ำหนักจำเพาะของน้ำ, </w:t>
      </w:r>
      <w:r w:rsidRPr="00677F24">
        <w:rPr>
          <w:rFonts w:ascii="TH SarabunPSK" w:hAnsi="TH SarabunPSK" w:cs="TH SarabunPSK"/>
          <w:sz w:val="32"/>
          <w:szCs w:val="32"/>
        </w:rPr>
        <w:t>N/m</w:t>
      </w:r>
      <w:r w:rsidRPr="00677F24">
        <w:rPr>
          <w:rFonts w:ascii="TH SarabunPSK" w:hAnsi="TH SarabunPSK" w:cs="TH SarabunPSK"/>
          <w:sz w:val="32"/>
          <w:szCs w:val="32"/>
          <w:vertAlign w:val="superscript"/>
        </w:rPr>
        <w:t>3</w:t>
      </w:r>
    </w:p>
    <w:p w14:paraId="4AD0C60E" w14:textId="77777777" w:rsidR="00DA17A3" w:rsidRPr="00A831F7" w:rsidRDefault="00DA17A3" w:rsidP="004B4C88">
      <w:pPr>
        <w:spacing w:after="0"/>
        <w:ind w:left="72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A831F7">
        <w:rPr>
          <w:rFonts w:ascii="TH SarabunPSK" w:hAnsi="TH SarabunPSK" w:cs="TH SarabunPSK"/>
          <w:sz w:val="32"/>
          <w:szCs w:val="32"/>
          <w:cs/>
        </w:rPr>
        <w:t xml:space="preserve">(สามารถคำนวณหาค่า  </w:t>
      </w:r>
      <w:r w:rsidRPr="004B4C88">
        <w:rPr>
          <w:rFonts w:asciiTheme="majorHAnsi" w:hAnsiTheme="majorHAnsi" w:cs="Arial"/>
          <w:i/>
          <w:iCs/>
          <w:szCs w:val="22"/>
        </w:rPr>
        <w:t>γ</w:t>
      </w:r>
      <w:r w:rsidRPr="004B4C88">
        <w:rPr>
          <w:rFonts w:asciiTheme="majorHAnsi" w:hAnsiTheme="majorHAnsi" w:cs="TH SarabunPSK"/>
          <w:i/>
          <w:iCs/>
          <w:szCs w:val="22"/>
        </w:rPr>
        <w:t xml:space="preserve"> = </w:t>
      </w:r>
      <w:r w:rsidRPr="004B4C88">
        <w:rPr>
          <w:rFonts w:asciiTheme="majorHAnsi" w:hAnsiTheme="majorHAnsi" w:cs="TH SarabunPSK"/>
          <w:i/>
          <w:iCs/>
          <w:szCs w:val="22"/>
        </w:rPr>
        <w:sym w:font="Symbol" w:char="F072"/>
      </w:r>
      <w:r w:rsidRPr="004B4C88">
        <w:rPr>
          <w:rFonts w:asciiTheme="majorHAnsi" w:hAnsiTheme="majorHAnsi" w:cs="TH SarabunPSK"/>
          <w:i/>
          <w:iCs/>
          <w:szCs w:val="22"/>
        </w:rPr>
        <w:t xml:space="preserve"> g</w:t>
      </w:r>
      <w:r w:rsidRPr="00A831F7">
        <w:rPr>
          <w:rFonts w:ascii="TH SarabunPSK" w:hAnsi="TH SarabunPSK" w:cs="TH SarabunPSK"/>
          <w:sz w:val="32"/>
          <w:szCs w:val="32"/>
          <w:cs/>
        </w:rPr>
        <w:t xml:space="preserve">เมือ </w:t>
      </w:r>
      <w:r w:rsidR="00122BD7" w:rsidRPr="004B4C88">
        <w:rPr>
          <w:rFonts w:asciiTheme="majorHAnsi" w:hAnsiTheme="majorHAnsi" w:cs="TH SarabunPSK"/>
          <w:i/>
          <w:iCs/>
          <w:szCs w:val="22"/>
        </w:rPr>
        <w:sym w:font="Symbol" w:char="F072"/>
      </w:r>
      <w:r w:rsidRPr="00A831F7">
        <w:rPr>
          <w:rFonts w:ascii="TH SarabunPSK" w:hAnsi="TH SarabunPSK" w:cs="TH SarabunPSK"/>
          <w:sz w:val="32"/>
          <w:szCs w:val="32"/>
          <w:cs/>
        </w:rPr>
        <w:t xml:space="preserve">  คือ ความหนาแน่นของน้ำ และ </w:t>
      </w:r>
      <w:r w:rsidR="00122BD7" w:rsidRPr="00A831F7">
        <w:rPr>
          <w:rFonts w:ascii="TH SarabunPSK" w:hAnsi="TH SarabunPSK" w:cs="TH SarabunPSK"/>
          <w:i/>
          <w:iCs/>
          <w:sz w:val="32"/>
          <w:szCs w:val="32"/>
        </w:rPr>
        <w:t>g</w:t>
      </w:r>
      <w:r w:rsidRPr="00A831F7">
        <w:rPr>
          <w:rFonts w:ascii="TH SarabunPSK" w:hAnsi="TH SarabunPSK" w:cs="TH SarabunPSK"/>
          <w:sz w:val="32"/>
          <w:szCs w:val="32"/>
          <w:cs/>
        </w:rPr>
        <w:t>คือค่าแรงโน้มถ่วง)</w:t>
      </w:r>
    </w:p>
    <w:p w14:paraId="464AE545" w14:textId="742EEEB8" w:rsidR="00DA17A3" w:rsidRDefault="00DA17A3" w:rsidP="00B8739E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7890932" w14:textId="6F32A2D8" w:rsidR="003678CF" w:rsidRDefault="003678CF" w:rsidP="00B8739E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49E36F4" w14:textId="77777777" w:rsidR="003678CF" w:rsidRDefault="003678CF" w:rsidP="00B8739E">
      <w:pPr>
        <w:spacing w:after="0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424A6E45" w14:textId="77777777" w:rsidR="00450CC4" w:rsidRPr="00677F24" w:rsidRDefault="00450CC4" w:rsidP="00B8739E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C751D9D" w14:textId="77777777" w:rsidR="00DB588D" w:rsidRPr="00677F24" w:rsidRDefault="00DB588D" w:rsidP="00B8739E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677F2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กำลังของกังหัน</w:t>
      </w:r>
      <w:r w:rsidR="007779DA">
        <w:rPr>
          <w:rFonts w:ascii="TH SarabunPSK" w:hAnsi="TH SarabunPSK" w:cs="TH SarabunPSK"/>
          <w:b/>
          <w:bCs/>
          <w:sz w:val="32"/>
          <w:szCs w:val="32"/>
          <w:cs/>
        </w:rPr>
        <w:t>เทอร์โก</w:t>
      </w:r>
    </w:p>
    <w:p w14:paraId="73FDF3FD" w14:textId="77777777" w:rsidR="003F1B76" w:rsidRPr="00677F24" w:rsidRDefault="00DB588D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  <w:t>เมื่อน้ำความเร็วสูงจากหัวฉีดกระทบกับลูกถ้วย โมเมนตัมของน้ำเปลี่ยนเป็นแรงผลักให้วงล้อหมุนและเกิดแรงบิดที่เพลา</w:t>
      </w:r>
      <w:r w:rsidR="00E903C1">
        <w:rPr>
          <w:rFonts w:ascii="TH SarabunPSK" w:hAnsi="TH SarabunPSK" w:cs="TH SarabunPSK" w:hint="cs"/>
          <w:sz w:val="32"/>
          <w:szCs w:val="32"/>
          <w:cs/>
        </w:rPr>
        <w:t xml:space="preserve"> ส่งกำลังผ่านเพลาไปยังเครื่องกำเนิดไฟฟ้า </w:t>
      </w:r>
      <w:r w:rsidR="00E903C1">
        <w:rPr>
          <w:rFonts w:ascii="TH SarabunPSK" w:hAnsi="TH SarabunPSK" w:cs="TH SarabunPSK"/>
          <w:sz w:val="32"/>
          <w:szCs w:val="32"/>
        </w:rPr>
        <w:t xml:space="preserve">(Generator) </w:t>
      </w:r>
      <w:r w:rsidR="00E903C1">
        <w:rPr>
          <w:rFonts w:ascii="TH SarabunPSK" w:hAnsi="TH SarabunPSK" w:cs="TH SarabunPSK" w:hint="cs"/>
          <w:sz w:val="32"/>
          <w:szCs w:val="32"/>
          <w:cs/>
        </w:rPr>
        <w:t>ได้กระแสไฟฟ้าออกมาใช้งาน โดยกระแสไฟฟ้าที่ได้เป็นกระแสไฟฟ้า 1 เฟส 220 โวลท์ สามารถหาค่ากำลังไฟฟ้าตามสมการ</w:t>
      </w:r>
    </w:p>
    <w:p w14:paraId="70861696" w14:textId="77777777" w:rsidR="00A670D8" w:rsidRPr="005C171A" w:rsidRDefault="00DB588D" w:rsidP="00E903C1">
      <w:pPr>
        <w:spacing w:after="0"/>
        <w:jc w:val="thaiDistribute"/>
        <w:rPr>
          <w:rFonts w:ascii="TH SarabunPSK" w:hAnsi="TH SarabunPSK" w:cs="TH SarabunPSK"/>
          <w:sz w:val="32"/>
          <w:szCs w:val="32"/>
          <w:highlight w:val="yellow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</w:r>
    </w:p>
    <w:p w14:paraId="631D6510" w14:textId="77777777" w:rsidR="00A670D8" w:rsidRDefault="00B35AED" w:rsidP="006D030F">
      <w:pPr>
        <w:spacing w:after="360"/>
        <w:ind w:left="2880" w:firstLine="720"/>
        <w:rPr>
          <w:rFonts w:ascii="TH SarabunPSK" w:hAnsi="TH SarabunPSK" w:cs="TH SarabunPSK"/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I×V×PF</m:t>
        </m:r>
      </m:oMath>
      <w:r w:rsidR="00A406D2" w:rsidRPr="006D030F">
        <w:rPr>
          <w:rFonts w:ascii="TH SarabunPSK" w:hAnsi="TH SarabunPSK" w:cs="TH SarabunPSK"/>
          <w:sz w:val="32"/>
          <w:szCs w:val="32"/>
        </w:rPr>
        <w:tab/>
      </w:r>
      <w:r w:rsidR="006D030F" w:rsidRPr="006D030F">
        <w:rPr>
          <w:rFonts w:ascii="TH SarabunPSK" w:hAnsi="TH SarabunPSK" w:cs="TH SarabunPSK"/>
          <w:sz w:val="32"/>
          <w:szCs w:val="32"/>
        </w:rPr>
        <w:t>Watt</w:t>
      </w:r>
    </w:p>
    <w:p w14:paraId="14D43B27" w14:textId="44AED321" w:rsidR="00A831F7" w:rsidRPr="002473AA" w:rsidRDefault="00B35AED" w:rsidP="003678CF">
      <w:pPr>
        <w:spacing w:after="360"/>
        <w:ind w:left="2880" w:firstLine="720"/>
        <w:rPr>
          <w:rFonts w:ascii="TH SarabunPSK" w:hAnsi="TH SarabunPSK" w:cs="TH SarabunPSK" w:hint="cs"/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I×V×PF</m:t>
            </m:r>
          </m:num>
          <m:den>
            <m:r>
              <w:rPr>
                <w:rFonts w:ascii="Cambria Math" w:hAnsi="Cambria Math"/>
              </w:rPr>
              <m:t>746</m:t>
            </m:r>
          </m:den>
        </m:f>
      </m:oMath>
      <w:r w:rsidR="00A831F7" w:rsidRPr="006D030F">
        <w:rPr>
          <w:rFonts w:ascii="TH SarabunPSK" w:hAnsi="TH SarabunPSK" w:cs="TH SarabunPSK"/>
          <w:sz w:val="32"/>
          <w:szCs w:val="32"/>
        </w:rPr>
        <w:tab/>
      </w:r>
      <w:r w:rsidR="00A831F7">
        <w:rPr>
          <w:rFonts w:ascii="TH SarabunPSK" w:hAnsi="TH SarabunPSK" w:cs="TH SarabunPSK"/>
          <w:sz w:val="32"/>
          <w:szCs w:val="32"/>
        </w:rPr>
        <w:tab/>
        <w:t>hp</w:t>
      </w:r>
    </w:p>
    <w:p w14:paraId="2CEDFBD8" w14:textId="77777777" w:rsidR="00DB588D" w:rsidRPr="002473AA" w:rsidRDefault="002C212B" w:rsidP="00DD663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2473AA">
        <w:rPr>
          <w:rFonts w:ascii="TH SarabunPSK" w:hAnsi="TH SarabunPSK" w:cs="TH SarabunPSK"/>
          <w:sz w:val="32"/>
          <w:szCs w:val="32"/>
          <w:cs/>
        </w:rPr>
        <w:t>เมื่อ</w:t>
      </w:r>
      <w:r w:rsidRPr="002473AA">
        <w:rPr>
          <w:rFonts w:ascii="TH SarabunPSK" w:hAnsi="TH SarabunPSK" w:cs="TH SarabunPSK"/>
          <w:sz w:val="32"/>
          <w:szCs w:val="32"/>
          <w:cs/>
        </w:rPr>
        <w:tab/>
      </w:r>
      <w:r w:rsidRPr="002473AA">
        <w:rPr>
          <w:rFonts w:ascii="Times New Roman" w:hAnsi="Times New Roman" w:cs="Times New Roman"/>
          <w:i/>
          <w:iCs/>
          <w:szCs w:val="22"/>
        </w:rPr>
        <w:t>P</w:t>
      </w:r>
      <w:r w:rsidR="00A406D2" w:rsidRPr="002473AA">
        <w:rPr>
          <w:rFonts w:ascii="Times New Roman" w:hAnsi="Times New Roman" w:cs="Times New Roman"/>
          <w:i/>
          <w:iCs/>
          <w:szCs w:val="22"/>
          <w:vertAlign w:val="subscript"/>
        </w:rPr>
        <w:t>o</w:t>
      </w:r>
      <w:r w:rsidRPr="002473AA">
        <w:rPr>
          <w:rFonts w:ascii="TH SarabunPSK" w:hAnsi="TH SarabunPSK" w:cs="TH SarabunPSK"/>
          <w:sz w:val="32"/>
          <w:szCs w:val="32"/>
        </w:rPr>
        <w:tab/>
      </w:r>
      <w:r w:rsidRPr="002473AA">
        <w:rPr>
          <w:rFonts w:ascii="TH SarabunPSK" w:hAnsi="TH SarabunPSK" w:cs="TH SarabunPSK"/>
          <w:sz w:val="32"/>
          <w:szCs w:val="32"/>
          <w:cs/>
        </w:rPr>
        <w:t>คือ กำลัง</w:t>
      </w:r>
      <w:r w:rsidR="00E903C1" w:rsidRPr="002473AA">
        <w:rPr>
          <w:rFonts w:ascii="TH SarabunPSK" w:hAnsi="TH SarabunPSK" w:cs="TH SarabunPSK" w:hint="cs"/>
          <w:sz w:val="32"/>
          <w:szCs w:val="32"/>
          <w:cs/>
        </w:rPr>
        <w:t>ไฟฟ้า</w:t>
      </w:r>
      <w:r w:rsidRPr="002473AA">
        <w:rPr>
          <w:rFonts w:ascii="TH SarabunPSK" w:hAnsi="TH SarabunPSK" w:cs="TH SarabunPSK"/>
          <w:sz w:val="32"/>
          <w:szCs w:val="32"/>
        </w:rPr>
        <w:t xml:space="preserve">, </w:t>
      </w:r>
      <w:r w:rsidR="00E903C1" w:rsidRPr="002473AA">
        <w:rPr>
          <w:rFonts w:ascii="TH SarabunPSK" w:hAnsi="TH SarabunPSK" w:cs="TH SarabunPSK"/>
          <w:sz w:val="32"/>
          <w:szCs w:val="32"/>
        </w:rPr>
        <w:t>Watt</w:t>
      </w:r>
    </w:p>
    <w:p w14:paraId="40E35B8B" w14:textId="77777777" w:rsidR="002C212B" w:rsidRPr="002473AA" w:rsidRDefault="002C212B" w:rsidP="00DD663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2473AA">
        <w:rPr>
          <w:rFonts w:ascii="TH SarabunPSK" w:hAnsi="TH SarabunPSK" w:cs="TH SarabunPSK"/>
          <w:sz w:val="32"/>
          <w:szCs w:val="32"/>
          <w:cs/>
        </w:rPr>
        <w:tab/>
      </w:r>
      <w:r w:rsidR="00E903C1" w:rsidRPr="002473AA">
        <w:rPr>
          <w:rFonts w:ascii="Times New Roman" w:hAnsi="Times New Roman" w:cs="Angsana New"/>
          <w:i/>
          <w:iCs/>
        </w:rPr>
        <w:t>V</w:t>
      </w:r>
      <w:r w:rsidRPr="002473AA">
        <w:rPr>
          <w:rFonts w:ascii="TH SarabunPSK" w:hAnsi="TH SarabunPSK" w:cs="TH SarabunPSK"/>
          <w:i/>
          <w:iCs/>
          <w:sz w:val="32"/>
          <w:szCs w:val="32"/>
        </w:rPr>
        <w:tab/>
      </w:r>
      <w:r w:rsidRPr="002473AA">
        <w:rPr>
          <w:rFonts w:ascii="TH SarabunPSK" w:hAnsi="TH SarabunPSK" w:cs="TH SarabunPSK"/>
          <w:sz w:val="32"/>
          <w:szCs w:val="32"/>
          <w:cs/>
        </w:rPr>
        <w:t xml:space="preserve">คือ </w:t>
      </w:r>
      <w:r w:rsidR="00E903C1" w:rsidRPr="002473AA">
        <w:rPr>
          <w:rFonts w:ascii="TH SarabunPSK" w:hAnsi="TH SarabunPSK" w:cs="TH SarabunPSK" w:hint="cs"/>
          <w:sz w:val="32"/>
          <w:szCs w:val="32"/>
          <w:cs/>
        </w:rPr>
        <w:t>แรงดันไฟฟ้า</w:t>
      </w:r>
      <w:r w:rsidRPr="002473AA">
        <w:rPr>
          <w:rFonts w:ascii="TH SarabunPSK" w:hAnsi="TH SarabunPSK" w:cs="TH SarabunPSK"/>
          <w:sz w:val="32"/>
          <w:szCs w:val="32"/>
        </w:rPr>
        <w:t xml:space="preserve">, </w:t>
      </w:r>
      <w:r w:rsidR="00E903C1" w:rsidRPr="002473AA">
        <w:rPr>
          <w:rFonts w:ascii="TH SarabunPSK" w:hAnsi="TH SarabunPSK" w:cs="TH SarabunPSK"/>
          <w:sz w:val="32"/>
          <w:szCs w:val="32"/>
        </w:rPr>
        <w:t>Volt</w:t>
      </w:r>
    </w:p>
    <w:p w14:paraId="6D3BC7AC" w14:textId="77777777" w:rsidR="002C212B" w:rsidRPr="002473AA" w:rsidRDefault="002C212B" w:rsidP="00DD663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2473AA">
        <w:rPr>
          <w:rFonts w:ascii="TH SarabunPSK" w:hAnsi="TH SarabunPSK" w:cs="TH SarabunPSK"/>
          <w:sz w:val="32"/>
          <w:szCs w:val="32"/>
        </w:rPr>
        <w:tab/>
      </w:r>
      <w:r w:rsidR="00E903C1" w:rsidRPr="002473AA">
        <w:rPr>
          <w:rFonts w:ascii="Times New Roman" w:hAnsi="Times New Roman" w:cs="Times New Roman"/>
          <w:i/>
          <w:iCs/>
          <w:szCs w:val="22"/>
        </w:rPr>
        <w:t>I</w:t>
      </w:r>
      <w:r w:rsidRPr="002473AA">
        <w:rPr>
          <w:rFonts w:ascii="TH SarabunPSK" w:hAnsi="TH SarabunPSK" w:cs="TH SarabunPSK"/>
          <w:sz w:val="32"/>
          <w:szCs w:val="32"/>
        </w:rPr>
        <w:tab/>
      </w:r>
      <w:r w:rsidRPr="002473AA">
        <w:rPr>
          <w:rFonts w:ascii="TH SarabunPSK" w:hAnsi="TH SarabunPSK" w:cs="TH SarabunPSK"/>
          <w:sz w:val="32"/>
          <w:szCs w:val="32"/>
          <w:cs/>
        </w:rPr>
        <w:t xml:space="preserve">คือ </w:t>
      </w:r>
      <w:proofErr w:type="gramStart"/>
      <w:r w:rsidR="00E903C1" w:rsidRPr="002473AA">
        <w:rPr>
          <w:rFonts w:ascii="TH SarabunPSK" w:hAnsi="TH SarabunPSK" w:cs="TH SarabunPSK" w:hint="cs"/>
          <w:sz w:val="32"/>
          <w:szCs w:val="32"/>
          <w:cs/>
        </w:rPr>
        <w:t>กระแสไฟฟ้า</w:t>
      </w:r>
      <w:r w:rsidR="00E903C1" w:rsidRPr="002473AA">
        <w:rPr>
          <w:rFonts w:ascii="TH SarabunPSK" w:hAnsi="TH SarabunPSK" w:cs="TH SarabunPSK"/>
          <w:sz w:val="32"/>
          <w:szCs w:val="32"/>
          <w:cs/>
        </w:rPr>
        <w:t>,</w:t>
      </w:r>
      <w:r w:rsidR="00E903C1" w:rsidRPr="002473AA">
        <w:rPr>
          <w:rFonts w:ascii="TH SarabunPSK" w:hAnsi="TH SarabunPSK" w:cs="TH SarabunPSK"/>
          <w:sz w:val="32"/>
          <w:szCs w:val="32"/>
        </w:rPr>
        <w:t>Amp</w:t>
      </w:r>
      <w:proofErr w:type="gramEnd"/>
      <w:r w:rsidR="00E903C1" w:rsidRPr="002473AA">
        <w:rPr>
          <w:rFonts w:ascii="TH SarabunPSK" w:hAnsi="TH SarabunPSK" w:cs="TH SarabunPSK"/>
          <w:sz w:val="32"/>
          <w:szCs w:val="32"/>
        </w:rPr>
        <w:t>.</w:t>
      </w:r>
    </w:p>
    <w:p w14:paraId="29680C12" w14:textId="77777777" w:rsidR="002C212B" w:rsidRPr="00677F24" w:rsidRDefault="002C212B" w:rsidP="00A831F7">
      <w:pPr>
        <w:spacing w:after="0"/>
        <w:rPr>
          <w:rFonts w:ascii="TH SarabunPSK" w:hAnsi="TH SarabunPSK" w:cs="TH SarabunPSK"/>
          <w:sz w:val="32"/>
          <w:szCs w:val="32"/>
        </w:rPr>
      </w:pPr>
      <w:r w:rsidRPr="002473AA">
        <w:rPr>
          <w:rFonts w:ascii="TH SarabunPSK" w:hAnsi="TH SarabunPSK" w:cs="TH SarabunPSK"/>
          <w:sz w:val="32"/>
          <w:szCs w:val="32"/>
        </w:rPr>
        <w:tab/>
      </w:r>
      <w:r w:rsidR="00E903C1" w:rsidRPr="002473AA">
        <w:rPr>
          <w:rFonts w:ascii="Times New Roman" w:hAnsi="Times New Roman" w:cs="Times New Roman"/>
          <w:i/>
          <w:iCs/>
          <w:szCs w:val="22"/>
        </w:rPr>
        <w:t>PF</w:t>
      </w:r>
      <w:r w:rsidRPr="002473AA">
        <w:rPr>
          <w:rFonts w:ascii="TH SarabunPSK" w:hAnsi="TH SarabunPSK" w:cs="TH SarabunPSK"/>
          <w:sz w:val="32"/>
          <w:szCs w:val="32"/>
          <w:cs/>
        </w:rPr>
        <w:tab/>
        <w:t xml:space="preserve">คือ </w:t>
      </w:r>
      <w:r w:rsidR="00E903C1" w:rsidRPr="002473AA">
        <w:rPr>
          <w:rFonts w:ascii="TH SarabunPSK" w:hAnsi="TH SarabunPSK" w:cs="TH SarabunPSK" w:hint="cs"/>
          <w:sz w:val="32"/>
          <w:szCs w:val="32"/>
          <w:cs/>
        </w:rPr>
        <w:t>เพาเวอร์แฟกเตอร์</w:t>
      </w:r>
    </w:p>
    <w:p w14:paraId="17A3C850" w14:textId="77777777" w:rsidR="002C212B" w:rsidRPr="00677F24" w:rsidRDefault="002C212B" w:rsidP="00DD663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b/>
          <w:bCs/>
          <w:sz w:val="32"/>
          <w:szCs w:val="32"/>
          <w:cs/>
        </w:rPr>
        <w:t>ประสิทธิภาพของ</w:t>
      </w:r>
      <w:r w:rsidR="006D030F">
        <w:rPr>
          <w:rFonts w:ascii="TH SarabunPSK" w:hAnsi="TH SarabunPSK" w:cs="TH SarabunPSK" w:hint="cs"/>
          <w:b/>
          <w:bCs/>
          <w:sz w:val="32"/>
          <w:szCs w:val="32"/>
          <w:cs/>
        </w:rPr>
        <w:t>ระบบผลิตกระแสไฟฟ้าด้วย</w:t>
      </w:r>
      <w:r w:rsidRPr="00677F24">
        <w:rPr>
          <w:rFonts w:ascii="TH SarabunPSK" w:hAnsi="TH SarabunPSK" w:cs="TH SarabunPSK"/>
          <w:b/>
          <w:bCs/>
          <w:sz w:val="32"/>
          <w:szCs w:val="32"/>
          <w:cs/>
        </w:rPr>
        <w:t>กังหัน</w:t>
      </w:r>
      <w:r w:rsidR="007779DA">
        <w:rPr>
          <w:rFonts w:ascii="TH SarabunPSK" w:hAnsi="TH SarabunPSK" w:cs="TH SarabunPSK"/>
          <w:b/>
          <w:bCs/>
          <w:sz w:val="32"/>
          <w:szCs w:val="32"/>
          <w:cs/>
        </w:rPr>
        <w:t>เทอร์โก</w:t>
      </w:r>
    </w:p>
    <w:p w14:paraId="01485A44" w14:textId="77777777" w:rsidR="002C212B" w:rsidRPr="00677F24" w:rsidRDefault="002C212B" w:rsidP="00DD663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  <w:t xml:space="preserve">ประสิทธิภาพรวม </w:t>
      </w:r>
      <w:r w:rsidRPr="00677F24">
        <w:rPr>
          <w:rFonts w:ascii="TH SarabunPSK" w:hAnsi="TH SarabunPSK" w:cs="TH SarabunPSK"/>
          <w:sz w:val="32"/>
          <w:szCs w:val="32"/>
        </w:rPr>
        <w:t xml:space="preserve">(Overall efficiency) </w:t>
      </w:r>
      <w:r w:rsidRPr="00677F24">
        <w:rPr>
          <w:rFonts w:ascii="TH SarabunPSK" w:hAnsi="TH SarabunPSK" w:cs="TH SarabunPSK"/>
          <w:sz w:val="32"/>
          <w:szCs w:val="32"/>
          <w:cs/>
        </w:rPr>
        <w:t>ของ</w:t>
      </w:r>
      <w:r w:rsidR="006D030F">
        <w:rPr>
          <w:rFonts w:ascii="TH SarabunPSK" w:hAnsi="TH SarabunPSK" w:cs="TH SarabunPSK" w:hint="cs"/>
          <w:sz w:val="32"/>
          <w:szCs w:val="32"/>
          <w:cs/>
        </w:rPr>
        <w:t>ระบบผลิตกระแสไฟฟ้า</w:t>
      </w:r>
      <w:r w:rsidRPr="00677F24">
        <w:rPr>
          <w:rFonts w:ascii="TH SarabunPSK" w:hAnsi="TH SarabunPSK" w:cs="TH SarabunPSK"/>
          <w:sz w:val="32"/>
          <w:szCs w:val="32"/>
          <w:cs/>
        </w:rPr>
        <w:t>กังหันมีค่าเท่ากับ สัดส่วนของกำลัง</w:t>
      </w:r>
      <w:r w:rsidR="006D030F">
        <w:rPr>
          <w:rFonts w:ascii="TH SarabunPSK" w:hAnsi="TH SarabunPSK" w:cs="TH SarabunPSK" w:hint="cs"/>
          <w:sz w:val="32"/>
          <w:szCs w:val="32"/>
          <w:cs/>
        </w:rPr>
        <w:t>ไฟฟ้า</w:t>
      </w:r>
      <w:r w:rsidRPr="00677F24">
        <w:rPr>
          <w:rFonts w:ascii="TH SarabunPSK" w:hAnsi="TH SarabunPSK" w:cs="TH SarabunPSK"/>
          <w:sz w:val="32"/>
          <w:szCs w:val="32"/>
          <w:cs/>
        </w:rPr>
        <w:t>ที่ได้จากกังหันจริง ต่อ กำลังที่ควรจะได้จากแหล่งน้ำ</w:t>
      </w:r>
    </w:p>
    <w:p w14:paraId="4FBB94D4" w14:textId="77777777" w:rsidR="00B8739E" w:rsidRPr="00450CC4" w:rsidRDefault="00B8739E" w:rsidP="00B8739E">
      <w:pPr>
        <w:spacing w:after="0"/>
        <w:rPr>
          <w:rFonts w:ascii="TH SarabunPSK" w:hAnsi="TH SarabunPSK" w:cs="TH SarabunPSK"/>
          <w:sz w:val="18"/>
          <w:szCs w:val="18"/>
        </w:rPr>
      </w:pPr>
    </w:p>
    <w:p w14:paraId="6A4976B6" w14:textId="77777777" w:rsidR="00A406D2" w:rsidRPr="00450CC4" w:rsidRDefault="006D030F" w:rsidP="004B4C88">
      <w:pPr>
        <w:rPr>
          <w:rFonts w:ascii="TH SarabunPSK" w:hAnsi="TH SarabunPSK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η=</m:t>
          </m:r>
          <m:f>
            <m:fPr>
              <m:ctrlPr>
                <w:rPr>
                  <w:rFonts w:ascii="Cambria Math" w:eastAsiaTheme="minorHAnsi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HAnsi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HAnsi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W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×100%</m:t>
          </m:r>
        </m:oMath>
      </m:oMathPara>
    </w:p>
    <w:p w14:paraId="1F5C066D" w14:textId="77777777" w:rsidR="00450CC4" w:rsidRPr="00450CC4" w:rsidRDefault="00450CC4" w:rsidP="004B4C88">
      <w:pPr>
        <w:rPr>
          <w:rFonts w:ascii="TH SarabunPSK" w:hAnsi="TH SarabunPSK"/>
          <w:sz w:val="18"/>
          <w:szCs w:val="18"/>
        </w:rPr>
      </w:pPr>
    </w:p>
    <w:p w14:paraId="286F4310" w14:textId="77777777" w:rsidR="00A406D2" w:rsidRDefault="00024E3E" w:rsidP="00450CC4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48E1565E" wp14:editId="27376ABD">
            <wp:extent cx="5029200" cy="2543888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411" cy="2551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3824D" w14:textId="77777777" w:rsidR="003678CF" w:rsidRDefault="003678CF" w:rsidP="004F3F1E">
      <w:pPr>
        <w:tabs>
          <w:tab w:val="left" w:pos="1800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F6C90E2" w14:textId="01E68471" w:rsidR="004F3F1E" w:rsidRDefault="004F3F1E" w:rsidP="004F3F1E">
      <w:pPr>
        <w:tabs>
          <w:tab w:val="left" w:pos="1800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 ของการผลิตไฟฟ้าจากพลังงานน้ำ</w:t>
      </w:r>
    </w:p>
    <w:p w14:paraId="12FF004D" w14:textId="77777777" w:rsidR="004F3F1E" w:rsidRPr="00FB6924" w:rsidRDefault="004F3F1E" w:rsidP="004F3F1E">
      <w:pPr>
        <w:tabs>
          <w:tab w:val="left" w:pos="1800"/>
        </w:tabs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พลังงานน้ำ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2"/>
        <w:gridCol w:w="4440"/>
      </w:tblGrid>
      <w:tr w:rsidR="004F3F1E" w14:paraId="7A97B69F" w14:textId="77777777" w:rsidTr="00C14C9F">
        <w:tc>
          <w:tcPr>
            <w:tcW w:w="4443" w:type="dxa"/>
            <w:shd w:val="clear" w:color="auto" w:fill="E7E6E6"/>
          </w:tcPr>
          <w:p w14:paraId="5BBB476A" w14:textId="77777777" w:rsidR="004F3F1E" w:rsidRDefault="004F3F1E" w:rsidP="00C14C9F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3AAF8540" w14:textId="77777777" w:rsidR="004F3F1E" w:rsidRDefault="004F3F1E" w:rsidP="00C14C9F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4F3F1E" w14:paraId="41CDA5FA" w14:textId="77777777" w:rsidTr="00C14C9F">
        <w:tc>
          <w:tcPr>
            <w:tcW w:w="4443" w:type="dxa"/>
          </w:tcPr>
          <w:p w14:paraId="2945F1D1" w14:textId="77777777" w:rsidR="004F3F1E" w:rsidRDefault="004F3F1E" w:rsidP="00D664CF">
            <w:pPr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D664C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D664C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1E117E">
              <w:rPr>
                <w:rFonts w:ascii="TH SarabunPSK" w:hAnsi="TH SarabunPSK" w:cs="TH SarabunPSK"/>
                <w:sz w:val="32"/>
                <w:szCs w:val="32"/>
                <w:cs/>
              </w:rPr>
              <w:t>ไม่ต้องเสียค่าใช้จ่ายในการซื้อเชื้อเพลิง นอกจากใช้เงินลงทุนก่อสร้าง</w:t>
            </w:r>
          </w:p>
          <w:p w14:paraId="7B5AA2BC" w14:textId="77777777" w:rsidR="004F3F1E" w:rsidRDefault="004F3F1E" w:rsidP="00D664CF">
            <w:pPr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D664C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D664C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ไม่ก่อให้เกิดก๊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ซ</w:t>
            </w:r>
            <w:r w:rsidRPr="001E117E">
              <w:rPr>
                <w:rFonts w:ascii="TH SarabunPSK" w:hAnsi="TH SarabunPSK" w:cs="TH SarabunPSK"/>
                <w:sz w:val="32"/>
                <w:szCs w:val="32"/>
                <w:cs/>
              </w:rPr>
              <w:t>คาร์บอนไดออกไซด์จากการผลิตไฟฟ้า</w:t>
            </w:r>
          </w:p>
          <w:p w14:paraId="5F21EEE5" w14:textId="77777777" w:rsidR="004F3F1E" w:rsidRPr="00FB6924" w:rsidRDefault="004F3F1E" w:rsidP="00D664CF">
            <w:pPr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D664C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D664C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1E117E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โรงไฟฟ้าพลังน้ำขนาดใหญ่มีขีดความสามารถสูงในการรักษาความมั่นคงให้แก่ระบบไฟฟ้า สำหรับรองรับช่วงเวลาที่มีความต้องการใช้กระแสไฟฟ้าสูงสุด</w:t>
            </w:r>
          </w:p>
        </w:tc>
        <w:tc>
          <w:tcPr>
            <w:tcW w:w="4442" w:type="dxa"/>
          </w:tcPr>
          <w:p w14:paraId="33D6B6E9" w14:textId="77777777" w:rsidR="004F3F1E" w:rsidRDefault="004F3F1E" w:rsidP="00D664CF">
            <w:pPr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D664C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1E117E">
              <w:rPr>
                <w:rFonts w:ascii="TH SarabunPSK" w:hAnsi="TH SarabunPSK" w:cs="TH SarabunPSK"/>
                <w:sz w:val="32"/>
                <w:szCs w:val="32"/>
                <w:cs/>
              </w:rPr>
              <w:t>การเดินเครื่องผลิตไฟฟ้าขึ้นกับปริมาณน้ำ ในช่วงที่สามารถปล่อยน้ำออกจากเขื่อนได้</w:t>
            </w:r>
          </w:p>
          <w:p w14:paraId="4F33DBD0" w14:textId="77777777" w:rsidR="004F3F1E" w:rsidRDefault="004F3F1E" w:rsidP="00D664CF">
            <w:pPr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D664C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D664C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1E117E">
              <w:rPr>
                <w:rFonts w:ascii="TH SarabunPSK" w:hAnsi="TH SarabunPSK" w:cs="TH SarabunPSK"/>
                <w:sz w:val="32"/>
                <w:szCs w:val="32"/>
                <w:cs/>
              </w:rPr>
              <w:t>การก่อสร้างเขื่อนขนาดใหญ่ในประเทศไทยมีข้อจำกัดเนื่องจากอ่างเก็บน้ำของเขื่อนขนาดใหญ่จะทำให้เกิดน้ำท่วมเป็นบริเวณกว้าง ส่งผลกระทบต่อบ้านเรือนประชาชน</w:t>
            </w:r>
          </w:p>
          <w:p w14:paraId="1384AC3B" w14:textId="77777777" w:rsidR="004F3F1E" w:rsidRPr="00FB6924" w:rsidRDefault="004F3F1E" w:rsidP="00C14C9F">
            <w:pPr>
              <w:tabs>
                <w:tab w:val="left" w:pos="1800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3D01BF6" w14:textId="77777777" w:rsidR="004F3F1E" w:rsidRPr="00FB6924" w:rsidRDefault="004F3F1E" w:rsidP="00C14C9F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9653A18" w14:textId="77777777" w:rsidR="00FE1655" w:rsidRDefault="00FE1655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0B726F22" w14:textId="77777777" w:rsidR="00BC71A1" w:rsidRDefault="00BC71A1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401E189C" w14:textId="77777777" w:rsidR="00BC71A1" w:rsidRDefault="00BC71A1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5DA2E76C" w14:textId="015A6DA4" w:rsidR="00BC71A1" w:rsidRDefault="00BC71A1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052CD063" w14:textId="234329CE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62A798FA" w14:textId="52A4959F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0F0CD6B2" w14:textId="7A952DA6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480521FB" w14:textId="07F56A96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6D06AC25" w14:textId="3406F55D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09FFB63F" w14:textId="31FF50FA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2AD2423D" w14:textId="5F43F992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4DCA46F5" w14:textId="6410F493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7983A7DB" w14:textId="4ACB7172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79CC0A09" w14:textId="23AA037E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4C54B4F1" w14:textId="68AE55EB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03230672" w14:textId="71BAF05E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2BA445C1" w14:textId="5814D467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322564B6" w14:textId="5F95662B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017D677A" w14:textId="42F75D5B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26C54214" w14:textId="7884CC48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199DF040" w14:textId="5B169819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0CD5D08D" w14:textId="01AE600F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19A7C0B8" w14:textId="53991F32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344EB587" w14:textId="4A96D941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18196AF5" w14:textId="2228F267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17E81224" w14:textId="3D0CB5D0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2BA7B206" w14:textId="5B655244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5911DC7C" w14:textId="1D445C76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629BE56B" w14:textId="11BD2FD0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21DFEE4B" w14:textId="26C581C6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02104A32" w14:textId="612A3B7E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290D703C" w14:textId="77777777" w:rsidR="003678CF" w:rsidRDefault="003678CF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0" w:name="_Hlk55672907"/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ั้นตอนการใช้งาน</w:t>
      </w:r>
    </w:p>
    <w:bookmarkEnd w:id="0"/>
    <w:p w14:paraId="03976C4B" w14:textId="77777777" w:rsidR="003678CF" w:rsidRDefault="003678CF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bookmarkStart w:id="1" w:name="_Hlk55672991"/>
      <w:r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63221917" w14:textId="77777777" w:rsidR="003678CF" w:rsidRDefault="003678CF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>
        <w:rPr>
          <w:rFonts w:ascii="TH SarabunPSK" w:hAnsi="TH SarabunPSK" w:cs="TH SarabunPSK"/>
          <w:sz w:val="32"/>
          <w:szCs w:val="32"/>
        </w:rPr>
        <w:t>ON</w:t>
      </w:r>
    </w:p>
    <w:bookmarkEnd w:id="1"/>
    <w:p w14:paraId="2E2968C3" w14:textId="77777777" w:rsidR="003678CF" w:rsidRDefault="003678CF" w:rsidP="003678CF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5FE7E070" wp14:editId="1406A463">
            <wp:extent cx="1261110" cy="1682366"/>
            <wp:effectExtent l="19050" t="19050" r="15240" b="13335"/>
            <wp:docPr id="1055" name="Picture 1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270999" cy="1695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A4DFC7" w14:textId="77777777" w:rsidR="003678CF" w:rsidRDefault="003678CF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bookmarkStart w:id="2" w:name="_Hlk55673014"/>
      <w:r>
        <w:rPr>
          <w:rFonts w:ascii="TH SarabunPSK" w:hAnsi="TH SarabunPSK" w:cs="TH SarabunPSK"/>
          <w:sz w:val="32"/>
          <w:szCs w:val="32"/>
        </w:rPr>
        <w:tab/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>
        <w:rPr>
          <w:rFonts w:ascii="TH SarabunPSK" w:hAnsi="TH SarabunPSK" w:cs="TH SarabunPSK"/>
          <w:sz w:val="32"/>
          <w:szCs w:val="32"/>
        </w:rPr>
        <w:t xml:space="preserve">ON </w:t>
      </w:r>
      <w:r>
        <w:rPr>
          <w:rFonts w:ascii="TH SarabunPSK" w:hAnsi="TH SarabunPSK" w:cs="TH SarabunPSK" w:hint="cs"/>
          <w:sz w:val="32"/>
          <w:szCs w:val="32"/>
          <w:cs/>
        </w:rPr>
        <w:t>ด้านขวา</w:t>
      </w:r>
      <w:bookmarkEnd w:id="2"/>
    </w:p>
    <w:p w14:paraId="21298E17" w14:textId="77777777" w:rsidR="003678CF" w:rsidRDefault="003678CF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bookmarkStart w:id="3" w:name="_Hlk55673178"/>
      <w:r>
        <w:rPr>
          <w:rFonts w:ascii="TH SarabunPSK" w:hAnsi="TH SarabunPSK" w:cs="TH SarabunPSK"/>
          <w:sz w:val="32"/>
          <w:szCs w:val="32"/>
        </w:rPr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>
        <w:rPr>
          <w:rFonts w:ascii="TH SarabunPSK" w:hAnsi="TH SarabunPSK" w:cs="TH SarabunPSK"/>
          <w:sz w:val="32"/>
          <w:szCs w:val="32"/>
        </w:rPr>
        <w:t xml:space="preserve">Web </w:t>
      </w:r>
      <w:proofErr w:type="gramStart"/>
      <w:r>
        <w:rPr>
          <w:rFonts w:ascii="TH SarabunPSK" w:hAnsi="TH SarabunPSK" w:cs="TH SarabunPSK"/>
          <w:sz w:val="32"/>
          <w:szCs w:val="32"/>
        </w:rPr>
        <w:t>application  URL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: </w:t>
      </w:r>
      <w:bookmarkEnd w:id="3"/>
      <w:r w:rsidRPr="009E4BAF">
        <w:rPr>
          <w:rFonts w:ascii="TH SarabunPSK" w:hAnsi="TH SarabunPSK" w:cs="TH SarabunPSK"/>
          <w:sz w:val="32"/>
          <w:szCs w:val="32"/>
        </w:rPr>
        <w:t>https://encamppowerplant.com/lablite/</w:t>
      </w:r>
      <w:r>
        <w:rPr>
          <w:rFonts w:ascii="TH SarabunPSK" w:hAnsi="TH SarabunPSK" w:cs="TH SarabunPSK"/>
          <w:sz w:val="32"/>
          <w:szCs w:val="32"/>
        </w:rPr>
        <w:t>solar</w:t>
      </w:r>
    </w:p>
    <w:p w14:paraId="523CD60E" w14:textId="45F47429" w:rsidR="003678CF" w:rsidRDefault="003678CF" w:rsidP="003678CF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bookmarkStart w:id="4" w:name="_Hlk55673306"/>
      <w:r>
        <w:rPr>
          <w:noProof/>
        </w:rPr>
        <mc:AlternateContent>
          <mc:Choice Requires="wps">
            <w:drawing>
              <wp:anchor distT="0" distB="0" distL="114300" distR="114300" simplePos="0" relativeHeight="252269568" behindDoc="0" locked="0" layoutInCell="1" allowOverlap="1" wp14:anchorId="78053ABF" wp14:editId="5DDD27A1">
                <wp:simplePos x="0" y="0"/>
                <wp:positionH relativeFrom="column">
                  <wp:posOffset>1833187</wp:posOffset>
                </wp:positionH>
                <wp:positionV relativeFrom="paragraph">
                  <wp:posOffset>2229485</wp:posOffset>
                </wp:positionV>
                <wp:extent cx="623455" cy="214746"/>
                <wp:effectExtent l="0" t="0" r="24765" b="1397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5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9E3506" id="Rectangle 82" o:spid="_x0000_s1026" style="position:absolute;margin-left:144.35pt;margin-top:175.55pt;width:49.1pt;height:16.9pt;z-index:25226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" filled="f" strokecolor="red" strokeweight="2pt"/>
            </w:pict>
          </mc:Fallback>
        </mc:AlternateContent>
      </w:r>
      <w:r w:rsidR="00B66D46" w:rsidRPr="00B66D46">
        <w:rPr>
          <w:noProof/>
        </w:rPr>
        <w:t xml:space="preserve"> </w:t>
      </w:r>
      <w:r w:rsidR="00B66D46">
        <w:rPr>
          <w:noProof/>
        </w:rPr>
        <w:drawing>
          <wp:inline distT="0" distB="0" distL="0" distR="0" wp14:anchorId="45D112D7" wp14:editId="08463823">
            <wp:extent cx="3971271" cy="248193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11272" cy="250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CBECA" w14:textId="77777777" w:rsidR="003678CF" w:rsidRDefault="003678CF" w:rsidP="003678CF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ละกดปุ่มเชื่อมต่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รณีมีการเชื่อมต่ออยู่จะมีหน้าต่างแจ้งเตือน</w:t>
      </w:r>
    </w:p>
    <w:p w14:paraId="4F600DD8" w14:textId="48F95780" w:rsidR="003678CF" w:rsidRDefault="00B66D46" w:rsidP="003678C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209EB27A" wp14:editId="08E458BB">
            <wp:extent cx="3964256" cy="2487154"/>
            <wp:effectExtent l="0" t="0" r="0" b="889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90216" cy="2503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FF5BB" w14:textId="77777777" w:rsidR="003678CF" w:rsidRDefault="003678CF" w:rsidP="003678C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เชื่อมต่อได้แล้วจะแสดงผลค่าต่าง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2082E4BF" w14:textId="5380BBEB" w:rsidR="003678CF" w:rsidRDefault="00B66D46" w:rsidP="003678C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CB60802" wp14:editId="3B2CB262">
            <wp:extent cx="4047213" cy="2548073"/>
            <wp:effectExtent l="0" t="0" r="0" b="508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78892" cy="2568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E36BF" w14:textId="77777777" w:rsidR="003678CF" w:rsidRDefault="003678CF" w:rsidP="003678C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>
        <w:rPr>
          <w:rFonts w:ascii="TH SarabunPSK" w:hAnsi="TH SarabunPSK" w:cs="TH SarabunPSK"/>
          <w:sz w:val="32"/>
          <w:szCs w:val="32"/>
        </w:rPr>
        <w:t>connect</w:t>
      </w:r>
    </w:p>
    <w:p w14:paraId="62D7228A" w14:textId="19558DB4" w:rsidR="003678CF" w:rsidRDefault="00B66D46" w:rsidP="003678CF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73664" behindDoc="0" locked="0" layoutInCell="1" allowOverlap="1" wp14:anchorId="0AD7C63F" wp14:editId="3CC43923">
                <wp:simplePos x="0" y="0"/>
                <wp:positionH relativeFrom="column">
                  <wp:posOffset>2047817</wp:posOffset>
                </wp:positionH>
                <wp:positionV relativeFrom="paragraph">
                  <wp:posOffset>2088515</wp:posOffset>
                </wp:positionV>
                <wp:extent cx="325063" cy="318539"/>
                <wp:effectExtent l="0" t="0" r="18415" b="2476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063" cy="3185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5ED665" id="Rectangle 87" o:spid="_x0000_s1026" style="position:absolute;margin-left:161.25pt;margin-top:164.45pt;width:25.6pt;height:25.1pt;z-index:25227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" filled="f" strokecolor="red" strokeweight="2pt"/>
            </w:pict>
          </mc:Fallback>
        </mc:AlternateContent>
      </w:r>
      <w:r w:rsidR="003678CF" w:rsidRPr="009E4BAF">
        <w:rPr>
          <w:noProof/>
        </w:rPr>
        <w:t xml:space="preserve"> </w:t>
      </w:r>
      <w:r>
        <w:rPr>
          <w:noProof/>
        </w:rPr>
        <w:drawing>
          <wp:inline distT="0" distB="0" distL="0" distR="0" wp14:anchorId="4D7C740A" wp14:editId="4ED0BDE5">
            <wp:extent cx="4005603" cy="2479813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43425" cy="2503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4EA36" w14:textId="77777777" w:rsidR="003678CF" w:rsidRDefault="003678CF" w:rsidP="003678CF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>
        <w:rPr>
          <w:rFonts w:ascii="TH SarabunPSK" w:hAnsi="TH SarabunPSK" w:cs="TH SarabunPSK"/>
          <w:sz w:val="32"/>
          <w:szCs w:val="32"/>
        </w:rPr>
        <w:t xml:space="preserve">On lin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>
        <w:rPr>
          <w:rFonts w:ascii="TH SarabunPSK" w:hAnsi="TH SarabunPSK" w:cs="TH SarabunPSK"/>
          <w:sz w:val="32"/>
          <w:szCs w:val="32"/>
        </w:rPr>
        <w:t>web application</w:t>
      </w:r>
    </w:p>
    <w:p w14:paraId="3EAA10E7" w14:textId="3B19B789" w:rsidR="003678CF" w:rsidRDefault="00B66D46" w:rsidP="003678C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77760" behindDoc="0" locked="0" layoutInCell="1" allowOverlap="1" wp14:anchorId="31ED4AA5" wp14:editId="3911CD4A">
                <wp:simplePos x="0" y="0"/>
                <wp:positionH relativeFrom="column">
                  <wp:posOffset>2368608</wp:posOffset>
                </wp:positionH>
                <wp:positionV relativeFrom="paragraph">
                  <wp:posOffset>2095500</wp:posOffset>
                </wp:positionV>
                <wp:extent cx="602672" cy="318539"/>
                <wp:effectExtent l="0" t="0" r="26035" b="24765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2672" cy="3185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A9AE0F" id="Rectangle 90" o:spid="_x0000_s1026" style="position:absolute;margin-left:186.5pt;margin-top:165pt;width:47.45pt;height:25.1pt;z-index:25227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64A2D8EF" wp14:editId="7AFD5437">
            <wp:extent cx="4047894" cy="2477035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94171" cy="2505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74E5A" w14:textId="77777777" w:rsidR="003678CF" w:rsidRDefault="003678CF" w:rsidP="003678CF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3965A3C5" w14:textId="1BFB8113" w:rsidR="003678CF" w:rsidRDefault="00B66D46" w:rsidP="003678C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A936449" wp14:editId="6394B4FE">
                <wp:simplePos x="0" y="0"/>
                <wp:positionH relativeFrom="column">
                  <wp:posOffset>2389909</wp:posOffset>
                </wp:positionH>
                <wp:positionV relativeFrom="paragraph">
                  <wp:posOffset>2306782</wp:posOffset>
                </wp:positionV>
                <wp:extent cx="193386" cy="185708"/>
                <wp:effectExtent l="0" t="0" r="16510" b="24130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86" cy="1857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3BA5F5" id="Rectangle 93" o:spid="_x0000_s1026" style="position:absolute;margin-left:188.2pt;margin-top:181.65pt;width:15.25pt;height:14.6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1EFB8763" wp14:editId="5AF06D95">
            <wp:extent cx="4047213" cy="2548073"/>
            <wp:effectExtent l="0" t="0" r="0" b="508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78892" cy="2568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2C43B" w14:textId="499C5D8D" w:rsidR="003678CF" w:rsidRDefault="003678CF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  <w:bookmarkEnd w:id="4"/>
    </w:p>
    <w:p w14:paraId="0EBDB7B4" w14:textId="77777777" w:rsidR="00B66D46" w:rsidRP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sz w:val="12"/>
          <w:szCs w:val="12"/>
          <w:cs/>
        </w:rPr>
      </w:pPr>
    </w:p>
    <w:p w14:paraId="02FEFA8E" w14:textId="498B5D81" w:rsidR="003678CF" w:rsidRDefault="00B66D46" w:rsidP="003678CF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28EF190" wp14:editId="54A8C9E4">
                <wp:simplePos x="0" y="0"/>
                <wp:positionH relativeFrom="column">
                  <wp:posOffset>1793875</wp:posOffset>
                </wp:positionH>
                <wp:positionV relativeFrom="paragraph">
                  <wp:posOffset>2283518</wp:posOffset>
                </wp:positionV>
                <wp:extent cx="637309" cy="214746"/>
                <wp:effectExtent l="0" t="0" r="10795" b="13970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7309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D5BA9" id="Rectangle 95" o:spid="_x0000_s1026" style="position:absolute;margin-left:141.25pt;margin-top:179.8pt;width:50.2pt;height:16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3B1D2396" wp14:editId="6A5604B8">
            <wp:extent cx="4047213" cy="2548073"/>
            <wp:effectExtent l="0" t="0" r="0" b="508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78892" cy="2568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EDB74" w14:textId="77777777" w:rsidR="003678CF" w:rsidRDefault="003678CF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29597A9" w14:textId="5E55CB1E" w:rsidR="003678CF" w:rsidRDefault="003678CF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C5E1DBC" w14:textId="5B2F6A83" w:rsid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5160885" w14:textId="7951A37D" w:rsid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BF9F60F" w14:textId="4F617CD5" w:rsid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9FED9FB" w14:textId="70FD73E2" w:rsid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6538F0D" w14:textId="0EA3B992" w:rsid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A12D355" w14:textId="7F422DAE" w:rsid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8DF6931" w14:textId="1DD355BE" w:rsid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F8D24CD" w14:textId="77777777" w:rsid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2C3930AF" w14:textId="77777777" w:rsidR="003678CF" w:rsidRPr="00450CC4" w:rsidRDefault="003678CF" w:rsidP="00B8739E">
      <w:pPr>
        <w:spacing w:after="0"/>
        <w:rPr>
          <w:rFonts w:ascii="TH SarabunPSK" w:hAnsi="TH SarabunPSK" w:cs="TH SarabunPSK" w:hint="cs"/>
          <w:b/>
          <w:bCs/>
          <w:sz w:val="18"/>
          <w:szCs w:val="18"/>
        </w:rPr>
      </w:pPr>
    </w:p>
    <w:p w14:paraId="4D94F067" w14:textId="77777777" w:rsidR="00024E3E" w:rsidRPr="00450CC4" w:rsidRDefault="00024E3E" w:rsidP="00024E3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450CC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วัตถุประสงค์</w:t>
      </w:r>
      <w:r w:rsidRPr="00450CC4">
        <w:rPr>
          <w:rFonts w:ascii="TH SarabunPSK" w:hAnsi="TH SarabunPSK" w:cs="TH SarabunPSK" w:hint="cs"/>
          <w:b/>
          <w:bCs/>
          <w:sz w:val="32"/>
          <w:szCs w:val="32"/>
          <w:cs/>
        </w:rPr>
        <w:t>ของการทดลอง</w:t>
      </w:r>
    </w:p>
    <w:p w14:paraId="65D774E9" w14:textId="77777777" w:rsidR="00024E3E" w:rsidRPr="00677F24" w:rsidRDefault="00024E3E" w:rsidP="00024E3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  <w:t>1. เพื่อศึกษาหลักการทำงานของกังหัน</w:t>
      </w:r>
      <w:r>
        <w:rPr>
          <w:rFonts w:ascii="TH SarabunPSK" w:hAnsi="TH SarabunPSK" w:cs="TH SarabunPSK" w:hint="cs"/>
          <w:sz w:val="32"/>
          <w:szCs w:val="32"/>
          <w:cs/>
        </w:rPr>
        <w:t>น้ำผลิตกระแสไฟฟ้า</w:t>
      </w:r>
    </w:p>
    <w:p w14:paraId="15ACF227" w14:textId="77777777" w:rsidR="00024E3E" w:rsidRPr="00677F24" w:rsidRDefault="00024E3E" w:rsidP="00024E3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  <w:t>2. เพื่อวั</w:t>
      </w:r>
      <w:r>
        <w:rPr>
          <w:rFonts w:ascii="TH SarabunPSK" w:hAnsi="TH SarabunPSK" w:cs="TH SarabunPSK"/>
          <w:sz w:val="32"/>
          <w:szCs w:val="32"/>
          <w:cs/>
        </w:rPr>
        <w:t>ดและคำนวณพลังงานที่ได้จากกังหัน</w:t>
      </w:r>
      <w:r>
        <w:rPr>
          <w:rFonts w:ascii="TH SarabunPSK" w:hAnsi="TH SarabunPSK" w:cs="TH SarabunPSK" w:hint="cs"/>
          <w:sz w:val="32"/>
          <w:szCs w:val="32"/>
          <w:cs/>
        </w:rPr>
        <w:t>น้ำ</w:t>
      </w:r>
    </w:p>
    <w:p w14:paraId="26D27E0A" w14:textId="77777777" w:rsidR="004F3F1E" w:rsidRPr="00450CC4" w:rsidRDefault="004F3F1E" w:rsidP="00DD6633">
      <w:pPr>
        <w:spacing w:after="0"/>
        <w:jc w:val="thaiDistribute"/>
        <w:rPr>
          <w:rFonts w:ascii="TH SarabunPSK" w:hAnsi="TH SarabunPSK" w:cs="TH SarabunPSK"/>
          <w:b/>
          <w:bCs/>
          <w:sz w:val="18"/>
          <w:szCs w:val="18"/>
        </w:rPr>
      </w:pPr>
    </w:p>
    <w:p w14:paraId="7439FE20" w14:textId="77777777" w:rsidR="002C212B" w:rsidRPr="00450CC4" w:rsidRDefault="000B7ECC" w:rsidP="00DD6633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450CC4">
        <w:rPr>
          <w:rFonts w:ascii="TH SarabunPSK" w:hAnsi="TH SarabunPSK" w:cs="TH SarabunPSK" w:hint="cs"/>
          <w:b/>
          <w:bCs/>
          <w:sz w:val="32"/>
          <w:szCs w:val="32"/>
          <w:cs/>
        </w:rPr>
        <w:t>ขั้นตอน</w:t>
      </w:r>
      <w:r w:rsidR="002C212B" w:rsidRPr="00450CC4">
        <w:rPr>
          <w:rFonts w:ascii="TH SarabunPSK" w:hAnsi="TH SarabunPSK" w:cs="TH SarabunPSK"/>
          <w:b/>
          <w:bCs/>
          <w:sz w:val="32"/>
          <w:szCs w:val="32"/>
          <w:cs/>
        </w:rPr>
        <w:t>วิธีการทดลอง</w:t>
      </w:r>
    </w:p>
    <w:p w14:paraId="6FD7102D" w14:textId="77777777" w:rsidR="00EC5ACF" w:rsidRPr="00EC5ACF" w:rsidRDefault="00EC5ACF" w:rsidP="00EC5ACF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EC5ACF">
        <w:rPr>
          <w:rFonts w:ascii="TH SarabunPSK" w:hAnsi="TH SarabunPSK" w:cs="TH SarabunPSK" w:hint="cs"/>
          <w:sz w:val="32"/>
          <w:szCs w:val="32"/>
          <w:cs/>
        </w:rPr>
        <w:t xml:space="preserve">ให้ตรวจสอบความเรียบร้อยและเตรียมเครื่องทดลองก่อนเริ่มการทดลองดังนี้ </w:t>
      </w:r>
    </w:p>
    <w:p w14:paraId="2894869C" w14:textId="77777777" w:rsidR="00EC5ACF" w:rsidRDefault="00060AF1" w:rsidP="00EC5ACF">
      <w:pPr>
        <w:pStyle w:val="ListParagraph"/>
        <w:numPr>
          <w:ilvl w:val="0"/>
          <w:numId w:val="4"/>
        </w:numPr>
        <w:tabs>
          <w:tab w:val="left" w:pos="709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รับก้านวาล์วหัวฉีด</w:t>
      </w:r>
      <w:r w:rsidR="00EC5ACF">
        <w:rPr>
          <w:rFonts w:ascii="TH SarabunPSK" w:hAnsi="TH SarabunPSK" w:cs="TH SarabunPSK" w:hint="cs"/>
          <w:sz w:val="32"/>
          <w:szCs w:val="32"/>
          <w:cs/>
        </w:rPr>
        <w:t>ควบคุม</w:t>
      </w:r>
      <w:r>
        <w:rPr>
          <w:rFonts w:ascii="TH SarabunPSK" w:hAnsi="TH SarabunPSK" w:cs="TH SarabunPSK" w:hint="cs"/>
          <w:sz w:val="32"/>
          <w:szCs w:val="32"/>
          <w:cs/>
        </w:rPr>
        <w:t>อัตราไหลของ</w:t>
      </w:r>
      <w:r w:rsidR="00EC5ACF">
        <w:rPr>
          <w:rFonts w:ascii="TH SarabunPSK" w:hAnsi="TH SarabunPSK" w:cs="TH SarabunPSK" w:hint="cs"/>
          <w:sz w:val="32"/>
          <w:szCs w:val="32"/>
          <w:cs/>
        </w:rPr>
        <w:t>น้ำให้อยู่ในตำแหน่งเปิดสุด</w:t>
      </w:r>
    </w:p>
    <w:p w14:paraId="64FCD6AD" w14:textId="77777777" w:rsidR="00EC5ACF" w:rsidRDefault="00EC5ACF" w:rsidP="00EC5ACF">
      <w:pPr>
        <w:pStyle w:val="ListParagraph"/>
        <w:numPr>
          <w:ilvl w:val="0"/>
          <w:numId w:val="4"/>
        </w:numPr>
        <w:tabs>
          <w:tab w:val="left" w:pos="709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ปิดเบรกเกอร์ควบคุมกระแสไฟฟ้าของเครื่องสูบน้ำและกังหันน้ำ สังเกตุไฟแสดงสถานะการท</w:t>
      </w:r>
      <w:r w:rsidR="00D02BDC">
        <w:rPr>
          <w:rFonts w:ascii="TH SarabunPSK" w:hAnsi="TH SarabunPSK" w:cs="TH SarabunPSK" w:hint="cs"/>
          <w:sz w:val="32"/>
          <w:szCs w:val="32"/>
          <w:cs/>
        </w:rPr>
        <w:t>ำ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งานของชุดทดลองและหน้าจอแสดงผลฯ ติด </w:t>
      </w:r>
    </w:p>
    <w:p w14:paraId="52C49A0A" w14:textId="77777777" w:rsidR="002C212B" w:rsidRPr="00BB067F" w:rsidRDefault="002639CB" w:rsidP="00BB067F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2639CB">
        <w:rPr>
          <w:rFonts w:ascii="TH SarabunPSK" w:hAnsi="TH SarabunPSK" w:cs="TH SarabunPSK" w:hint="cs"/>
          <w:sz w:val="32"/>
          <w:szCs w:val="32"/>
          <w:cs/>
        </w:rPr>
        <w:t>เปิด</w:t>
      </w:r>
      <w:r w:rsidR="00F550F0">
        <w:rPr>
          <w:rFonts w:ascii="TH SarabunPSK" w:hAnsi="TH SarabunPSK" w:cs="TH SarabunPSK" w:hint="cs"/>
          <w:sz w:val="32"/>
          <w:szCs w:val="32"/>
          <w:cs/>
        </w:rPr>
        <w:t>เครื่องสูบน้ำโดย</w:t>
      </w:r>
      <w:r w:rsidR="00265EC4">
        <w:rPr>
          <w:rFonts w:ascii="TH SarabunPSK" w:hAnsi="TH SarabunPSK" w:cs="TH SarabunPSK" w:hint="cs"/>
          <w:sz w:val="32"/>
          <w:szCs w:val="32"/>
          <w:cs/>
        </w:rPr>
        <w:t>หมุน</w:t>
      </w:r>
      <w:r w:rsidRPr="002639CB">
        <w:rPr>
          <w:rFonts w:ascii="TH SarabunPSK" w:hAnsi="TH SarabunPSK" w:cs="TH SarabunPSK" w:hint="cs"/>
          <w:sz w:val="32"/>
          <w:szCs w:val="32"/>
          <w:cs/>
        </w:rPr>
        <w:t>สวิทช์ควบคุมเครื่องสูบน้ำ</w:t>
      </w:r>
      <w:r w:rsidR="00F550F0">
        <w:rPr>
          <w:rFonts w:ascii="TH SarabunPSK" w:hAnsi="TH SarabunPSK" w:cs="TH SarabunPSK" w:hint="cs"/>
          <w:sz w:val="32"/>
          <w:szCs w:val="32"/>
          <w:cs/>
        </w:rPr>
        <w:t xml:space="preserve">ไปที่ </w:t>
      </w:r>
      <w:r w:rsidR="00F550F0">
        <w:rPr>
          <w:rFonts w:ascii="TH SarabunPSK" w:hAnsi="TH SarabunPSK" w:cs="TH SarabunPSK"/>
          <w:sz w:val="32"/>
          <w:szCs w:val="32"/>
        </w:rPr>
        <w:t xml:space="preserve">ON </w:t>
      </w:r>
      <w:r w:rsidRPr="002639CB">
        <w:rPr>
          <w:rFonts w:ascii="TH SarabunPSK" w:hAnsi="TH SarabunPSK" w:cs="TH SarabunPSK" w:hint="cs"/>
          <w:sz w:val="32"/>
          <w:szCs w:val="32"/>
          <w:cs/>
        </w:rPr>
        <w:t xml:space="preserve">เพื่อเริ่มจ่ายน้ำให้แก่กังหัน </w:t>
      </w:r>
      <w:r w:rsidR="00F550F0">
        <w:rPr>
          <w:rFonts w:ascii="TH SarabunPSK" w:hAnsi="TH SarabunPSK" w:cs="TH SarabunPSK" w:hint="cs"/>
          <w:sz w:val="32"/>
          <w:szCs w:val="32"/>
          <w:cs/>
        </w:rPr>
        <w:t>แล้ว</w:t>
      </w:r>
      <w:r w:rsidR="00DD603A">
        <w:rPr>
          <w:rFonts w:ascii="TH SarabunPSK" w:hAnsi="TH SarabunPSK" w:cs="TH SarabunPSK" w:hint="cs"/>
          <w:sz w:val="32"/>
          <w:szCs w:val="32"/>
          <w:cs/>
        </w:rPr>
        <w:t>ปรับอัตราไหลของ</w:t>
      </w:r>
      <w:r w:rsidRPr="002639CB">
        <w:rPr>
          <w:rFonts w:ascii="TH SarabunPSK" w:hAnsi="TH SarabunPSK" w:cs="TH SarabunPSK" w:hint="cs"/>
          <w:sz w:val="32"/>
          <w:szCs w:val="32"/>
          <w:cs/>
        </w:rPr>
        <w:t xml:space="preserve">น้ำครั้งที่1  </w:t>
      </w:r>
      <w:r w:rsidR="00BB067F">
        <w:rPr>
          <w:rFonts w:ascii="TH SarabunPSK" w:hAnsi="TH SarabunPSK" w:cs="TH SarabunPSK" w:hint="cs"/>
          <w:sz w:val="32"/>
          <w:szCs w:val="32"/>
          <w:cs/>
        </w:rPr>
        <w:t>โดย</w:t>
      </w:r>
      <w:r w:rsidRPr="00BB067F">
        <w:rPr>
          <w:rFonts w:ascii="TH SarabunPSK" w:hAnsi="TH SarabunPSK" w:cs="TH SarabunPSK" w:hint="cs"/>
          <w:sz w:val="32"/>
          <w:szCs w:val="32"/>
          <w:cs/>
        </w:rPr>
        <w:t>ปรับก้านวาล์ว</w:t>
      </w:r>
      <w:r w:rsidR="00BB067F">
        <w:rPr>
          <w:rFonts w:ascii="TH SarabunPSK" w:hAnsi="TH SarabunPSK" w:cs="TH SarabunPSK" w:hint="cs"/>
          <w:sz w:val="32"/>
          <w:szCs w:val="32"/>
          <w:cs/>
        </w:rPr>
        <w:t>ควบคุม</w:t>
      </w:r>
      <w:r w:rsidRPr="00BB067F">
        <w:rPr>
          <w:rFonts w:ascii="TH SarabunPSK" w:hAnsi="TH SarabunPSK" w:cs="TH SarabunPSK" w:hint="cs"/>
          <w:sz w:val="32"/>
          <w:szCs w:val="32"/>
          <w:cs/>
        </w:rPr>
        <w:t xml:space="preserve">หัวฉีด </w:t>
      </w:r>
    </w:p>
    <w:p w14:paraId="5B5660C0" w14:textId="77777777" w:rsidR="00F550F0" w:rsidRDefault="00F550F0" w:rsidP="002639CB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ันทึก</w:t>
      </w:r>
      <w:r w:rsidR="00265EC4">
        <w:rPr>
          <w:rFonts w:ascii="TH SarabunPSK" w:hAnsi="TH SarabunPSK" w:cs="TH SarabunPSK" w:hint="cs"/>
          <w:sz w:val="32"/>
          <w:szCs w:val="32"/>
          <w:cs/>
        </w:rPr>
        <w:t>ผล</w:t>
      </w:r>
      <w:r>
        <w:rPr>
          <w:rFonts w:ascii="TH SarabunPSK" w:hAnsi="TH SarabunPSK" w:cs="TH SarabunPSK" w:hint="cs"/>
          <w:sz w:val="32"/>
          <w:szCs w:val="32"/>
          <w:cs/>
        </w:rPr>
        <w:t>ค่าความดันน้ำ อัตราไหลน้ำ ค่าแรงดันไฟฟ้า ค่ากระแสไฟฟ้า</w:t>
      </w:r>
      <w:r w:rsidR="00BB067F">
        <w:rPr>
          <w:rFonts w:ascii="TH SarabunPSK" w:hAnsi="TH SarabunPSK" w:cs="TH SarabunPSK" w:hint="cs"/>
          <w:sz w:val="32"/>
          <w:szCs w:val="32"/>
          <w:cs/>
        </w:rPr>
        <w:t xml:space="preserve"> และค่ากำลังไฟฟ้า</w:t>
      </w:r>
    </w:p>
    <w:p w14:paraId="1BCA8DE7" w14:textId="77777777" w:rsidR="00265EC4" w:rsidRDefault="00BB067F" w:rsidP="002639CB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รับตำแหน่งก้าน</w:t>
      </w:r>
      <w:r w:rsidR="00265EC4" w:rsidRPr="002639CB">
        <w:rPr>
          <w:rFonts w:ascii="TH SarabunPSK" w:hAnsi="TH SarabunPSK" w:cs="TH SarabunPSK" w:hint="cs"/>
          <w:sz w:val="32"/>
          <w:szCs w:val="32"/>
          <w:cs/>
        </w:rPr>
        <w:t>วาล์วควบคุม</w:t>
      </w:r>
      <w:r>
        <w:rPr>
          <w:rFonts w:ascii="TH SarabunPSK" w:hAnsi="TH SarabunPSK" w:cs="TH SarabunPSK" w:hint="cs"/>
          <w:sz w:val="32"/>
          <w:szCs w:val="32"/>
          <w:cs/>
        </w:rPr>
        <w:t>หัวฉีดเพื่อปรับอัตราไหลของ</w:t>
      </w:r>
      <w:r w:rsidRPr="002639CB">
        <w:rPr>
          <w:rFonts w:ascii="TH SarabunPSK" w:hAnsi="TH SarabunPSK" w:cs="TH SarabunPSK" w:hint="cs"/>
          <w:sz w:val="32"/>
          <w:szCs w:val="32"/>
          <w:cs/>
        </w:rPr>
        <w:t>น้ำ</w:t>
      </w:r>
      <w:r w:rsidR="00265EC4">
        <w:rPr>
          <w:rFonts w:ascii="TH SarabunPSK" w:hAnsi="TH SarabunPSK" w:cs="TH SarabunPSK" w:hint="cs"/>
          <w:sz w:val="32"/>
          <w:szCs w:val="32"/>
          <w:cs/>
        </w:rPr>
        <w:t xml:space="preserve"> แล้วทดลองซ้ำขั้นตอนที่ 3 ถึง 6 </w:t>
      </w:r>
      <w:r>
        <w:rPr>
          <w:rFonts w:ascii="TH SarabunPSK" w:hAnsi="TH SarabunPSK" w:cs="TH SarabunPSK" w:hint="cs"/>
          <w:sz w:val="32"/>
          <w:szCs w:val="32"/>
          <w:cs/>
        </w:rPr>
        <w:t>โดยทำการทดลองที่อัตราไหลของน้ำ 3 ค่า</w:t>
      </w:r>
    </w:p>
    <w:p w14:paraId="44B29CD3" w14:textId="77777777" w:rsidR="00265EC4" w:rsidRDefault="00265EC4" w:rsidP="002639CB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ิดเครื่องสูบน้ำ โดยหมุน</w:t>
      </w:r>
      <w:r w:rsidRPr="002639CB">
        <w:rPr>
          <w:rFonts w:ascii="TH SarabunPSK" w:hAnsi="TH SarabunPSK" w:cs="TH SarabunPSK" w:hint="cs"/>
          <w:sz w:val="32"/>
          <w:szCs w:val="32"/>
          <w:cs/>
        </w:rPr>
        <w:t>สวิทช์ควบคุมเครื่องสูบน้ำ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ปที่ </w:t>
      </w:r>
      <w:r>
        <w:rPr>
          <w:rFonts w:ascii="TH SarabunPSK" w:hAnsi="TH SarabunPSK" w:cs="TH SarabunPSK"/>
          <w:sz w:val="32"/>
          <w:szCs w:val="32"/>
        </w:rPr>
        <w:t xml:space="preserve">OFF </w:t>
      </w:r>
    </w:p>
    <w:p w14:paraId="1337368D" w14:textId="77777777" w:rsidR="00265EC4" w:rsidRDefault="00265EC4" w:rsidP="00265EC4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ิดเบรกเกอร์ควบคุมกระแสไฟฟ้าของเครื่องสูบน้ำและกังหันน้ำ สังเกตุไฟแสดงสถานะการท</w:t>
      </w:r>
      <w:r w:rsidR="00313455">
        <w:rPr>
          <w:rFonts w:ascii="TH SarabunPSK" w:hAnsi="TH SarabunPSK" w:cs="TH SarabunPSK" w:hint="cs"/>
          <w:sz w:val="32"/>
          <w:szCs w:val="32"/>
          <w:cs/>
        </w:rPr>
        <w:t>ำ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งานของชุดทดลองและหน้าจอแสดงผลฯ ดับ สิ้นสุดการทดลอง </w:t>
      </w:r>
    </w:p>
    <w:p w14:paraId="48348847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225CE975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6174E2ED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5C328B7E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1A1E421C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15DADDC7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087AD837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6BC55CF1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0D8B74C7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3A0BA712" w14:textId="77777777" w:rsidR="00DE5787" w:rsidRPr="00450CC4" w:rsidRDefault="00DE5787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  <w:r w:rsidRPr="00450CC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บันทึกผลการทดลอง</w:t>
      </w:r>
    </w:p>
    <w:tbl>
      <w:tblPr>
        <w:tblW w:w="9721" w:type="dxa"/>
        <w:tblInd w:w="93" w:type="dxa"/>
        <w:tblLook w:val="04A0" w:firstRow="1" w:lastRow="0" w:firstColumn="1" w:lastColumn="0" w:noHBand="0" w:noVBand="1"/>
      </w:tblPr>
      <w:tblGrid>
        <w:gridCol w:w="977"/>
        <w:gridCol w:w="1002"/>
        <w:gridCol w:w="1042"/>
        <w:gridCol w:w="1025"/>
        <w:gridCol w:w="1177"/>
        <w:gridCol w:w="1170"/>
        <w:gridCol w:w="1075"/>
        <w:gridCol w:w="1042"/>
        <w:gridCol w:w="1211"/>
      </w:tblGrid>
      <w:tr w:rsidR="00450CC4" w:rsidRPr="00450CC4" w14:paraId="4BD6B778" w14:textId="77777777" w:rsidTr="001363B8">
        <w:trPr>
          <w:trHeight w:val="450"/>
        </w:trPr>
        <w:tc>
          <w:tcPr>
            <w:tcW w:w="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540E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รั้งที่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67657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วามดันน้ำ</w:t>
            </w:r>
          </w:p>
        </w:tc>
        <w:tc>
          <w:tcPr>
            <w:tcW w:w="20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D2D3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อัตราไหลน้ำ</w:t>
            </w:r>
          </w:p>
        </w:tc>
        <w:tc>
          <w:tcPr>
            <w:tcW w:w="117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CC21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แรงดันไฟฟ้า</w:t>
            </w:r>
          </w:p>
          <w:p w14:paraId="539FCDA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V)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A0F72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ระแสไฟฟ้า</w:t>
            </w:r>
          </w:p>
          <w:p w14:paraId="1E356BB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A)</w:t>
            </w: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1B38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</w:t>
            </w:r>
          </w:p>
          <w:p w14:paraId="5F0030E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04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1145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น้ำ</w:t>
            </w:r>
          </w:p>
          <w:p w14:paraId="1856393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2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D537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ของระบบ (%)</w:t>
            </w:r>
          </w:p>
        </w:tc>
      </w:tr>
      <w:tr w:rsidR="00450CC4" w:rsidRPr="00450CC4" w14:paraId="2DCCBAB6" w14:textId="77777777" w:rsidTr="001363B8">
        <w:trPr>
          <w:trHeight w:val="495"/>
        </w:trPr>
        <w:tc>
          <w:tcPr>
            <w:tcW w:w="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950E3" w14:textId="77777777" w:rsidR="00450CC4" w:rsidRPr="00450CC4" w:rsidRDefault="00450CC4" w:rsidP="00450CC4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0C33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เฮด (</w:t>
            </w: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m)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E225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</w:t>
            </w:r>
            <w:proofErr w:type="spellStart"/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litre</w:t>
            </w:r>
            <w:proofErr w:type="spellEnd"/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/s)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966F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</w:t>
            </w: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/s)</w:t>
            </w:r>
          </w:p>
        </w:tc>
        <w:tc>
          <w:tcPr>
            <w:tcW w:w="117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0AEA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2A40F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07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A67C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04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CB57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2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0A2224" w14:textId="77777777" w:rsidR="00450CC4" w:rsidRPr="00450CC4" w:rsidRDefault="00450CC4" w:rsidP="00450CC4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</w:tr>
      <w:tr w:rsidR="00450CC4" w:rsidRPr="00450CC4" w14:paraId="31C8B1A5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3A6B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FA91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61BA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F1EF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3F98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82C9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93B5C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1AF8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7508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72E8E302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3CAA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3307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7AC3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57539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2D860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7B24F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5E59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5546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3D40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65A4ED2A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59A9D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6003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306B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6427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FFBB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07547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06F0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FA3C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9D88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51ABCDD7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B459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1989D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9209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F3655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4A94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FED3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1CA66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7CF0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EEA3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2E6FEEB9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4A21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B6FA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1F1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63D0F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55115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7F10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5937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84AB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068D8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19297F77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260D1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11C0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DD96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9B3C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72F36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F1421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032C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824B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64A3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6B2254F0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BB22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E454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5919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EEF9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9AA3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3518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B6A3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635A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64ABE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507390F6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16D9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76ABC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99EC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E1BA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8A9B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2D01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574D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14E2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00F2E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5E5E4033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D0FA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F1F5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1143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10E6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2FE8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C65B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6753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CB6F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54341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50AAE6AC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1BE1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56E5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6C31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4822A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52DF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12E6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DFEC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A5196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D365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4CD3E8EB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0358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1EB6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0E88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60EB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AE48E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EE2D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20D2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06FD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F1B3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418AEE84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9B545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F66B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3937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CAC6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3F789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0F12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0FC0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25B1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AE309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4A06D82F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D19E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714C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5AF3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0F103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EF6C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D615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0B4F6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1AFE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F6256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43601558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A05A2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EF37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EF4A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BC44A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32F1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2261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C756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0047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76D1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06394B50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FA79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6CFE6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69B31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08D0E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3DDD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1DDA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19FD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D05B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03F4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4603D8E2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AE38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8677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3753B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398D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BC95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73EB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E740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F5561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F51A6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414B1A52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437A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814E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46B8D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DB83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0107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43E7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DD6B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0E4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9B82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7466A141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D875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7D0BD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3CE43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0CF8E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4F88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02A8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5BD60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DCC3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02A6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22712687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5288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30D53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70FA8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7A21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2747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BF6B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93B3E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686E7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2C01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737D9CF5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FC49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67E0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D6E7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4A81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1962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79620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B291E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4A30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E7E3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36EFF2F4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FB690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9EFE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75B5D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D6D5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E88EF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C0F34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2571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4EFD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41F21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67D1AADB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85BC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F4AED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3482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535A1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48D2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81F1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D438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4057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21F9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735F02B3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9481B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0B0A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C6D86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8D56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00FD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D485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CDB86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73BA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93EE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4DE857AF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7849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750F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A6DC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20E7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0996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AFA6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4713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94A1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C23D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5DD46146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8A73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B3F69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080A9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B603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695C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DE2E1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C21E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E193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A8C4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</w:tbl>
    <w:p w14:paraId="37A4A055" w14:textId="77777777" w:rsidR="00B8739E" w:rsidRDefault="00B8739E" w:rsidP="00A66B0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1A7B7EB" w14:textId="77777777" w:rsidR="00AD5A00" w:rsidRPr="00BC71A1" w:rsidRDefault="00AD5A00" w:rsidP="00A66B08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BC71A1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5A478072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  <w:r w:rsidRPr="00AD5A0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4177999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3A09071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1D1F8D3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F436BDA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88D62B0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30FC146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E764AE9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B249420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5538B67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  <w:r w:rsidRPr="00AD5A0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117F152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</w:p>
    <w:p w14:paraId="2E9196DB" w14:textId="77777777" w:rsidR="00AD5A00" w:rsidRPr="00BC71A1" w:rsidRDefault="00AD5A00" w:rsidP="00A66B08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BC71A1">
        <w:rPr>
          <w:rFonts w:ascii="TH SarabunPSK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22550EA6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..............................................................................................................................................................................</w:t>
      </w:r>
    </w:p>
    <w:p w14:paraId="341FCDE6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32AB0FE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7D4E234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CF6CE3E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352E2D6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DD4FC10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ED6E739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57167C0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AA5F5C3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BD1F87C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1365AD4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D47502D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AD5A00" w:rsidSect="003678CF">
      <w:pgSz w:w="11906" w:h="16838"/>
      <w:pgMar w:top="180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4EB8FC" w14:textId="77777777" w:rsidR="00B35AED" w:rsidRDefault="00B35AED" w:rsidP="003F1B76">
      <w:pPr>
        <w:spacing w:after="0" w:line="240" w:lineRule="auto"/>
      </w:pPr>
      <w:r>
        <w:separator/>
      </w:r>
    </w:p>
  </w:endnote>
  <w:endnote w:type="continuationSeparator" w:id="0">
    <w:p w14:paraId="17B497C6" w14:textId="77777777" w:rsidR="00B35AED" w:rsidRDefault="00B35AED" w:rsidP="003F1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5E2779" w14:textId="77777777" w:rsidR="00B35AED" w:rsidRDefault="00B35AED" w:rsidP="003F1B76">
      <w:pPr>
        <w:spacing w:after="0" w:line="240" w:lineRule="auto"/>
      </w:pPr>
      <w:r>
        <w:separator/>
      </w:r>
    </w:p>
  </w:footnote>
  <w:footnote w:type="continuationSeparator" w:id="0">
    <w:p w14:paraId="42E9BDDE" w14:textId="77777777" w:rsidR="00B35AED" w:rsidRDefault="00B35AED" w:rsidP="003F1B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E6ECB"/>
    <w:multiLevelType w:val="hybridMultilevel"/>
    <w:tmpl w:val="FDAC592C"/>
    <w:lvl w:ilvl="0" w:tplc="18C6EC9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245898"/>
    <w:multiLevelType w:val="hybridMultilevel"/>
    <w:tmpl w:val="258CBBB4"/>
    <w:lvl w:ilvl="0" w:tplc="72185FD0">
      <w:start w:val="1"/>
      <w:numFmt w:val="thaiLetters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6FCD613B"/>
    <w:multiLevelType w:val="hybridMultilevel"/>
    <w:tmpl w:val="A4247E4E"/>
    <w:lvl w:ilvl="0" w:tplc="080AAD08">
      <w:start w:val="1"/>
      <w:numFmt w:val="bullet"/>
      <w:lvlText w:val="-"/>
      <w:lvlJc w:val="left"/>
      <w:pPr>
        <w:ind w:left="1425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7E443E97"/>
    <w:multiLevelType w:val="hybridMultilevel"/>
    <w:tmpl w:val="BFBC452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sTQ2MLcEAgNjCyUdpeDU4uLM/DyQAqNaADBU324sAAAA"/>
  </w:docVars>
  <w:rsids>
    <w:rsidRoot w:val="00D50C9E"/>
    <w:rsid w:val="000068D6"/>
    <w:rsid w:val="00017A24"/>
    <w:rsid w:val="00021A6C"/>
    <w:rsid w:val="00024E3E"/>
    <w:rsid w:val="00025724"/>
    <w:rsid w:val="00060AF1"/>
    <w:rsid w:val="00076109"/>
    <w:rsid w:val="000A4C75"/>
    <w:rsid w:val="000B6A3F"/>
    <w:rsid w:val="000B7ECC"/>
    <w:rsid w:val="000D0309"/>
    <w:rsid w:val="00122BD7"/>
    <w:rsid w:val="00127B57"/>
    <w:rsid w:val="00134141"/>
    <w:rsid w:val="00135A36"/>
    <w:rsid w:val="00153947"/>
    <w:rsid w:val="001650BB"/>
    <w:rsid w:val="00177D88"/>
    <w:rsid w:val="0018792C"/>
    <w:rsid w:val="00196D6D"/>
    <w:rsid w:val="001A78AD"/>
    <w:rsid w:val="001C29BD"/>
    <w:rsid w:val="001C6BF7"/>
    <w:rsid w:val="00216E89"/>
    <w:rsid w:val="0023783C"/>
    <w:rsid w:val="00246D53"/>
    <w:rsid w:val="00246DBD"/>
    <w:rsid w:val="002473AA"/>
    <w:rsid w:val="002639CB"/>
    <w:rsid w:val="0026550B"/>
    <w:rsid w:val="00265EC4"/>
    <w:rsid w:val="0026659F"/>
    <w:rsid w:val="002870E1"/>
    <w:rsid w:val="002C212B"/>
    <w:rsid w:val="002D0FF1"/>
    <w:rsid w:val="002F4F06"/>
    <w:rsid w:val="00313455"/>
    <w:rsid w:val="0031631C"/>
    <w:rsid w:val="00346438"/>
    <w:rsid w:val="003561E6"/>
    <w:rsid w:val="003678CF"/>
    <w:rsid w:val="0037324D"/>
    <w:rsid w:val="00386657"/>
    <w:rsid w:val="003A016E"/>
    <w:rsid w:val="003D1EFB"/>
    <w:rsid w:val="003D71D2"/>
    <w:rsid w:val="003E0423"/>
    <w:rsid w:val="003F1B76"/>
    <w:rsid w:val="003F2D6C"/>
    <w:rsid w:val="00404341"/>
    <w:rsid w:val="00435BD0"/>
    <w:rsid w:val="004377C2"/>
    <w:rsid w:val="004402E9"/>
    <w:rsid w:val="00450CC4"/>
    <w:rsid w:val="00460FCD"/>
    <w:rsid w:val="00475CAE"/>
    <w:rsid w:val="004775EF"/>
    <w:rsid w:val="00490C60"/>
    <w:rsid w:val="004942AD"/>
    <w:rsid w:val="004A1379"/>
    <w:rsid w:val="004A4CC3"/>
    <w:rsid w:val="004B4C88"/>
    <w:rsid w:val="004C0CFC"/>
    <w:rsid w:val="004D3377"/>
    <w:rsid w:val="004D3DA4"/>
    <w:rsid w:val="004D40DC"/>
    <w:rsid w:val="004F3F1E"/>
    <w:rsid w:val="004F6D2A"/>
    <w:rsid w:val="00564AF6"/>
    <w:rsid w:val="0057739B"/>
    <w:rsid w:val="005A243F"/>
    <w:rsid w:val="005C171A"/>
    <w:rsid w:val="005E7453"/>
    <w:rsid w:val="005E79D3"/>
    <w:rsid w:val="005F0052"/>
    <w:rsid w:val="005F1D41"/>
    <w:rsid w:val="00606987"/>
    <w:rsid w:val="00655D31"/>
    <w:rsid w:val="00677F24"/>
    <w:rsid w:val="006B3437"/>
    <w:rsid w:val="006D030F"/>
    <w:rsid w:val="006D09BA"/>
    <w:rsid w:val="00725210"/>
    <w:rsid w:val="0073323E"/>
    <w:rsid w:val="007712DE"/>
    <w:rsid w:val="007779DA"/>
    <w:rsid w:val="007B3872"/>
    <w:rsid w:val="007B775E"/>
    <w:rsid w:val="007C5355"/>
    <w:rsid w:val="007C6D57"/>
    <w:rsid w:val="007D4D85"/>
    <w:rsid w:val="007E22DA"/>
    <w:rsid w:val="007E45BF"/>
    <w:rsid w:val="007E60F4"/>
    <w:rsid w:val="00812914"/>
    <w:rsid w:val="00815800"/>
    <w:rsid w:val="0082102D"/>
    <w:rsid w:val="00822BDB"/>
    <w:rsid w:val="00833AD9"/>
    <w:rsid w:val="00844369"/>
    <w:rsid w:val="00856927"/>
    <w:rsid w:val="00866132"/>
    <w:rsid w:val="00866E02"/>
    <w:rsid w:val="008C2A19"/>
    <w:rsid w:val="008C590A"/>
    <w:rsid w:val="008E1BC8"/>
    <w:rsid w:val="008F502A"/>
    <w:rsid w:val="00915ED1"/>
    <w:rsid w:val="00945375"/>
    <w:rsid w:val="00955A00"/>
    <w:rsid w:val="00971E00"/>
    <w:rsid w:val="009C6171"/>
    <w:rsid w:val="009D44A5"/>
    <w:rsid w:val="009D5F55"/>
    <w:rsid w:val="00A01FCB"/>
    <w:rsid w:val="00A02407"/>
    <w:rsid w:val="00A32B38"/>
    <w:rsid w:val="00A37489"/>
    <w:rsid w:val="00A406D2"/>
    <w:rsid w:val="00A646E9"/>
    <w:rsid w:val="00A66B08"/>
    <w:rsid w:val="00A670D8"/>
    <w:rsid w:val="00A7698E"/>
    <w:rsid w:val="00A831F7"/>
    <w:rsid w:val="00AB5ABC"/>
    <w:rsid w:val="00AB6DE1"/>
    <w:rsid w:val="00AB7F80"/>
    <w:rsid w:val="00AC2A3F"/>
    <w:rsid w:val="00AD5A00"/>
    <w:rsid w:val="00B0499D"/>
    <w:rsid w:val="00B21738"/>
    <w:rsid w:val="00B35AED"/>
    <w:rsid w:val="00B66D46"/>
    <w:rsid w:val="00B7518E"/>
    <w:rsid w:val="00B8739E"/>
    <w:rsid w:val="00B95E6D"/>
    <w:rsid w:val="00BA5278"/>
    <w:rsid w:val="00BB067F"/>
    <w:rsid w:val="00BC2FEA"/>
    <w:rsid w:val="00BC71A1"/>
    <w:rsid w:val="00C17A28"/>
    <w:rsid w:val="00C26579"/>
    <w:rsid w:val="00C37053"/>
    <w:rsid w:val="00C46E4D"/>
    <w:rsid w:val="00C50652"/>
    <w:rsid w:val="00C802AD"/>
    <w:rsid w:val="00CE5653"/>
    <w:rsid w:val="00CF3ACC"/>
    <w:rsid w:val="00D02BDC"/>
    <w:rsid w:val="00D2163C"/>
    <w:rsid w:val="00D271B8"/>
    <w:rsid w:val="00D31CDD"/>
    <w:rsid w:val="00D50C9E"/>
    <w:rsid w:val="00D53E24"/>
    <w:rsid w:val="00D6459E"/>
    <w:rsid w:val="00D664CF"/>
    <w:rsid w:val="00D8240B"/>
    <w:rsid w:val="00DA17A3"/>
    <w:rsid w:val="00DA1F9D"/>
    <w:rsid w:val="00DB588D"/>
    <w:rsid w:val="00DD5406"/>
    <w:rsid w:val="00DD603A"/>
    <w:rsid w:val="00DD6633"/>
    <w:rsid w:val="00DE3505"/>
    <w:rsid w:val="00DE5787"/>
    <w:rsid w:val="00DE73E8"/>
    <w:rsid w:val="00DE77F9"/>
    <w:rsid w:val="00E244C3"/>
    <w:rsid w:val="00E2719B"/>
    <w:rsid w:val="00E86B59"/>
    <w:rsid w:val="00E903C1"/>
    <w:rsid w:val="00E918BA"/>
    <w:rsid w:val="00EA1F41"/>
    <w:rsid w:val="00EC5ACF"/>
    <w:rsid w:val="00EC738A"/>
    <w:rsid w:val="00ED679D"/>
    <w:rsid w:val="00EF351D"/>
    <w:rsid w:val="00EF79D3"/>
    <w:rsid w:val="00F27F8D"/>
    <w:rsid w:val="00F4496E"/>
    <w:rsid w:val="00F550F0"/>
    <w:rsid w:val="00FB7488"/>
    <w:rsid w:val="00FE16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728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DF7E87"/>
  <w15:docId w15:val="{454B9E17-E001-4520-AD43-3C45E3266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B76"/>
  </w:style>
  <w:style w:type="paragraph" w:styleId="Footer">
    <w:name w:val="footer"/>
    <w:basedOn w:val="Normal"/>
    <w:link w:val="FooterChar"/>
    <w:uiPriority w:val="99"/>
    <w:unhideWhenUsed/>
    <w:rsid w:val="003F1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B76"/>
  </w:style>
  <w:style w:type="character" w:styleId="PlaceholderText">
    <w:name w:val="Placeholder Text"/>
    <w:basedOn w:val="DefaultParagraphFont"/>
    <w:uiPriority w:val="99"/>
    <w:semiHidden/>
    <w:rsid w:val="003F1B7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B76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B76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rsid w:val="00677F2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C0C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467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gif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75233B-0788-41B8-8FD2-DAFB9932A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7</Pages>
  <Words>1655</Words>
  <Characters>9435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Patiwat Somasri</cp:lastModifiedBy>
  <cp:revision>9</cp:revision>
  <cp:lastPrinted>2020-03-09T14:28:00Z</cp:lastPrinted>
  <dcterms:created xsi:type="dcterms:W3CDTF">2020-03-09T14:28:00Z</dcterms:created>
  <dcterms:modified xsi:type="dcterms:W3CDTF">2020-11-09T13:10:00Z</dcterms:modified>
</cp:coreProperties>
</file>